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45086D" w14:textId="54173819" w:rsidR="003F152C" w:rsidRDefault="003F152C" w:rsidP="00A01D6A">
      <w:pPr>
        <w:pStyle w:val="Heading1"/>
        <w:rPr>
          <w:b/>
        </w:rPr>
      </w:pPr>
      <w:r w:rsidRPr="009A083D">
        <w:rPr>
          <w:b/>
        </w:rPr>
        <w:t>Introd</w:t>
      </w:r>
      <w:r w:rsidR="007207FE">
        <w:rPr>
          <w:b/>
        </w:rPr>
        <w:t>uction to Business | BUS 101| 01</w:t>
      </w:r>
    </w:p>
    <w:p w14:paraId="35A50131" w14:textId="77777777" w:rsidR="0087238B" w:rsidRDefault="0087238B" w:rsidP="0087238B">
      <w:pPr>
        <w:pStyle w:val="Heading1"/>
        <w:spacing w:before="0" w:line="240" w:lineRule="auto"/>
        <w:rPr>
          <w:rFonts w:asciiTheme="minorHAnsi" w:hAnsiTheme="minorHAnsi" w:cstheme="minorHAnsi"/>
          <w:color w:val="0070C0"/>
          <w:sz w:val="22"/>
          <w:szCs w:val="22"/>
        </w:rPr>
      </w:pPr>
      <w:bookmarkStart w:id="0" w:name="_Course_Information_(class"/>
      <w:bookmarkStart w:id="1" w:name="_Course_Description"/>
      <w:bookmarkStart w:id="2" w:name="_Course_Description_(QM"/>
      <w:bookmarkEnd w:id="0"/>
      <w:bookmarkEnd w:id="1"/>
      <w:bookmarkEnd w:id="2"/>
    </w:p>
    <w:p w14:paraId="399747A9" w14:textId="2A23ACB2" w:rsidR="0087238B" w:rsidRPr="009149EC" w:rsidRDefault="0087238B" w:rsidP="0087238B">
      <w:pPr>
        <w:pStyle w:val="Heading1"/>
        <w:spacing w:before="0" w:line="240" w:lineRule="auto"/>
        <w:rPr>
          <w:rFonts w:asciiTheme="minorHAnsi" w:hAnsiTheme="minorHAnsi" w:cstheme="minorHAnsi"/>
          <w:color w:val="0070C0"/>
          <w:sz w:val="22"/>
          <w:szCs w:val="22"/>
        </w:rPr>
      </w:pPr>
      <w:r w:rsidRPr="009149EC">
        <w:rPr>
          <w:rFonts w:asciiTheme="minorHAnsi" w:hAnsiTheme="minorHAnsi" w:cstheme="minorHAnsi"/>
          <w:color w:val="0070C0"/>
          <w:sz w:val="22"/>
          <w:szCs w:val="22"/>
        </w:rPr>
        <w:t xml:space="preserve">Course Description (QM 1.1) </w:t>
      </w:r>
    </w:p>
    <w:p w14:paraId="06596999" w14:textId="77777777" w:rsidR="0087238B" w:rsidRPr="0024539A" w:rsidRDefault="0087238B" w:rsidP="0087238B">
      <w:pPr>
        <w:pStyle w:val="NoSpacing"/>
      </w:pPr>
      <w:r w:rsidRPr="0024539A">
        <w:t>This course surveys the fundamentals of business administration, including management, organizational behavior, marketing, economics, statistics, management information systems, accounting, finance, entrepreneurship, international business, and ethics &amp; social responsibility. I</w:t>
      </w:r>
      <w:r>
        <w:t>t</w:t>
      </w:r>
      <w:r w:rsidRPr="0024539A">
        <w:t xml:space="preserve"> is intended both for students who seek a one-time exposure to </w:t>
      </w:r>
      <w:r>
        <w:t xml:space="preserve">the </w:t>
      </w:r>
      <w:r w:rsidRPr="0024539A">
        <w:t xml:space="preserve">business as well as those planning to major in a Department of Business program. </w:t>
      </w:r>
    </w:p>
    <w:p w14:paraId="0372005C" w14:textId="77777777" w:rsidR="0087238B" w:rsidRDefault="0087238B" w:rsidP="0087238B">
      <w:pPr>
        <w:pStyle w:val="Heading1"/>
        <w:spacing w:before="0" w:line="240" w:lineRule="auto"/>
        <w:rPr>
          <w:rFonts w:asciiTheme="minorHAnsi" w:hAnsiTheme="minorHAnsi"/>
          <w:color w:val="0070C0"/>
          <w:sz w:val="24"/>
          <w:szCs w:val="24"/>
          <w:highlight w:val="yellow"/>
        </w:rPr>
      </w:pPr>
    </w:p>
    <w:p w14:paraId="4784800B" w14:textId="77777777" w:rsidR="0087238B" w:rsidRPr="0057349C" w:rsidRDefault="0087238B" w:rsidP="0087238B">
      <w:pPr>
        <w:pStyle w:val="Heading1"/>
        <w:spacing w:before="0" w:line="240" w:lineRule="auto"/>
        <w:rPr>
          <w:rFonts w:asciiTheme="minorHAnsi" w:hAnsiTheme="minorHAnsi"/>
          <w:color w:val="0070C0"/>
          <w:sz w:val="24"/>
          <w:szCs w:val="24"/>
        </w:rPr>
      </w:pPr>
      <w:bookmarkStart w:id="3" w:name="_Applied_Experience_(QM"/>
      <w:bookmarkEnd w:id="3"/>
      <w:r w:rsidRPr="0057349C">
        <w:rPr>
          <w:rFonts w:asciiTheme="minorHAnsi" w:hAnsiTheme="minorHAnsi"/>
          <w:color w:val="0070C0"/>
          <w:sz w:val="24"/>
          <w:szCs w:val="24"/>
        </w:rPr>
        <w:t>Applied Experience (QM 1.2)</w:t>
      </w:r>
    </w:p>
    <w:p w14:paraId="41310FCC" w14:textId="7877863D" w:rsidR="0087238B" w:rsidRDefault="0087238B" w:rsidP="0087238B">
      <w:pPr>
        <w:pStyle w:val="Body"/>
        <w:spacing w:after="0" w:line="240" w:lineRule="auto"/>
        <w:rPr>
          <w:rFonts w:asciiTheme="minorHAnsi" w:eastAsia="Cambria" w:hAnsiTheme="minorHAnsi" w:cs="Cambria"/>
          <w:sz w:val="24"/>
          <w:szCs w:val="24"/>
        </w:rPr>
      </w:pPr>
      <w:r w:rsidRPr="0057349C">
        <w:rPr>
          <w:rFonts w:asciiTheme="minorHAnsi" w:eastAsia="Cambria" w:hAnsiTheme="minorHAnsi" w:cs="Cambria"/>
          <w:sz w:val="24"/>
          <w:szCs w:val="24"/>
        </w:rPr>
        <w:t>This course</w:t>
      </w:r>
      <w:r>
        <w:rPr>
          <w:rFonts w:asciiTheme="minorHAnsi" w:eastAsia="Cambria" w:hAnsiTheme="minorHAnsi" w:cs="Cambria"/>
          <w:sz w:val="24"/>
          <w:szCs w:val="24"/>
        </w:rPr>
        <w:t xml:space="preserve"> </w:t>
      </w:r>
      <w:r w:rsidRPr="0057349C">
        <w:rPr>
          <w:rFonts w:asciiTheme="minorHAnsi" w:eastAsia="Cambria" w:hAnsiTheme="minorHAnsi" w:cs="Cambria"/>
          <w:sz w:val="24"/>
          <w:szCs w:val="24"/>
        </w:rPr>
        <w:t xml:space="preserve">offers students </w:t>
      </w:r>
      <w:r w:rsidR="00414EA7">
        <w:rPr>
          <w:rFonts w:asciiTheme="minorHAnsi" w:eastAsia="Cambria" w:hAnsiTheme="minorHAnsi" w:cs="Cambria"/>
          <w:sz w:val="24"/>
          <w:szCs w:val="24"/>
        </w:rPr>
        <w:t xml:space="preserve">the </w:t>
      </w:r>
      <w:r w:rsidRPr="0057349C">
        <w:rPr>
          <w:rFonts w:asciiTheme="minorHAnsi" w:eastAsia="Cambria" w:hAnsiTheme="minorHAnsi" w:cs="Cambria"/>
          <w:sz w:val="24"/>
          <w:szCs w:val="24"/>
        </w:rPr>
        <w:t>benefits when</w:t>
      </w:r>
      <w:r>
        <w:rPr>
          <w:rFonts w:asciiTheme="minorHAnsi" w:eastAsia="Cambria" w:hAnsiTheme="minorHAnsi" w:cs="Cambria"/>
          <w:sz w:val="24"/>
          <w:szCs w:val="24"/>
        </w:rPr>
        <w:t xml:space="preserve"> it comes to </w:t>
      </w:r>
      <w:r w:rsidR="00414EA7">
        <w:rPr>
          <w:rFonts w:asciiTheme="minorHAnsi" w:eastAsia="Cambria" w:hAnsiTheme="minorHAnsi" w:cs="Cambria"/>
          <w:sz w:val="24"/>
          <w:szCs w:val="24"/>
        </w:rPr>
        <w:t>understand what business is all about</w:t>
      </w:r>
      <w:r>
        <w:rPr>
          <w:rFonts w:asciiTheme="minorHAnsi" w:eastAsia="Cambria" w:hAnsiTheme="minorHAnsi" w:cs="Cambria"/>
          <w:sz w:val="24"/>
          <w:szCs w:val="24"/>
        </w:rPr>
        <w:t xml:space="preserve"> </w:t>
      </w:r>
      <w:r w:rsidR="00414EA7">
        <w:rPr>
          <w:rFonts w:asciiTheme="minorHAnsi" w:eastAsia="Cambria" w:hAnsiTheme="minorHAnsi" w:cs="Cambria"/>
          <w:sz w:val="24"/>
          <w:szCs w:val="24"/>
        </w:rPr>
        <w:t xml:space="preserve">and the business concepts. </w:t>
      </w:r>
      <w:r>
        <w:rPr>
          <w:rFonts w:asciiTheme="minorHAnsi" w:eastAsia="Cambria" w:hAnsiTheme="minorHAnsi" w:cs="Cambria"/>
          <w:sz w:val="24"/>
          <w:szCs w:val="24"/>
        </w:rPr>
        <w:t xml:space="preserve">  </w:t>
      </w:r>
    </w:p>
    <w:p w14:paraId="1237CADF" w14:textId="77777777" w:rsidR="0087238B" w:rsidRPr="009149EC" w:rsidRDefault="0087238B" w:rsidP="0087238B">
      <w:pPr>
        <w:pStyle w:val="Body"/>
        <w:spacing w:after="0" w:line="240" w:lineRule="auto"/>
        <w:rPr>
          <w:rFonts w:asciiTheme="minorHAnsi" w:eastAsia="Cambria" w:hAnsiTheme="minorHAnsi" w:cs="Cambria"/>
          <w:sz w:val="24"/>
          <w:szCs w:val="24"/>
        </w:rPr>
      </w:pPr>
      <w:r w:rsidRPr="009149EC">
        <w:rPr>
          <w:rFonts w:asciiTheme="minorHAnsi" w:eastAsia="Cambria" w:hAnsiTheme="minorHAnsi" w:cs="Cambria"/>
          <w:sz w:val="24"/>
          <w:szCs w:val="24"/>
        </w:rPr>
        <w:t xml:space="preserve"> </w:t>
      </w:r>
    </w:p>
    <w:p w14:paraId="016E849D" w14:textId="77777777" w:rsidR="0087238B" w:rsidRPr="009149EC" w:rsidRDefault="0087238B" w:rsidP="0087238B">
      <w:pPr>
        <w:pStyle w:val="Heading1"/>
        <w:spacing w:before="0" w:line="240" w:lineRule="auto"/>
        <w:rPr>
          <w:rFonts w:asciiTheme="minorHAnsi" w:hAnsiTheme="minorHAnsi"/>
          <w:sz w:val="24"/>
          <w:szCs w:val="24"/>
        </w:rPr>
      </w:pPr>
      <w:bookmarkStart w:id="4" w:name="_Course_Materials:_Textbook"/>
      <w:bookmarkEnd w:id="4"/>
      <w:r w:rsidRPr="009149EC">
        <w:rPr>
          <w:rFonts w:asciiTheme="minorHAnsi" w:hAnsiTheme="minorHAnsi"/>
          <w:sz w:val="24"/>
          <w:szCs w:val="24"/>
        </w:rPr>
        <w:t>Course Materials: Textbook (s) and Instructional Materials (QM 4.1, 4.4, 4.5)</w:t>
      </w:r>
    </w:p>
    <w:p w14:paraId="2CA2135E" w14:textId="77777777" w:rsidR="00643DF4" w:rsidRPr="00486F04" w:rsidRDefault="00643DF4" w:rsidP="000E73B5">
      <w:pPr>
        <w:pStyle w:val="NoSpacing"/>
        <w:numPr>
          <w:ilvl w:val="0"/>
          <w:numId w:val="1"/>
        </w:numPr>
        <w:rPr>
          <w:rFonts w:cstheme="minorHAnsi"/>
        </w:rPr>
      </w:pPr>
      <w:bookmarkStart w:id="5" w:name="_Prerequisites"/>
      <w:bookmarkStart w:id="6" w:name="_Textbook_(s)_and"/>
      <w:bookmarkEnd w:id="5"/>
      <w:bookmarkEnd w:id="6"/>
      <w:r w:rsidRPr="00486F04">
        <w:rPr>
          <w:rFonts w:cstheme="minorHAnsi"/>
        </w:rPr>
        <w:t xml:space="preserve">Kelly, M. &amp; Williams, C. (2018). BUSN11 (with BUSN Online, 1 term-6months Printed Access Card). Cengage learning. ISBN: </w:t>
      </w:r>
      <w:r w:rsidRPr="00486F04">
        <w:rPr>
          <w:rFonts w:cstheme="minorHAnsi"/>
          <w:color w:val="222222"/>
          <w:shd w:val="clear" w:color="auto" w:fill="FFFFFF"/>
        </w:rPr>
        <w:t>9781337407120 </w:t>
      </w:r>
      <w:r w:rsidRPr="00486F04">
        <w:rPr>
          <w:rFonts w:cstheme="minorHAnsi"/>
          <w:b/>
          <w:color w:val="222222"/>
          <w:shd w:val="clear" w:color="auto" w:fill="FFFFFF"/>
        </w:rPr>
        <w:t>(Paperback w/Access Card)</w:t>
      </w:r>
    </w:p>
    <w:p w14:paraId="60CDD0B1" w14:textId="77777777" w:rsidR="00643DF4" w:rsidRPr="00486F04" w:rsidRDefault="00643DF4" w:rsidP="005833B6">
      <w:pPr>
        <w:pStyle w:val="NoSpacing"/>
        <w:ind w:left="720"/>
        <w:rPr>
          <w:rFonts w:cstheme="minorHAnsi"/>
        </w:rPr>
      </w:pPr>
    </w:p>
    <w:p w14:paraId="52CC0472" w14:textId="77777777" w:rsidR="00643DF4" w:rsidRDefault="00643DF4" w:rsidP="000E73B5">
      <w:pPr>
        <w:pStyle w:val="NoSpacing"/>
        <w:numPr>
          <w:ilvl w:val="0"/>
          <w:numId w:val="1"/>
        </w:numPr>
        <w:rPr>
          <w:rFonts w:cstheme="minorHAnsi"/>
          <w:b/>
        </w:rPr>
      </w:pPr>
      <w:r w:rsidRPr="00486F04">
        <w:rPr>
          <w:rFonts w:cstheme="minorHAnsi"/>
          <w:b/>
        </w:rPr>
        <w:t xml:space="preserve">OR </w:t>
      </w:r>
    </w:p>
    <w:p w14:paraId="77D363B3" w14:textId="77777777" w:rsidR="00643DF4" w:rsidRPr="00486F04" w:rsidRDefault="00643DF4" w:rsidP="005833B6">
      <w:pPr>
        <w:pStyle w:val="NoSpacing"/>
        <w:rPr>
          <w:rFonts w:cstheme="minorHAnsi"/>
          <w:b/>
        </w:rPr>
      </w:pPr>
    </w:p>
    <w:p w14:paraId="03A4C583" w14:textId="60839E13" w:rsidR="00643DF4" w:rsidRPr="000D130C" w:rsidRDefault="00643DF4" w:rsidP="000E73B5">
      <w:pPr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color w:val="262626"/>
        </w:rPr>
      </w:pPr>
      <w:r w:rsidRPr="00486F04">
        <w:rPr>
          <w:rFonts w:eastAsia="Times New Roman" w:cstheme="minorHAnsi"/>
          <w:color w:val="262626"/>
        </w:rPr>
        <w:t>MindTap Introduction to Business, 1 term (6 Months) Printed Access Card for Kelly/Williams' BUSN Edition:11</w:t>
      </w:r>
      <w:r w:rsidRPr="00643DF4">
        <w:rPr>
          <w:rFonts w:eastAsia="Times New Roman" w:cstheme="minorHAnsi"/>
          <w:color w:val="262626"/>
          <w:vertAlign w:val="superscript"/>
        </w:rPr>
        <w:t>th</w:t>
      </w:r>
      <w:r>
        <w:rPr>
          <w:rFonts w:eastAsia="Times New Roman" w:cstheme="minorHAnsi"/>
          <w:color w:val="262626"/>
        </w:rPr>
        <w:t>. Cengage learning.</w:t>
      </w:r>
      <w:r w:rsidRPr="00486F04">
        <w:rPr>
          <w:rFonts w:eastAsia="Times New Roman" w:cstheme="minorHAnsi"/>
          <w:color w:val="262626"/>
        </w:rPr>
        <w:t xml:space="preserve"> ISBN:9781337911269 </w:t>
      </w:r>
      <w:r w:rsidRPr="00486F04">
        <w:rPr>
          <w:rFonts w:eastAsia="Times New Roman" w:cstheme="minorHAnsi"/>
          <w:b/>
          <w:color w:val="262626"/>
        </w:rPr>
        <w:t>(MindTap w/eBook)</w:t>
      </w:r>
    </w:p>
    <w:p w14:paraId="1BB2E6C3" w14:textId="77777777" w:rsidR="000D130C" w:rsidRDefault="000D130C" w:rsidP="005833B6">
      <w:pPr>
        <w:pStyle w:val="ListParagraph"/>
        <w:spacing w:after="0" w:line="240" w:lineRule="auto"/>
        <w:rPr>
          <w:rFonts w:eastAsia="Times New Roman" w:cstheme="minorHAnsi"/>
          <w:color w:val="262626"/>
        </w:rPr>
      </w:pPr>
    </w:p>
    <w:p w14:paraId="345428ED" w14:textId="36CED8B2" w:rsidR="000D130C" w:rsidRPr="005833B6" w:rsidRDefault="000D130C" w:rsidP="000E73B5">
      <w:pPr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b/>
          <w:bCs/>
          <w:color w:val="262626"/>
        </w:rPr>
      </w:pPr>
      <w:r w:rsidRPr="005833B6">
        <w:rPr>
          <w:rFonts w:eastAsia="Times New Roman" w:cstheme="minorHAnsi"/>
          <w:b/>
          <w:bCs/>
          <w:color w:val="262626"/>
        </w:rPr>
        <w:t>AND</w:t>
      </w:r>
    </w:p>
    <w:p w14:paraId="3AB2BE62" w14:textId="77777777" w:rsidR="000D130C" w:rsidRDefault="000D130C" w:rsidP="005833B6">
      <w:pPr>
        <w:pStyle w:val="ListParagraph"/>
        <w:spacing w:after="0" w:line="240" w:lineRule="auto"/>
        <w:rPr>
          <w:rFonts w:eastAsia="Times New Roman" w:cstheme="minorHAnsi"/>
          <w:color w:val="262626"/>
        </w:rPr>
      </w:pPr>
    </w:p>
    <w:p w14:paraId="385BF42A" w14:textId="6C15E08F" w:rsidR="000D130C" w:rsidRDefault="000D130C" w:rsidP="000E73B5">
      <w:pPr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color w:val="262626"/>
        </w:rPr>
      </w:pPr>
      <w:r>
        <w:rPr>
          <w:rFonts w:eastAsia="Times New Roman" w:cstheme="minorHAnsi"/>
          <w:color w:val="262626"/>
        </w:rPr>
        <w:t xml:space="preserve">BizCafe: The Business Essentials Simulation by Interpretative Simulations. </w:t>
      </w:r>
      <w:r w:rsidR="006C19FF">
        <w:rPr>
          <w:rFonts w:eastAsia="Times New Roman" w:cstheme="minorHAnsi"/>
          <w:color w:val="262626"/>
        </w:rPr>
        <w:t>[ Note: This is a web-based simulation that requires individual registration and a payment of $29.95]</w:t>
      </w:r>
    </w:p>
    <w:p w14:paraId="0891889B" w14:textId="77777777" w:rsidR="005833B6" w:rsidRDefault="005833B6" w:rsidP="005833B6">
      <w:pPr>
        <w:pStyle w:val="ListParagraph"/>
        <w:rPr>
          <w:rFonts w:eastAsia="Times New Roman" w:cstheme="minorHAnsi"/>
          <w:color w:val="262626"/>
        </w:rPr>
      </w:pPr>
    </w:p>
    <w:p w14:paraId="1E54AC49" w14:textId="1B8FEC0C" w:rsidR="005833B6" w:rsidRPr="00486F04" w:rsidRDefault="005833B6" w:rsidP="000E73B5">
      <w:pPr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color w:val="262626"/>
        </w:rPr>
      </w:pPr>
      <w:r>
        <w:rPr>
          <w:rFonts w:eastAsia="Times New Roman" w:cstheme="minorHAnsi"/>
          <w:color w:val="262626"/>
        </w:rPr>
        <w:t>Computer with internet access for e-book, BizCafe simulation and Blackboard.</w:t>
      </w:r>
    </w:p>
    <w:p w14:paraId="06760EC8" w14:textId="562FC853" w:rsidR="00464CF1" w:rsidRPr="0024539A" w:rsidRDefault="00464CF1" w:rsidP="00464CF1">
      <w:pPr>
        <w:pStyle w:val="NoSpacing"/>
        <w:ind w:left="720"/>
      </w:pPr>
    </w:p>
    <w:p w14:paraId="524E2F27" w14:textId="77777777" w:rsidR="00A62613" w:rsidRDefault="008A77F0" w:rsidP="00A62613">
      <w:pPr>
        <w:pStyle w:val="NoSpacing"/>
        <w:keepNext/>
        <w:ind w:left="720"/>
      </w:pPr>
      <w:r>
        <w:rPr>
          <w:noProof/>
        </w:rPr>
        <w:drawing>
          <wp:inline distT="0" distB="0" distL="0" distR="0" wp14:anchorId="010097ED" wp14:editId="35550DBB">
            <wp:extent cx="1053389" cy="1349004"/>
            <wp:effectExtent l="114300" t="114300" r="109220" b="137160"/>
            <wp:docPr id="1" name="Picture 1" descr="Cover page with two men standing talking to a woman while another man in green sweatshirt looks at a woman wearing white blouse walking towards to him. " title="Introduction to Busin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ntrotoBustextbook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6089" cy="136526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E18B7CA" w14:textId="5EB59C2E" w:rsidR="002F2A7E" w:rsidRPr="0024539A" w:rsidRDefault="00A62613" w:rsidP="007E417B">
      <w:pPr>
        <w:pStyle w:val="Caption"/>
      </w:pPr>
      <w:r>
        <w:t xml:space="preserve">Figure </w:t>
      </w:r>
      <w:r w:rsidR="007E0B4D">
        <w:fldChar w:fldCharType="begin"/>
      </w:r>
      <w:r w:rsidR="007E0B4D">
        <w:instrText xml:space="preserve"> SEQ Figure \* ARABIC </w:instrText>
      </w:r>
      <w:r w:rsidR="007E0B4D">
        <w:fldChar w:fldCharType="separate"/>
      </w:r>
      <w:r w:rsidR="00B86A75">
        <w:rPr>
          <w:noProof/>
        </w:rPr>
        <w:t>1</w:t>
      </w:r>
      <w:r w:rsidR="007E0B4D">
        <w:rPr>
          <w:noProof/>
        </w:rPr>
        <w:fldChar w:fldCharType="end"/>
      </w:r>
      <w:r>
        <w:t xml:space="preserve"> Introduction to Business Textbook</w:t>
      </w:r>
    </w:p>
    <w:p w14:paraId="7F0D0645" w14:textId="24A9EE03" w:rsidR="00E56BA3" w:rsidRPr="0087238B" w:rsidRDefault="00E56BA3" w:rsidP="000E73B5">
      <w:pPr>
        <w:pStyle w:val="NoSpacing"/>
        <w:numPr>
          <w:ilvl w:val="0"/>
          <w:numId w:val="1"/>
        </w:numPr>
      </w:pPr>
      <w:r w:rsidRPr="0024539A">
        <w:rPr>
          <w:rFonts w:cs="Arial"/>
        </w:rPr>
        <w:t>Additional articles and detailed instructions for assignments</w:t>
      </w:r>
      <w:r w:rsidR="00590F83">
        <w:rPr>
          <w:rFonts w:cs="Arial"/>
        </w:rPr>
        <w:t>,</w:t>
      </w:r>
      <w:r w:rsidRPr="0024539A">
        <w:rPr>
          <w:rFonts w:cs="Arial"/>
        </w:rPr>
        <w:t xml:space="preserve"> as noted in the description of learning activities</w:t>
      </w:r>
      <w:r w:rsidR="00590F83">
        <w:rPr>
          <w:rFonts w:cs="Arial"/>
        </w:rPr>
        <w:t>,</w:t>
      </w:r>
      <w:r w:rsidRPr="0024539A">
        <w:rPr>
          <w:rFonts w:cs="Arial"/>
        </w:rPr>
        <w:t xml:space="preserve"> will be posted on the GU blackboard learning management system. </w:t>
      </w:r>
    </w:p>
    <w:p w14:paraId="4AAE197F" w14:textId="77777777" w:rsidR="0087238B" w:rsidRDefault="0087238B" w:rsidP="0087238B">
      <w:pPr>
        <w:pStyle w:val="Heading1"/>
        <w:rPr>
          <w:rFonts w:asciiTheme="minorHAnsi" w:hAnsiTheme="minorHAnsi"/>
          <w:b/>
          <w:sz w:val="22"/>
          <w:szCs w:val="22"/>
        </w:rPr>
      </w:pPr>
      <w:bookmarkStart w:id="7" w:name="_Course_Student_Learning"/>
      <w:bookmarkEnd w:id="7"/>
      <w:r w:rsidRPr="00C05EE0">
        <w:rPr>
          <w:rFonts w:asciiTheme="minorHAnsi" w:hAnsiTheme="minorHAnsi"/>
          <w:b/>
          <w:sz w:val="22"/>
          <w:szCs w:val="22"/>
        </w:rPr>
        <w:lastRenderedPageBreak/>
        <w:t xml:space="preserve">Course </w:t>
      </w:r>
      <w:r>
        <w:rPr>
          <w:rFonts w:asciiTheme="minorHAnsi" w:hAnsiTheme="minorHAnsi"/>
          <w:b/>
          <w:sz w:val="22"/>
          <w:szCs w:val="22"/>
        </w:rPr>
        <w:t>Student Learning Objectives (QM 2.1, 2.2, 2.3, 2.5)</w:t>
      </w:r>
    </w:p>
    <w:p w14:paraId="1414F016" w14:textId="77777777" w:rsidR="0087238B" w:rsidRPr="00C05EE0" w:rsidRDefault="0087238B" w:rsidP="0087238B">
      <w:pPr>
        <w:pStyle w:val="Heading2"/>
        <w:rPr>
          <w:rFonts w:asciiTheme="minorHAnsi" w:hAnsiTheme="minorHAnsi"/>
          <w:sz w:val="22"/>
          <w:szCs w:val="22"/>
        </w:rPr>
      </w:pPr>
      <w:r w:rsidRPr="00C05EE0">
        <w:rPr>
          <w:rFonts w:asciiTheme="minorHAnsi" w:hAnsiTheme="minorHAnsi"/>
          <w:sz w:val="22"/>
          <w:szCs w:val="22"/>
        </w:rPr>
        <w:t>Upon completion of the Introduction to Business course, learners will be able to:</w:t>
      </w:r>
    </w:p>
    <w:p w14:paraId="34AA31E1" w14:textId="54552FED" w:rsidR="002F2A7E" w:rsidRPr="0087238B" w:rsidRDefault="007D1BE5" w:rsidP="000E73B5">
      <w:pPr>
        <w:pStyle w:val="NoSpacing"/>
        <w:numPr>
          <w:ilvl w:val="0"/>
          <w:numId w:val="1"/>
        </w:numPr>
      </w:pPr>
      <w:bookmarkStart w:id="8" w:name="_Course_Objectives"/>
      <w:bookmarkEnd w:id="8"/>
      <w:r w:rsidRPr="00C05EE0">
        <w:t>Analyze</w:t>
      </w:r>
      <w:r w:rsidR="008C30A5" w:rsidRPr="00C05EE0">
        <w:t xml:space="preserve"> the external and internal environment of </w:t>
      </w:r>
      <w:r w:rsidR="002F2A7E" w:rsidRPr="00C05EE0">
        <w:rPr>
          <w:rFonts w:cs="Arial"/>
        </w:rPr>
        <w:t>business</w:t>
      </w:r>
      <w:r w:rsidR="008C30A5" w:rsidRPr="00C05EE0">
        <w:rPr>
          <w:rFonts w:cs="Arial"/>
        </w:rPr>
        <w:t>.</w:t>
      </w:r>
    </w:p>
    <w:p w14:paraId="0048451B" w14:textId="77777777" w:rsidR="002F2A7E" w:rsidRPr="00C05EE0" w:rsidRDefault="002F2A7E" w:rsidP="000E73B5">
      <w:pPr>
        <w:numPr>
          <w:ilvl w:val="0"/>
          <w:numId w:val="2"/>
        </w:numPr>
        <w:spacing w:after="0" w:line="240" w:lineRule="auto"/>
        <w:rPr>
          <w:rFonts w:cs="Arial"/>
          <w:b/>
        </w:rPr>
      </w:pPr>
      <w:r w:rsidRPr="00C05EE0">
        <w:rPr>
          <w:rFonts w:cs="Arial"/>
        </w:rPr>
        <w:t xml:space="preserve">Explain the importance of business communication and compare, contrast, and choose effective communication channels. </w:t>
      </w:r>
    </w:p>
    <w:p w14:paraId="6F8FD168" w14:textId="1E16AD41" w:rsidR="002F2A7E" w:rsidRPr="00C05EE0" w:rsidRDefault="002F2A7E" w:rsidP="000E73B5">
      <w:pPr>
        <w:numPr>
          <w:ilvl w:val="0"/>
          <w:numId w:val="2"/>
        </w:numPr>
        <w:spacing w:after="0" w:line="240" w:lineRule="auto"/>
        <w:rPr>
          <w:rFonts w:cs="Arial"/>
          <w:b/>
        </w:rPr>
      </w:pPr>
      <w:r w:rsidRPr="00C05EE0">
        <w:rPr>
          <w:rFonts w:cs="Arial"/>
        </w:rPr>
        <w:t>Describe the relationships of ethics, social responsibility, structure organizations, operations</w:t>
      </w:r>
      <w:r w:rsidR="004E09A2">
        <w:rPr>
          <w:rFonts w:cs="Arial"/>
        </w:rPr>
        <w:t>,</w:t>
      </w:r>
      <w:r w:rsidRPr="00C05EE0">
        <w:rPr>
          <w:rFonts w:cs="Arial"/>
        </w:rPr>
        <w:t xml:space="preserve"> and human resources within the business industry. </w:t>
      </w:r>
    </w:p>
    <w:p w14:paraId="7B617040" w14:textId="77777777" w:rsidR="002F2A7E" w:rsidRPr="00C05EE0" w:rsidRDefault="002F2A7E" w:rsidP="000E73B5">
      <w:pPr>
        <w:numPr>
          <w:ilvl w:val="0"/>
          <w:numId w:val="2"/>
        </w:numPr>
        <w:spacing w:after="0" w:line="240" w:lineRule="auto"/>
        <w:rPr>
          <w:rFonts w:cs="Arial"/>
          <w:b/>
        </w:rPr>
      </w:pPr>
      <w:r w:rsidRPr="00C05EE0">
        <w:rPr>
          <w:rFonts w:cs="Arial"/>
        </w:rPr>
        <w:t xml:space="preserve">Explain forms of ownership, involving the advantages and disadvantages. </w:t>
      </w:r>
    </w:p>
    <w:p w14:paraId="641C3E02" w14:textId="77777777" w:rsidR="002F2A7E" w:rsidRPr="00C05EE0" w:rsidRDefault="002F2A7E" w:rsidP="000E73B5">
      <w:pPr>
        <w:numPr>
          <w:ilvl w:val="0"/>
          <w:numId w:val="2"/>
        </w:numPr>
        <w:spacing w:after="0" w:line="240" w:lineRule="auto"/>
        <w:rPr>
          <w:rFonts w:cs="Arial"/>
          <w:b/>
        </w:rPr>
      </w:pPr>
      <w:r w:rsidRPr="00C05EE0">
        <w:rPr>
          <w:rFonts w:cs="Arial"/>
        </w:rPr>
        <w:t xml:space="preserve">Explain the ownership and what it takes to be an entrepreneur. </w:t>
      </w:r>
    </w:p>
    <w:p w14:paraId="2A83CF2F" w14:textId="77777777" w:rsidR="002F2A7E" w:rsidRPr="00C05EE0" w:rsidRDefault="002F2A7E" w:rsidP="000E73B5">
      <w:pPr>
        <w:numPr>
          <w:ilvl w:val="0"/>
          <w:numId w:val="2"/>
        </w:numPr>
        <w:spacing w:after="0" w:line="240" w:lineRule="auto"/>
        <w:rPr>
          <w:rFonts w:cs="Arial"/>
          <w:b/>
        </w:rPr>
      </w:pPr>
      <w:r w:rsidRPr="00C05EE0">
        <w:rPr>
          <w:rFonts w:cs="Arial"/>
        </w:rPr>
        <w:t>Explain integrity, ethics, and social responsibility as they relate to leadership and management.</w:t>
      </w:r>
    </w:p>
    <w:p w14:paraId="1DB00C9A" w14:textId="5867B850" w:rsidR="002F2A7E" w:rsidRPr="00C05EE0" w:rsidRDefault="002F2A7E" w:rsidP="000E73B5">
      <w:pPr>
        <w:numPr>
          <w:ilvl w:val="0"/>
          <w:numId w:val="2"/>
        </w:numPr>
        <w:spacing w:after="0" w:line="240" w:lineRule="auto"/>
        <w:rPr>
          <w:rFonts w:cs="Arial"/>
          <w:b/>
        </w:rPr>
      </w:pPr>
      <w:r w:rsidRPr="00C05EE0">
        <w:rPr>
          <w:rFonts w:cs="Arial"/>
        </w:rPr>
        <w:t xml:space="preserve">Develop an understanding of the marketing concept and the various elements of </w:t>
      </w:r>
      <w:r w:rsidR="004E09A2">
        <w:rPr>
          <w:rFonts w:cs="Arial"/>
        </w:rPr>
        <w:t xml:space="preserve">the </w:t>
      </w:r>
      <w:r w:rsidRPr="00C05EE0">
        <w:rPr>
          <w:rFonts w:cs="Arial"/>
        </w:rPr>
        <w:t>marketing mix.</w:t>
      </w:r>
    </w:p>
    <w:p w14:paraId="05E03136" w14:textId="609F4004" w:rsidR="002F2A7E" w:rsidRPr="00C05EE0" w:rsidRDefault="002F2A7E" w:rsidP="000E73B5">
      <w:pPr>
        <w:numPr>
          <w:ilvl w:val="0"/>
          <w:numId w:val="2"/>
        </w:numPr>
        <w:spacing w:after="0" w:line="240" w:lineRule="auto"/>
        <w:rPr>
          <w:rFonts w:cs="Arial"/>
          <w:b/>
        </w:rPr>
      </w:pPr>
      <w:r w:rsidRPr="00C05EE0">
        <w:rPr>
          <w:rFonts w:cs="Arial"/>
        </w:rPr>
        <w:t xml:space="preserve">Define the role of international business and </w:t>
      </w:r>
      <w:r w:rsidR="004E09A2">
        <w:rPr>
          <w:rFonts w:cs="Arial"/>
        </w:rPr>
        <w:t xml:space="preserve">the </w:t>
      </w:r>
      <w:r w:rsidRPr="00C05EE0">
        <w:rPr>
          <w:rFonts w:cs="Arial"/>
        </w:rPr>
        <w:t xml:space="preserve">complexities of operating in a global environment. </w:t>
      </w:r>
    </w:p>
    <w:p w14:paraId="04CCA01D" w14:textId="77777777" w:rsidR="002F2A7E" w:rsidRPr="00C05EE0" w:rsidRDefault="002F2A7E" w:rsidP="000E73B5">
      <w:pPr>
        <w:numPr>
          <w:ilvl w:val="0"/>
          <w:numId w:val="2"/>
        </w:numPr>
        <w:spacing w:after="0" w:line="240" w:lineRule="auto"/>
        <w:rPr>
          <w:rFonts w:cs="Arial"/>
          <w:b/>
        </w:rPr>
      </w:pPr>
      <w:r w:rsidRPr="00C05EE0">
        <w:rPr>
          <w:rFonts w:cs="Arial"/>
        </w:rPr>
        <w:t xml:space="preserve">Discuss the role of accounting and financial information and the challenges business involved in the financial planning process. </w:t>
      </w:r>
    </w:p>
    <w:p w14:paraId="3927348E" w14:textId="1C65D6A3" w:rsidR="002F2A7E" w:rsidRDefault="002F2A7E" w:rsidP="000E73B5">
      <w:pPr>
        <w:numPr>
          <w:ilvl w:val="0"/>
          <w:numId w:val="2"/>
        </w:numPr>
        <w:spacing w:after="0" w:line="240" w:lineRule="auto"/>
        <w:rPr>
          <w:rFonts w:cs="Arial"/>
        </w:rPr>
      </w:pPr>
      <w:r w:rsidRPr="00C05EE0">
        <w:rPr>
          <w:rFonts w:cs="Arial"/>
        </w:rPr>
        <w:t xml:space="preserve">Explain and discuss how internet-based technologies have changed business-to-consumer and business-to-business commerce. </w:t>
      </w:r>
    </w:p>
    <w:p w14:paraId="274A526F" w14:textId="73EDDAFC" w:rsidR="00414EA7" w:rsidRPr="00414EA7" w:rsidRDefault="00CD4404" w:rsidP="00414EA7">
      <w:pPr>
        <w:pStyle w:val="Heading1"/>
        <w:rPr>
          <w:sz w:val="22"/>
          <w:szCs w:val="22"/>
        </w:rPr>
      </w:pPr>
      <w:r>
        <w:rPr>
          <w:sz w:val="22"/>
          <w:szCs w:val="22"/>
        </w:rPr>
        <w:t>Textbook</w:t>
      </w:r>
      <w:r w:rsidR="00FD2B49">
        <w:rPr>
          <w:sz w:val="22"/>
          <w:szCs w:val="22"/>
        </w:rPr>
        <w:t xml:space="preserve"> Coverage with Chapter Titles</w:t>
      </w:r>
      <w:r w:rsidR="0027530F">
        <w:rPr>
          <w:sz w:val="22"/>
          <w:szCs w:val="22"/>
        </w:rPr>
        <w:t xml:space="preserve"> &amp; Learning Objectives</w:t>
      </w:r>
    </w:p>
    <w:p w14:paraId="52AFBB2C" w14:textId="1C1FEE53" w:rsidR="00FD2B49" w:rsidRPr="00273089" w:rsidRDefault="00FD2B49" w:rsidP="006B7BA1">
      <w:pPr>
        <w:pStyle w:val="Heading1"/>
        <w:spacing w:after="120"/>
        <w:rPr>
          <w:rFonts w:asciiTheme="minorHAnsi" w:hAnsiTheme="minorHAnsi" w:cstheme="minorHAnsi"/>
          <w:color w:val="auto"/>
          <w:sz w:val="22"/>
          <w:szCs w:val="22"/>
        </w:rPr>
      </w:pPr>
      <w:r w:rsidRPr="00273089">
        <w:rPr>
          <w:rFonts w:asciiTheme="minorHAnsi" w:hAnsiTheme="minorHAnsi" w:cstheme="minorHAnsi"/>
          <w:color w:val="auto"/>
          <w:sz w:val="22"/>
          <w:szCs w:val="22"/>
        </w:rPr>
        <w:t>Chapter 1: Business Now: Change is the Only Constant</w:t>
      </w:r>
    </w:p>
    <w:p w14:paraId="1006AB50" w14:textId="712AB619" w:rsidR="0027530F" w:rsidRPr="00E51AC5" w:rsidRDefault="00E51AC5" w:rsidP="000E73B5">
      <w:pPr>
        <w:pStyle w:val="ListParagraph"/>
        <w:numPr>
          <w:ilvl w:val="1"/>
          <w:numId w:val="3"/>
        </w:numPr>
        <w:rPr>
          <w:rFonts w:ascii="Cambria" w:hAnsi="Cambria"/>
          <w:color w:val="575757"/>
          <w:shd w:val="clear" w:color="auto" w:fill="F8F4E9"/>
        </w:rPr>
      </w:pPr>
      <w:r w:rsidRPr="00E51AC5">
        <w:rPr>
          <w:rFonts w:ascii="Cambria" w:hAnsi="Cambria"/>
          <w:color w:val="575757"/>
          <w:shd w:val="clear" w:color="auto" w:fill="F8F4E9"/>
        </w:rPr>
        <w:t>Define business and discuss the role of business in the economy</w:t>
      </w:r>
    </w:p>
    <w:p w14:paraId="1568D11B" w14:textId="4031593A" w:rsidR="00E51AC5" w:rsidRPr="00DE4AE3" w:rsidRDefault="00DE4AE3" w:rsidP="000E73B5">
      <w:pPr>
        <w:pStyle w:val="ListParagraph"/>
        <w:numPr>
          <w:ilvl w:val="1"/>
          <w:numId w:val="3"/>
        </w:numPr>
      </w:pPr>
      <w:r>
        <w:rPr>
          <w:rFonts w:ascii="Cambria" w:hAnsi="Cambria"/>
          <w:color w:val="575757"/>
          <w:shd w:val="clear" w:color="auto" w:fill="F8F4E9"/>
        </w:rPr>
        <w:t>Explain the evolution of modern business</w:t>
      </w:r>
    </w:p>
    <w:p w14:paraId="4038E634" w14:textId="0EB280EC" w:rsidR="00DE4AE3" w:rsidRPr="00DE4AE3" w:rsidRDefault="00DE4AE3" w:rsidP="000E73B5">
      <w:pPr>
        <w:pStyle w:val="ListParagraph"/>
        <w:numPr>
          <w:ilvl w:val="1"/>
          <w:numId w:val="3"/>
        </w:numPr>
      </w:pPr>
      <w:r>
        <w:rPr>
          <w:rFonts w:ascii="Cambria" w:hAnsi="Cambria"/>
          <w:color w:val="575757"/>
          <w:shd w:val="clear" w:color="auto" w:fill="F8F4E9"/>
        </w:rPr>
        <w:t>Discuss the role of nonprofit organizations in the economy</w:t>
      </w:r>
    </w:p>
    <w:p w14:paraId="710899AD" w14:textId="47AF07C1" w:rsidR="00DE4AE3" w:rsidRPr="009C0A49" w:rsidRDefault="009C0A49" w:rsidP="000E73B5">
      <w:pPr>
        <w:pStyle w:val="ListParagraph"/>
        <w:numPr>
          <w:ilvl w:val="1"/>
          <w:numId w:val="3"/>
        </w:numPr>
      </w:pPr>
      <w:r>
        <w:rPr>
          <w:rFonts w:ascii="Cambria" w:hAnsi="Cambria"/>
          <w:color w:val="575757"/>
          <w:shd w:val="clear" w:color="auto" w:fill="F8F4E9"/>
        </w:rPr>
        <w:t>Outline the core factors of production and how they affect the economy</w:t>
      </w:r>
    </w:p>
    <w:p w14:paraId="20C94AE3" w14:textId="0B32BD21" w:rsidR="009C0A49" w:rsidRPr="001A4933" w:rsidRDefault="001A4933" w:rsidP="000E73B5">
      <w:pPr>
        <w:pStyle w:val="ListParagraph"/>
        <w:numPr>
          <w:ilvl w:val="1"/>
          <w:numId w:val="3"/>
        </w:numPr>
      </w:pPr>
      <w:r>
        <w:rPr>
          <w:rFonts w:ascii="Cambria" w:hAnsi="Cambria"/>
          <w:color w:val="575757"/>
          <w:shd w:val="clear" w:color="auto" w:fill="F8F4E9"/>
        </w:rPr>
        <w:t>Describe today’s business environment and discuss each key dimension</w:t>
      </w:r>
    </w:p>
    <w:p w14:paraId="348E5C54" w14:textId="224BE710" w:rsidR="001A4933" w:rsidRPr="0027530F" w:rsidRDefault="00273089" w:rsidP="000E73B5">
      <w:pPr>
        <w:pStyle w:val="ListParagraph"/>
        <w:numPr>
          <w:ilvl w:val="1"/>
          <w:numId w:val="3"/>
        </w:numPr>
      </w:pPr>
      <w:r>
        <w:rPr>
          <w:rFonts w:ascii="Cambria" w:hAnsi="Cambria"/>
          <w:color w:val="575757"/>
          <w:shd w:val="clear" w:color="auto" w:fill="F8F4E9"/>
        </w:rPr>
        <w:t>Explain how current business trends might affect your career choices</w:t>
      </w:r>
    </w:p>
    <w:p w14:paraId="611D409B" w14:textId="7FC19D7B" w:rsidR="00FD2B49" w:rsidRDefault="00FD2B49" w:rsidP="006B7BA1">
      <w:pPr>
        <w:spacing w:after="120"/>
        <w:rPr>
          <w:rFonts w:cstheme="minorHAnsi"/>
        </w:rPr>
      </w:pPr>
      <w:r w:rsidRPr="00273089">
        <w:rPr>
          <w:rFonts w:cstheme="minorHAnsi"/>
        </w:rPr>
        <w:t>Chapter 2: Economics: The Framework for Business</w:t>
      </w:r>
    </w:p>
    <w:p w14:paraId="41C37A6F" w14:textId="696C12FD" w:rsidR="00273089" w:rsidRDefault="00F976F6" w:rsidP="000E73B5">
      <w:pPr>
        <w:pStyle w:val="ListParagraph"/>
        <w:numPr>
          <w:ilvl w:val="1"/>
          <w:numId w:val="4"/>
        </w:numPr>
        <w:rPr>
          <w:rFonts w:ascii="Cambria" w:hAnsi="Cambria"/>
          <w:color w:val="575757"/>
          <w:shd w:val="clear" w:color="auto" w:fill="F8F4E9"/>
        </w:rPr>
      </w:pPr>
      <w:r w:rsidRPr="00056D0A">
        <w:rPr>
          <w:rFonts w:ascii="Cambria" w:hAnsi="Cambria"/>
          <w:color w:val="575757"/>
          <w:shd w:val="clear" w:color="auto" w:fill="F8F4E9"/>
        </w:rPr>
        <w:t>Define economics and discuss the evolving global economic crisis</w:t>
      </w:r>
    </w:p>
    <w:p w14:paraId="72216101" w14:textId="45C52ABB" w:rsidR="00E72A79" w:rsidRDefault="00E72A79" w:rsidP="000E73B5">
      <w:pPr>
        <w:pStyle w:val="ListParagraph"/>
        <w:numPr>
          <w:ilvl w:val="1"/>
          <w:numId w:val="4"/>
        </w:numPr>
        <w:rPr>
          <w:rFonts w:ascii="Cambria" w:hAnsi="Cambria"/>
          <w:color w:val="575757"/>
          <w:shd w:val="clear" w:color="auto" w:fill="F8F4E9"/>
        </w:rPr>
      </w:pPr>
      <w:r>
        <w:rPr>
          <w:rFonts w:ascii="Cambria" w:hAnsi="Cambria"/>
          <w:color w:val="575757"/>
          <w:shd w:val="clear" w:color="auto" w:fill="F8F4E9"/>
        </w:rPr>
        <w:t>Analyze the impact of fiscal and monetary policy on the economy</w:t>
      </w:r>
    </w:p>
    <w:p w14:paraId="380512B6" w14:textId="61331943" w:rsidR="00E72A79" w:rsidRDefault="00E72A79" w:rsidP="000E73B5">
      <w:pPr>
        <w:pStyle w:val="ListParagraph"/>
        <w:numPr>
          <w:ilvl w:val="1"/>
          <w:numId w:val="4"/>
        </w:numPr>
        <w:rPr>
          <w:rFonts w:ascii="Cambria" w:hAnsi="Cambria"/>
          <w:color w:val="575757"/>
          <w:shd w:val="clear" w:color="auto" w:fill="F8F4E9"/>
        </w:rPr>
      </w:pPr>
      <w:r>
        <w:rPr>
          <w:rFonts w:ascii="Cambria" w:hAnsi="Cambria"/>
          <w:color w:val="575757"/>
          <w:shd w:val="clear" w:color="auto" w:fill="F8F4E9"/>
        </w:rPr>
        <w:t xml:space="preserve">Explain and evaluate the </w:t>
      </w:r>
      <w:proofErr w:type="gramStart"/>
      <w:r>
        <w:rPr>
          <w:rFonts w:ascii="Cambria" w:hAnsi="Cambria"/>
          <w:color w:val="575757"/>
          <w:shd w:val="clear" w:color="auto" w:fill="F8F4E9"/>
        </w:rPr>
        <w:t>free market</w:t>
      </w:r>
      <w:proofErr w:type="gramEnd"/>
      <w:r>
        <w:rPr>
          <w:rFonts w:ascii="Cambria" w:hAnsi="Cambria"/>
          <w:color w:val="575757"/>
          <w:shd w:val="clear" w:color="auto" w:fill="F8F4E9"/>
        </w:rPr>
        <w:t xml:space="preserve"> system and supply and demand</w:t>
      </w:r>
    </w:p>
    <w:p w14:paraId="005D1548" w14:textId="2CBAF702" w:rsidR="00E72A79" w:rsidRDefault="00E72A79" w:rsidP="000E73B5">
      <w:pPr>
        <w:pStyle w:val="ListParagraph"/>
        <w:numPr>
          <w:ilvl w:val="1"/>
          <w:numId w:val="4"/>
        </w:numPr>
        <w:rPr>
          <w:rFonts w:ascii="Cambria" w:hAnsi="Cambria"/>
          <w:color w:val="575757"/>
          <w:shd w:val="clear" w:color="auto" w:fill="F8F4E9"/>
        </w:rPr>
      </w:pPr>
      <w:r>
        <w:rPr>
          <w:rFonts w:ascii="Cambria" w:hAnsi="Cambria"/>
          <w:color w:val="575757"/>
          <w:shd w:val="clear" w:color="auto" w:fill="F8F4E9"/>
        </w:rPr>
        <w:t>Explain and evaluate planned market systems</w:t>
      </w:r>
    </w:p>
    <w:p w14:paraId="1BA2E504" w14:textId="34BB4A04" w:rsidR="00E72A79" w:rsidRDefault="00E72A79" w:rsidP="000E73B5">
      <w:pPr>
        <w:pStyle w:val="ListParagraph"/>
        <w:numPr>
          <w:ilvl w:val="1"/>
          <w:numId w:val="4"/>
        </w:numPr>
        <w:rPr>
          <w:rFonts w:ascii="Cambria" w:hAnsi="Cambria"/>
          <w:color w:val="575757"/>
          <w:shd w:val="clear" w:color="auto" w:fill="F8F4E9"/>
        </w:rPr>
      </w:pPr>
      <w:r>
        <w:rPr>
          <w:rFonts w:ascii="Cambria" w:hAnsi="Cambria"/>
          <w:color w:val="575757"/>
          <w:shd w:val="clear" w:color="auto" w:fill="F8F4E9"/>
        </w:rPr>
        <w:t>Describe the trend toward mixed market systems</w:t>
      </w:r>
    </w:p>
    <w:p w14:paraId="10134676" w14:textId="3DE78ADE" w:rsidR="00E72A79" w:rsidRPr="00056D0A" w:rsidRDefault="00E72A79" w:rsidP="000E73B5">
      <w:pPr>
        <w:pStyle w:val="ListParagraph"/>
        <w:numPr>
          <w:ilvl w:val="1"/>
          <w:numId w:val="4"/>
        </w:numPr>
        <w:rPr>
          <w:rFonts w:ascii="Cambria" w:hAnsi="Cambria"/>
          <w:color w:val="575757"/>
          <w:shd w:val="clear" w:color="auto" w:fill="F8F4E9"/>
        </w:rPr>
      </w:pPr>
      <w:r>
        <w:rPr>
          <w:rFonts w:ascii="Cambria" w:hAnsi="Cambria"/>
          <w:color w:val="575757"/>
          <w:shd w:val="clear" w:color="auto" w:fill="F8F4E9"/>
        </w:rPr>
        <w:t>Discuss key terms and tools to evaluate economic performance</w:t>
      </w:r>
    </w:p>
    <w:p w14:paraId="674ECC8D" w14:textId="7EB75011" w:rsidR="00A66FB9" w:rsidRDefault="00A66FB9" w:rsidP="006B7BA1">
      <w:pPr>
        <w:pStyle w:val="Heading1"/>
        <w:spacing w:before="0" w:after="120"/>
        <w:rPr>
          <w:rFonts w:asciiTheme="minorHAnsi" w:hAnsiTheme="minorHAnsi" w:cstheme="minorHAnsi"/>
          <w:color w:val="auto"/>
          <w:sz w:val="22"/>
          <w:szCs w:val="22"/>
        </w:rPr>
      </w:pPr>
      <w:r w:rsidRPr="00273089">
        <w:rPr>
          <w:rFonts w:asciiTheme="minorHAnsi" w:hAnsiTheme="minorHAnsi" w:cstheme="minorHAnsi"/>
          <w:color w:val="auto"/>
          <w:sz w:val="22"/>
          <w:szCs w:val="22"/>
        </w:rPr>
        <w:t>Chapter 3: The World Marketplace: Business without Borders</w:t>
      </w:r>
    </w:p>
    <w:p w14:paraId="5987872C" w14:textId="1DBCFD37" w:rsidR="00E72A79" w:rsidRPr="00DB53A0" w:rsidRDefault="00667D56" w:rsidP="000E73B5">
      <w:pPr>
        <w:pStyle w:val="ListParagraph"/>
        <w:numPr>
          <w:ilvl w:val="1"/>
          <w:numId w:val="5"/>
        </w:numPr>
      </w:pPr>
      <w:r>
        <w:rPr>
          <w:rFonts w:ascii="Cambria" w:hAnsi="Cambria"/>
          <w:color w:val="575757"/>
          <w:shd w:val="clear" w:color="auto" w:fill="F8F4E9"/>
        </w:rPr>
        <w:t>Discuss business opportunities in the world economy</w:t>
      </w:r>
    </w:p>
    <w:p w14:paraId="764AF55A" w14:textId="617E83A9" w:rsidR="00DB53A0" w:rsidRPr="00062C0D" w:rsidRDefault="00062C0D" w:rsidP="000E73B5">
      <w:pPr>
        <w:pStyle w:val="ListParagraph"/>
        <w:numPr>
          <w:ilvl w:val="1"/>
          <w:numId w:val="5"/>
        </w:numPr>
      </w:pPr>
      <w:r>
        <w:rPr>
          <w:rFonts w:ascii="Cambria" w:hAnsi="Cambria"/>
          <w:color w:val="575757"/>
          <w:shd w:val="clear" w:color="auto" w:fill="F8F4E9"/>
        </w:rPr>
        <w:t>Explain the key reasons for international trade</w:t>
      </w:r>
    </w:p>
    <w:p w14:paraId="4D8DE653" w14:textId="4C05AD65" w:rsidR="00062C0D" w:rsidRPr="00062C0D" w:rsidRDefault="00062C0D" w:rsidP="000E73B5">
      <w:pPr>
        <w:pStyle w:val="ListParagraph"/>
        <w:numPr>
          <w:ilvl w:val="1"/>
          <w:numId w:val="5"/>
        </w:numPr>
      </w:pPr>
      <w:r>
        <w:rPr>
          <w:rFonts w:ascii="Cambria" w:hAnsi="Cambria"/>
          <w:color w:val="575757"/>
          <w:shd w:val="clear" w:color="auto" w:fill="F8F4E9"/>
        </w:rPr>
        <w:t>Describe the tools for measuring international trade</w:t>
      </w:r>
    </w:p>
    <w:p w14:paraId="10D9D84E" w14:textId="225162E4" w:rsidR="00062C0D" w:rsidRPr="008F1E83" w:rsidRDefault="008F1E83" w:rsidP="000E73B5">
      <w:pPr>
        <w:pStyle w:val="ListParagraph"/>
        <w:numPr>
          <w:ilvl w:val="1"/>
          <w:numId w:val="5"/>
        </w:numPr>
      </w:pPr>
      <w:r>
        <w:rPr>
          <w:rFonts w:ascii="Cambria" w:hAnsi="Cambria"/>
          <w:color w:val="575757"/>
          <w:shd w:val="clear" w:color="auto" w:fill="F8F4E9"/>
        </w:rPr>
        <w:t>Analyze strategies for reaching global markets</w:t>
      </w:r>
    </w:p>
    <w:p w14:paraId="274B9501" w14:textId="7A8CADB2" w:rsidR="008F1E83" w:rsidRPr="008F1E83" w:rsidRDefault="008F1E83" w:rsidP="000E73B5">
      <w:pPr>
        <w:pStyle w:val="ListParagraph"/>
        <w:numPr>
          <w:ilvl w:val="1"/>
          <w:numId w:val="5"/>
        </w:numPr>
      </w:pPr>
      <w:r>
        <w:rPr>
          <w:rFonts w:ascii="Cambria" w:hAnsi="Cambria"/>
          <w:color w:val="575757"/>
          <w:shd w:val="clear" w:color="auto" w:fill="F8F4E9"/>
        </w:rPr>
        <w:t>Discuss barriers to international trade and strategies to surmount them</w:t>
      </w:r>
    </w:p>
    <w:p w14:paraId="01F08BCA" w14:textId="04C6D44D" w:rsidR="008F1E83" w:rsidRPr="00E72A79" w:rsidRDefault="0060276C" w:rsidP="000E73B5">
      <w:pPr>
        <w:pStyle w:val="ListParagraph"/>
        <w:numPr>
          <w:ilvl w:val="1"/>
          <w:numId w:val="5"/>
        </w:numPr>
      </w:pPr>
      <w:r>
        <w:rPr>
          <w:rFonts w:ascii="Cambria" w:hAnsi="Cambria"/>
          <w:color w:val="575757"/>
          <w:shd w:val="clear" w:color="auto" w:fill="F8F4E9"/>
        </w:rPr>
        <w:t>Describe the free-trade movement, and discuss key benefits and criticisms</w:t>
      </w:r>
    </w:p>
    <w:p w14:paraId="71F840DA" w14:textId="154B7ECD" w:rsidR="00A66FB9" w:rsidRDefault="00A66FB9" w:rsidP="006B7BA1">
      <w:pPr>
        <w:spacing w:after="120"/>
        <w:rPr>
          <w:rFonts w:cstheme="minorHAnsi"/>
        </w:rPr>
      </w:pPr>
      <w:r w:rsidRPr="00273089">
        <w:rPr>
          <w:rFonts w:cstheme="minorHAnsi"/>
        </w:rPr>
        <w:t>Chapter 4: Business Ethics and Social Responsibility: Doing Well by Doing Good</w:t>
      </w:r>
    </w:p>
    <w:p w14:paraId="0C4C4AAE" w14:textId="0C729298" w:rsidR="00D0499B" w:rsidRPr="00673C80" w:rsidRDefault="003C625D" w:rsidP="000E73B5">
      <w:pPr>
        <w:pStyle w:val="ListParagraph"/>
        <w:numPr>
          <w:ilvl w:val="1"/>
          <w:numId w:val="7"/>
        </w:numPr>
        <w:spacing w:after="120"/>
        <w:rPr>
          <w:rFonts w:cstheme="minorHAnsi"/>
        </w:rPr>
      </w:pPr>
      <w:r>
        <w:rPr>
          <w:rFonts w:ascii="Cambria" w:hAnsi="Cambria"/>
          <w:color w:val="575757"/>
          <w:shd w:val="clear" w:color="auto" w:fill="F8F4E9"/>
        </w:rPr>
        <w:lastRenderedPageBreak/>
        <w:t>Define ethics and explain the concept of universal ethical standards</w:t>
      </w:r>
    </w:p>
    <w:p w14:paraId="226E9688" w14:textId="309D77EB" w:rsidR="00673C80" w:rsidRPr="00A001F6" w:rsidRDefault="00A001F6" w:rsidP="000E73B5">
      <w:pPr>
        <w:pStyle w:val="ListParagraph"/>
        <w:numPr>
          <w:ilvl w:val="1"/>
          <w:numId w:val="7"/>
        </w:numPr>
        <w:spacing w:after="120"/>
        <w:rPr>
          <w:rFonts w:cstheme="minorHAnsi"/>
        </w:rPr>
      </w:pPr>
      <w:r>
        <w:rPr>
          <w:rFonts w:ascii="Cambria" w:hAnsi="Cambria"/>
          <w:color w:val="575757"/>
          <w:shd w:val="clear" w:color="auto" w:fill="F8F4E9"/>
        </w:rPr>
        <w:t>Describe business ethics and ethical dilemmas</w:t>
      </w:r>
    </w:p>
    <w:p w14:paraId="240E43F8" w14:textId="3AD7904F" w:rsidR="00A001F6" w:rsidRPr="00A001F6" w:rsidRDefault="00A001F6" w:rsidP="000E73B5">
      <w:pPr>
        <w:pStyle w:val="ListParagraph"/>
        <w:numPr>
          <w:ilvl w:val="1"/>
          <w:numId w:val="7"/>
        </w:numPr>
        <w:spacing w:after="120"/>
        <w:rPr>
          <w:rFonts w:cstheme="minorHAnsi"/>
        </w:rPr>
      </w:pPr>
      <w:r>
        <w:rPr>
          <w:rFonts w:ascii="Cambria" w:hAnsi="Cambria"/>
          <w:color w:val="575757"/>
          <w:shd w:val="clear" w:color="auto" w:fill="F8F4E9"/>
        </w:rPr>
        <w:t>Discuss how ethics relates to both the individual and the organization</w:t>
      </w:r>
    </w:p>
    <w:p w14:paraId="7AC80841" w14:textId="58B9D0D5" w:rsidR="00A001F6" w:rsidRPr="00A001F6" w:rsidRDefault="00A001F6" w:rsidP="000E73B5">
      <w:pPr>
        <w:pStyle w:val="ListParagraph"/>
        <w:numPr>
          <w:ilvl w:val="1"/>
          <w:numId w:val="7"/>
        </w:numPr>
        <w:spacing w:after="120"/>
        <w:rPr>
          <w:rFonts w:cstheme="minorHAnsi"/>
        </w:rPr>
      </w:pPr>
      <w:r>
        <w:rPr>
          <w:rFonts w:ascii="Cambria" w:hAnsi="Cambria"/>
          <w:color w:val="575757"/>
          <w:shd w:val="clear" w:color="auto" w:fill="F8F4E9"/>
        </w:rPr>
        <w:t>Define social responsibility and examine the impact on stakeholder groups</w:t>
      </w:r>
    </w:p>
    <w:p w14:paraId="6B8D5AE9" w14:textId="285D74F2" w:rsidR="00A001F6" w:rsidRPr="004F3AD8" w:rsidRDefault="000A310E" w:rsidP="000E73B5">
      <w:pPr>
        <w:pStyle w:val="ListParagraph"/>
        <w:numPr>
          <w:ilvl w:val="1"/>
          <w:numId w:val="7"/>
        </w:numPr>
        <w:spacing w:after="120"/>
        <w:rPr>
          <w:rFonts w:cstheme="minorHAnsi"/>
        </w:rPr>
      </w:pPr>
      <w:r>
        <w:rPr>
          <w:rFonts w:ascii="Cambria" w:hAnsi="Cambria"/>
          <w:color w:val="575757"/>
          <w:shd w:val="clear" w:color="auto" w:fill="F8F4E9"/>
        </w:rPr>
        <w:t>Explain the role of social responsibility in the global arena</w:t>
      </w:r>
    </w:p>
    <w:p w14:paraId="245C3338" w14:textId="18D77D11" w:rsidR="004F3AD8" w:rsidRPr="000A310E" w:rsidRDefault="004F3AD8" w:rsidP="000E73B5">
      <w:pPr>
        <w:pStyle w:val="ListParagraph"/>
        <w:numPr>
          <w:ilvl w:val="1"/>
          <w:numId w:val="7"/>
        </w:numPr>
        <w:spacing w:after="120"/>
        <w:rPr>
          <w:rFonts w:cstheme="minorHAnsi"/>
        </w:rPr>
      </w:pPr>
      <w:r w:rsidRPr="000A310E">
        <w:rPr>
          <w:rFonts w:ascii="Cambria" w:hAnsi="Cambria"/>
          <w:color w:val="575757"/>
          <w:shd w:val="clear" w:color="auto" w:fill="F8F4E9"/>
        </w:rPr>
        <w:t>Describe how companies evaluate their efforts to be socially responsible</w:t>
      </w:r>
    </w:p>
    <w:p w14:paraId="700E7024" w14:textId="736141B8" w:rsidR="00A66FB9" w:rsidRDefault="00A66FB9" w:rsidP="006B7BA1">
      <w:pPr>
        <w:pStyle w:val="Heading1"/>
        <w:spacing w:before="0" w:after="120"/>
        <w:rPr>
          <w:rFonts w:asciiTheme="minorHAnsi" w:hAnsiTheme="minorHAnsi" w:cstheme="minorHAnsi"/>
          <w:color w:val="auto"/>
          <w:sz w:val="22"/>
          <w:szCs w:val="22"/>
        </w:rPr>
      </w:pPr>
      <w:r w:rsidRPr="00273089">
        <w:rPr>
          <w:rFonts w:asciiTheme="minorHAnsi" w:hAnsiTheme="minorHAnsi" w:cstheme="minorHAnsi"/>
          <w:color w:val="auto"/>
          <w:sz w:val="22"/>
          <w:szCs w:val="22"/>
        </w:rPr>
        <w:t>Chapter 5: Business Communication: Creating and Delivering Messages that Matter</w:t>
      </w:r>
    </w:p>
    <w:p w14:paraId="75232075" w14:textId="419DDAB1" w:rsidR="004F3AD8" w:rsidRPr="007E165B" w:rsidRDefault="007E165B" w:rsidP="000E73B5">
      <w:pPr>
        <w:pStyle w:val="ListParagraph"/>
        <w:numPr>
          <w:ilvl w:val="1"/>
          <w:numId w:val="9"/>
        </w:numPr>
      </w:pPr>
      <w:r>
        <w:rPr>
          <w:rFonts w:ascii="Cambria" w:hAnsi="Cambria"/>
          <w:color w:val="575757"/>
          <w:shd w:val="clear" w:color="auto" w:fill="F8F4E9"/>
        </w:rPr>
        <w:t>Explain the importance of excellent business communication</w:t>
      </w:r>
    </w:p>
    <w:p w14:paraId="5FDB8028" w14:textId="7489658B" w:rsidR="007E165B" w:rsidRPr="007E165B" w:rsidRDefault="007E165B" w:rsidP="000E73B5">
      <w:pPr>
        <w:pStyle w:val="ListParagraph"/>
        <w:numPr>
          <w:ilvl w:val="1"/>
          <w:numId w:val="9"/>
        </w:numPr>
      </w:pPr>
      <w:r>
        <w:rPr>
          <w:rFonts w:ascii="Cambria" w:hAnsi="Cambria"/>
          <w:color w:val="575757"/>
          <w:shd w:val="clear" w:color="auto" w:fill="F8F4E9"/>
        </w:rPr>
        <w:t>Describe the key elements of nonverbal communication</w:t>
      </w:r>
    </w:p>
    <w:p w14:paraId="560981CD" w14:textId="16991821" w:rsidR="007E165B" w:rsidRPr="00582831" w:rsidRDefault="00582831" w:rsidP="000E73B5">
      <w:pPr>
        <w:pStyle w:val="ListParagraph"/>
        <w:numPr>
          <w:ilvl w:val="1"/>
          <w:numId w:val="9"/>
        </w:numPr>
      </w:pPr>
      <w:r>
        <w:rPr>
          <w:rFonts w:ascii="Cambria" w:hAnsi="Cambria"/>
          <w:color w:val="575757"/>
          <w:shd w:val="clear" w:color="auto" w:fill="F8F4E9"/>
        </w:rPr>
        <w:t>Compare, contrast, and choose effective communication channels</w:t>
      </w:r>
    </w:p>
    <w:p w14:paraId="0A3F6350" w14:textId="37A5B420" w:rsidR="00582831" w:rsidRPr="00582831" w:rsidRDefault="00582831" w:rsidP="000E73B5">
      <w:pPr>
        <w:pStyle w:val="ListParagraph"/>
        <w:numPr>
          <w:ilvl w:val="1"/>
          <w:numId w:val="9"/>
        </w:numPr>
      </w:pPr>
      <w:r>
        <w:rPr>
          <w:rFonts w:ascii="Cambria" w:hAnsi="Cambria"/>
          <w:color w:val="575757"/>
          <w:shd w:val="clear" w:color="auto" w:fill="F8F4E9"/>
        </w:rPr>
        <w:t>Choose the right words for effective communication</w:t>
      </w:r>
    </w:p>
    <w:p w14:paraId="6AFC014B" w14:textId="075D74EE" w:rsidR="00582831" w:rsidRPr="00F82221" w:rsidRDefault="00F82221" w:rsidP="000E73B5">
      <w:pPr>
        <w:pStyle w:val="ListParagraph"/>
        <w:numPr>
          <w:ilvl w:val="1"/>
          <w:numId w:val="9"/>
        </w:numPr>
      </w:pPr>
      <w:r>
        <w:rPr>
          <w:rFonts w:ascii="Cambria" w:hAnsi="Cambria"/>
          <w:color w:val="575757"/>
          <w:shd w:val="clear" w:color="auto" w:fill="F8F4E9"/>
        </w:rPr>
        <w:t>Write more effective business memos, letters, and emails</w:t>
      </w:r>
    </w:p>
    <w:p w14:paraId="275B9472" w14:textId="25AABE1A" w:rsidR="00F82221" w:rsidRPr="004F3AD8" w:rsidRDefault="00F82221" w:rsidP="000E73B5">
      <w:pPr>
        <w:pStyle w:val="ListParagraph"/>
        <w:numPr>
          <w:ilvl w:val="1"/>
          <w:numId w:val="9"/>
        </w:numPr>
      </w:pPr>
      <w:r>
        <w:rPr>
          <w:rFonts w:ascii="Cambria" w:hAnsi="Cambria"/>
          <w:color w:val="575757"/>
          <w:shd w:val="clear" w:color="auto" w:fill="F8F4E9"/>
        </w:rPr>
        <w:t>Create and deliver successful verbal presentations</w:t>
      </w:r>
    </w:p>
    <w:p w14:paraId="4FEF4C34" w14:textId="5FA12901" w:rsidR="003E6561" w:rsidRDefault="003E6561" w:rsidP="006B7BA1">
      <w:pPr>
        <w:spacing w:after="120"/>
        <w:rPr>
          <w:rFonts w:cstheme="minorHAnsi"/>
        </w:rPr>
      </w:pPr>
      <w:r w:rsidRPr="00273089">
        <w:rPr>
          <w:rFonts w:cstheme="minorHAnsi"/>
        </w:rPr>
        <w:t>Chapter 6: Business Formation: Choosing the Form That Fits</w:t>
      </w:r>
    </w:p>
    <w:p w14:paraId="44AEF8FC" w14:textId="048F6987" w:rsidR="004F3AD8" w:rsidRPr="004A2241" w:rsidRDefault="004A2241" w:rsidP="000E73B5">
      <w:pPr>
        <w:pStyle w:val="ListParagraph"/>
        <w:numPr>
          <w:ilvl w:val="1"/>
          <w:numId w:val="11"/>
        </w:numPr>
        <w:spacing w:after="120"/>
      </w:pPr>
      <w:r>
        <w:rPr>
          <w:rFonts w:ascii="Cambria" w:hAnsi="Cambria"/>
          <w:color w:val="575757"/>
          <w:shd w:val="clear" w:color="auto" w:fill="F8F4E9"/>
        </w:rPr>
        <w:t>Describe the characteristics of the four basic forms of business ownership</w:t>
      </w:r>
    </w:p>
    <w:p w14:paraId="0CD00510" w14:textId="293C4629" w:rsidR="004A2241" w:rsidRPr="00DF6B79" w:rsidRDefault="00DF6B79" w:rsidP="000E73B5">
      <w:pPr>
        <w:pStyle w:val="ListParagraph"/>
        <w:numPr>
          <w:ilvl w:val="1"/>
          <w:numId w:val="11"/>
        </w:numPr>
        <w:spacing w:after="120"/>
      </w:pPr>
      <w:r>
        <w:rPr>
          <w:rFonts w:ascii="Cambria" w:hAnsi="Cambria"/>
          <w:color w:val="575757"/>
          <w:shd w:val="clear" w:color="auto" w:fill="F8F4E9"/>
        </w:rPr>
        <w:t>Discuss the advantages and disadvantages of a sole proprietorship</w:t>
      </w:r>
    </w:p>
    <w:p w14:paraId="085C4ACB" w14:textId="41609DAF" w:rsidR="00DF6B79" w:rsidRPr="00DF6B79" w:rsidRDefault="00DF6B79" w:rsidP="000E73B5">
      <w:pPr>
        <w:pStyle w:val="ListParagraph"/>
        <w:numPr>
          <w:ilvl w:val="1"/>
          <w:numId w:val="11"/>
        </w:numPr>
        <w:spacing w:after="120"/>
      </w:pPr>
      <w:r>
        <w:rPr>
          <w:rFonts w:ascii="Cambria" w:hAnsi="Cambria"/>
          <w:color w:val="575757"/>
          <w:shd w:val="clear" w:color="auto" w:fill="F8F4E9"/>
        </w:rPr>
        <w:t>Evaluate the pros and cons of the partnership as a form of business ownership</w:t>
      </w:r>
    </w:p>
    <w:p w14:paraId="328E28C7" w14:textId="6D868EBB" w:rsidR="00DF6B79" w:rsidRPr="00DF6B79" w:rsidRDefault="00DF6B79" w:rsidP="000E73B5">
      <w:pPr>
        <w:pStyle w:val="ListParagraph"/>
        <w:numPr>
          <w:ilvl w:val="1"/>
          <w:numId w:val="11"/>
        </w:numPr>
        <w:spacing w:after="120"/>
      </w:pPr>
      <w:r>
        <w:rPr>
          <w:rFonts w:ascii="Cambria" w:hAnsi="Cambria"/>
          <w:color w:val="575757"/>
          <w:shd w:val="clear" w:color="auto" w:fill="F8F4E9"/>
        </w:rPr>
        <w:t>Explain why corporations have become the dominant form of business ownership</w:t>
      </w:r>
    </w:p>
    <w:p w14:paraId="5E1E84C2" w14:textId="241D6DD2" w:rsidR="00DF6B79" w:rsidRPr="00B83F72" w:rsidRDefault="00B83F72" w:rsidP="000E73B5">
      <w:pPr>
        <w:pStyle w:val="ListParagraph"/>
        <w:numPr>
          <w:ilvl w:val="1"/>
          <w:numId w:val="11"/>
        </w:numPr>
        <w:spacing w:after="120"/>
      </w:pPr>
      <w:r>
        <w:rPr>
          <w:rFonts w:ascii="Cambria" w:hAnsi="Cambria"/>
          <w:color w:val="575757"/>
          <w:shd w:val="clear" w:color="auto" w:fill="F8F4E9"/>
        </w:rPr>
        <w:t>Explain why limited liability companies are becoming an increasingly popular form of business ownership</w:t>
      </w:r>
    </w:p>
    <w:p w14:paraId="180AD387" w14:textId="3BDC8E13" w:rsidR="00B83F72" w:rsidRPr="00273089" w:rsidRDefault="00B83F72" w:rsidP="000E73B5">
      <w:pPr>
        <w:pStyle w:val="ListParagraph"/>
        <w:numPr>
          <w:ilvl w:val="1"/>
          <w:numId w:val="11"/>
        </w:numPr>
        <w:spacing w:after="120"/>
      </w:pPr>
      <w:r>
        <w:rPr>
          <w:rFonts w:ascii="Cambria" w:hAnsi="Cambria"/>
          <w:color w:val="575757"/>
          <w:shd w:val="clear" w:color="auto" w:fill="F8F4E9"/>
        </w:rPr>
        <w:t>Evaluate the advantages and disadvantages of franchising</w:t>
      </w:r>
    </w:p>
    <w:p w14:paraId="49E0D653" w14:textId="0792AB6D" w:rsidR="00A66FB9" w:rsidRDefault="00A66FB9" w:rsidP="006B7BA1">
      <w:pPr>
        <w:spacing w:after="120"/>
        <w:rPr>
          <w:rFonts w:cstheme="minorHAnsi"/>
        </w:rPr>
      </w:pPr>
      <w:r w:rsidRPr="00273089">
        <w:rPr>
          <w:rFonts w:cstheme="minorHAnsi"/>
        </w:rPr>
        <w:t>Chapter 7: Small Business and Entrepreneurship: Economic Rocket Fuel</w:t>
      </w:r>
    </w:p>
    <w:p w14:paraId="513EDFC1" w14:textId="0F2648D4" w:rsidR="00547BCF" w:rsidRPr="00A60587" w:rsidRDefault="00A60587" w:rsidP="000E73B5">
      <w:pPr>
        <w:pStyle w:val="ListParagraph"/>
        <w:numPr>
          <w:ilvl w:val="1"/>
          <w:numId w:val="13"/>
        </w:numPr>
        <w:spacing w:after="120"/>
        <w:rPr>
          <w:rFonts w:cstheme="minorHAnsi"/>
        </w:rPr>
      </w:pPr>
      <w:r>
        <w:rPr>
          <w:rFonts w:ascii="Cambria" w:hAnsi="Cambria"/>
          <w:color w:val="575757"/>
          <w:shd w:val="clear" w:color="auto" w:fill="F8F4E9"/>
        </w:rPr>
        <w:t>Explain the key reasons to launch a small business</w:t>
      </w:r>
    </w:p>
    <w:p w14:paraId="4AC4B1CD" w14:textId="67C608EF" w:rsidR="00A60587" w:rsidRPr="00A60587" w:rsidRDefault="00A60587" w:rsidP="000E73B5">
      <w:pPr>
        <w:pStyle w:val="ListParagraph"/>
        <w:numPr>
          <w:ilvl w:val="1"/>
          <w:numId w:val="13"/>
        </w:numPr>
        <w:spacing w:after="120"/>
        <w:rPr>
          <w:rFonts w:cstheme="minorHAnsi"/>
        </w:rPr>
      </w:pPr>
      <w:r>
        <w:rPr>
          <w:rFonts w:ascii="Cambria" w:hAnsi="Cambria"/>
          <w:color w:val="575757"/>
          <w:shd w:val="clear" w:color="auto" w:fill="F8F4E9"/>
        </w:rPr>
        <w:t>Describe the typical entrepreneurial mindset and characteristics</w:t>
      </w:r>
    </w:p>
    <w:p w14:paraId="33519FDA" w14:textId="5E28F0AA" w:rsidR="00A60587" w:rsidRPr="00A60587" w:rsidRDefault="00A60587" w:rsidP="000E73B5">
      <w:pPr>
        <w:pStyle w:val="ListParagraph"/>
        <w:numPr>
          <w:ilvl w:val="1"/>
          <w:numId w:val="13"/>
        </w:numPr>
        <w:spacing w:after="120"/>
        <w:rPr>
          <w:rFonts w:cstheme="minorHAnsi"/>
        </w:rPr>
      </w:pPr>
      <w:r>
        <w:rPr>
          <w:rFonts w:ascii="Cambria" w:hAnsi="Cambria"/>
          <w:color w:val="575757"/>
          <w:shd w:val="clear" w:color="auto" w:fill="F8F4E9"/>
        </w:rPr>
        <w:t>Discuss funding options for small business</w:t>
      </w:r>
    </w:p>
    <w:p w14:paraId="63A5A337" w14:textId="6B307205" w:rsidR="00A60587" w:rsidRPr="00013A4D" w:rsidRDefault="00013A4D" w:rsidP="000E73B5">
      <w:pPr>
        <w:pStyle w:val="ListParagraph"/>
        <w:numPr>
          <w:ilvl w:val="1"/>
          <w:numId w:val="13"/>
        </w:numPr>
        <w:spacing w:after="120"/>
        <w:rPr>
          <w:rFonts w:cstheme="minorHAnsi"/>
        </w:rPr>
      </w:pPr>
      <w:r>
        <w:rPr>
          <w:rFonts w:ascii="Cambria" w:hAnsi="Cambria"/>
          <w:color w:val="575757"/>
          <w:shd w:val="clear" w:color="auto" w:fill="F8F4E9"/>
        </w:rPr>
        <w:t>Analyze the opportunities and threats that small businesses face</w:t>
      </w:r>
    </w:p>
    <w:p w14:paraId="3C9309F3" w14:textId="2456B123" w:rsidR="00013A4D" w:rsidRPr="00013A4D" w:rsidRDefault="00013A4D" w:rsidP="000E73B5">
      <w:pPr>
        <w:pStyle w:val="ListParagraph"/>
        <w:numPr>
          <w:ilvl w:val="1"/>
          <w:numId w:val="13"/>
        </w:numPr>
        <w:spacing w:after="120"/>
        <w:rPr>
          <w:rFonts w:cstheme="minorHAnsi"/>
        </w:rPr>
      </w:pPr>
      <w:r>
        <w:rPr>
          <w:rFonts w:ascii="Cambria" w:hAnsi="Cambria"/>
          <w:color w:val="575757"/>
          <w:shd w:val="clear" w:color="auto" w:fill="F8F4E9"/>
        </w:rPr>
        <w:t>Discuss ways to become a new business owner and tools to facilitate success</w:t>
      </w:r>
    </w:p>
    <w:p w14:paraId="2CD656F2" w14:textId="08EC9C0E" w:rsidR="00013A4D" w:rsidRPr="006F482A" w:rsidRDefault="00013A4D" w:rsidP="000E73B5">
      <w:pPr>
        <w:pStyle w:val="ListParagraph"/>
        <w:numPr>
          <w:ilvl w:val="1"/>
          <w:numId w:val="13"/>
        </w:numPr>
        <w:spacing w:after="120"/>
        <w:rPr>
          <w:rFonts w:cstheme="minorHAnsi"/>
        </w:rPr>
      </w:pPr>
      <w:r>
        <w:rPr>
          <w:rFonts w:ascii="Cambria" w:hAnsi="Cambria"/>
          <w:color w:val="575757"/>
          <w:shd w:val="clear" w:color="auto" w:fill="F8F4E9"/>
        </w:rPr>
        <w:t>Explain the size, scope, and economic contributions of small business</w:t>
      </w:r>
    </w:p>
    <w:p w14:paraId="6D78879D" w14:textId="352BEFF5" w:rsidR="003E6561" w:rsidRDefault="003E6561" w:rsidP="006B7BA1">
      <w:pPr>
        <w:pStyle w:val="Heading1"/>
        <w:spacing w:before="0" w:after="120"/>
        <w:rPr>
          <w:rFonts w:asciiTheme="minorHAnsi" w:hAnsiTheme="minorHAnsi" w:cstheme="minorHAnsi"/>
          <w:color w:val="auto"/>
          <w:sz w:val="22"/>
          <w:szCs w:val="22"/>
        </w:rPr>
      </w:pPr>
      <w:r w:rsidRPr="00273089">
        <w:rPr>
          <w:rFonts w:asciiTheme="minorHAnsi" w:hAnsiTheme="minorHAnsi" w:cstheme="minorHAnsi"/>
          <w:color w:val="auto"/>
          <w:sz w:val="22"/>
          <w:szCs w:val="22"/>
        </w:rPr>
        <w:t>Chapter 8: Accounting: Decision Making by the Numbers</w:t>
      </w:r>
    </w:p>
    <w:p w14:paraId="71A159E0" w14:textId="737EC873" w:rsidR="00013A4D" w:rsidRPr="0043589C" w:rsidRDefault="0043589C" w:rsidP="000E73B5">
      <w:pPr>
        <w:pStyle w:val="ListParagraph"/>
        <w:numPr>
          <w:ilvl w:val="1"/>
          <w:numId w:val="15"/>
        </w:numPr>
      </w:pPr>
      <w:r>
        <w:rPr>
          <w:rFonts w:ascii="Cambria" w:hAnsi="Cambria"/>
          <w:color w:val="575757"/>
          <w:shd w:val="clear" w:color="auto" w:fill="F8F4E9"/>
        </w:rPr>
        <w:t>Define accounting and describe how accounting information is used by a variety of stakeholders</w:t>
      </w:r>
    </w:p>
    <w:p w14:paraId="61DCDDAF" w14:textId="53CDFF97" w:rsidR="0043589C" w:rsidRPr="0043589C" w:rsidRDefault="0043589C" w:rsidP="000E73B5">
      <w:pPr>
        <w:pStyle w:val="ListParagraph"/>
        <w:numPr>
          <w:ilvl w:val="1"/>
          <w:numId w:val="15"/>
        </w:numPr>
      </w:pPr>
      <w:r>
        <w:rPr>
          <w:rFonts w:ascii="Cambria" w:hAnsi="Cambria"/>
          <w:color w:val="575757"/>
          <w:shd w:val="clear" w:color="auto" w:fill="F8F4E9"/>
        </w:rPr>
        <w:t>Identify the purposes and goals of generally accepted accounting principles</w:t>
      </w:r>
    </w:p>
    <w:p w14:paraId="20D32D95" w14:textId="5706670D" w:rsidR="0043589C" w:rsidRPr="0043589C" w:rsidRDefault="0043589C" w:rsidP="000E73B5">
      <w:pPr>
        <w:pStyle w:val="ListParagraph"/>
        <w:numPr>
          <w:ilvl w:val="1"/>
          <w:numId w:val="15"/>
        </w:numPr>
      </w:pPr>
      <w:r>
        <w:rPr>
          <w:rFonts w:ascii="Cambria" w:hAnsi="Cambria"/>
          <w:color w:val="575757"/>
          <w:shd w:val="clear" w:color="auto" w:fill="F8F4E9"/>
        </w:rPr>
        <w:t>Describe the key elements of the major financial statements</w:t>
      </w:r>
    </w:p>
    <w:p w14:paraId="2BAC4BA5" w14:textId="123538D7" w:rsidR="0043589C" w:rsidRPr="00887672" w:rsidRDefault="00887672" w:rsidP="000E73B5">
      <w:pPr>
        <w:pStyle w:val="ListParagraph"/>
        <w:numPr>
          <w:ilvl w:val="1"/>
          <w:numId w:val="15"/>
        </w:numPr>
      </w:pPr>
      <w:r>
        <w:rPr>
          <w:rFonts w:ascii="Cambria" w:hAnsi="Cambria"/>
          <w:color w:val="575757"/>
          <w:shd w:val="clear" w:color="auto" w:fill="F8F4E9"/>
        </w:rPr>
        <w:t>Describe several methods stakeholders can use to obtain useful insights from a company’s financial statements</w:t>
      </w:r>
    </w:p>
    <w:p w14:paraId="1ED2386B" w14:textId="3A2BC040" w:rsidR="00887672" w:rsidRPr="00887672" w:rsidRDefault="00887672" w:rsidP="000E73B5">
      <w:pPr>
        <w:pStyle w:val="ListParagraph"/>
        <w:numPr>
          <w:ilvl w:val="1"/>
          <w:numId w:val="15"/>
        </w:numPr>
      </w:pPr>
      <w:r>
        <w:rPr>
          <w:rFonts w:ascii="Cambria" w:hAnsi="Cambria"/>
          <w:color w:val="575757"/>
          <w:shd w:val="clear" w:color="auto" w:fill="F8F4E9"/>
        </w:rPr>
        <w:t>Explain how the budget process can help managers plan, motivate, and evaluate their organization’s performance</w:t>
      </w:r>
    </w:p>
    <w:p w14:paraId="3B7B325D" w14:textId="6EF7F010" w:rsidR="00887672" w:rsidRPr="00013A4D" w:rsidRDefault="00887672" w:rsidP="000E73B5">
      <w:pPr>
        <w:pStyle w:val="ListParagraph"/>
        <w:numPr>
          <w:ilvl w:val="1"/>
          <w:numId w:val="15"/>
        </w:numPr>
      </w:pPr>
      <w:r>
        <w:rPr>
          <w:rFonts w:ascii="Cambria" w:hAnsi="Cambria"/>
          <w:color w:val="575757"/>
          <w:shd w:val="clear" w:color="auto" w:fill="F8F4E9"/>
        </w:rPr>
        <w:t>Explain the role of managerial accounting and describe the various cost concepts identified by managerial accountants</w:t>
      </w:r>
    </w:p>
    <w:p w14:paraId="5C6D58B8" w14:textId="3902A92E" w:rsidR="006B7BA1" w:rsidRDefault="006B7BA1" w:rsidP="006B7BA1">
      <w:pPr>
        <w:spacing w:after="120"/>
        <w:rPr>
          <w:rFonts w:cstheme="minorHAnsi"/>
        </w:rPr>
      </w:pPr>
      <w:r w:rsidRPr="00273089">
        <w:rPr>
          <w:rFonts w:cstheme="minorHAnsi"/>
        </w:rPr>
        <w:t>Chapter 9: Finance: Acquiring and Using Funds to Maximize Value</w:t>
      </w:r>
    </w:p>
    <w:p w14:paraId="36210AF9" w14:textId="24E94318" w:rsidR="00887672" w:rsidRPr="00CF1456" w:rsidRDefault="00CF1456" w:rsidP="000E73B5">
      <w:pPr>
        <w:pStyle w:val="ListParagraph"/>
        <w:numPr>
          <w:ilvl w:val="1"/>
          <w:numId w:val="17"/>
        </w:numPr>
        <w:spacing w:after="120"/>
        <w:rPr>
          <w:rFonts w:cstheme="minorHAnsi"/>
        </w:rPr>
      </w:pPr>
      <w:r>
        <w:rPr>
          <w:rFonts w:ascii="Cambria" w:hAnsi="Cambria"/>
          <w:color w:val="575757"/>
          <w:shd w:val="clear" w:color="auto" w:fill="F8F4E9"/>
        </w:rPr>
        <w:t>Identify the goal of financial management, and explain the issues financial managers confront as they seek to achieve this goal</w:t>
      </w:r>
    </w:p>
    <w:p w14:paraId="23BFC7B0" w14:textId="05AF779D" w:rsidR="00CF1456" w:rsidRPr="00B52053" w:rsidRDefault="00B52053" w:rsidP="000E73B5">
      <w:pPr>
        <w:pStyle w:val="ListParagraph"/>
        <w:numPr>
          <w:ilvl w:val="1"/>
          <w:numId w:val="17"/>
        </w:numPr>
        <w:spacing w:after="120"/>
        <w:rPr>
          <w:rFonts w:cstheme="minorHAnsi"/>
        </w:rPr>
      </w:pPr>
      <w:r>
        <w:rPr>
          <w:rFonts w:ascii="Cambria" w:hAnsi="Cambria"/>
          <w:color w:val="575757"/>
          <w:shd w:val="clear" w:color="auto" w:fill="F8F4E9"/>
        </w:rPr>
        <w:lastRenderedPageBreak/>
        <w:t>Describe the tools financial managers use to evaluate their company’s current financial condition and develop financial plans</w:t>
      </w:r>
    </w:p>
    <w:p w14:paraId="378C67F3" w14:textId="2C4AA833" w:rsidR="00B52053" w:rsidRPr="00B52053" w:rsidRDefault="00B52053" w:rsidP="000E73B5">
      <w:pPr>
        <w:pStyle w:val="ListParagraph"/>
        <w:numPr>
          <w:ilvl w:val="1"/>
          <w:numId w:val="17"/>
        </w:numPr>
        <w:spacing w:after="120"/>
        <w:rPr>
          <w:rFonts w:cstheme="minorHAnsi"/>
        </w:rPr>
      </w:pPr>
      <w:r>
        <w:rPr>
          <w:rFonts w:ascii="Cambria" w:hAnsi="Cambria"/>
          <w:color w:val="575757"/>
          <w:shd w:val="clear" w:color="auto" w:fill="F8F4E9"/>
        </w:rPr>
        <w:t>Evaluate the major sources of funds available to meet a firm’s short-term and long-term financial needs</w:t>
      </w:r>
    </w:p>
    <w:p w14:paraId="47236DA4" w14:textId="2E3A0C40" w:rsidR="00B52053" w:rsidRPr="00D43770" w:rsidRDefault="00D43770" w:rsidP="000E73B5">
      <w:pPr>
        <w:pStyle w:val="ListParagraph"/>
        <w:numPr>
          <w:ilvl w:val="1"/>
          <w:numId w:val="17"/>
        </w:numPr>
        <w:spacing w:after="120"/>
        <w:rPr>
          <w:rFonts w:cstheme="minorHAnsi"/>
        </w:rPr>
      </w:pPr>
      <w:r>
        <w:rPr>
          <w:rFonts w:ascii="Cambria" w:hAnsi="Cambria"/>
          <w:color w:val="575757"/>
          <w:shd w:val="clear" w:color="auto" w:fill="F8F4E9"/>
        </w:rPr>
        <w:t>Identify the key issues involved in determining a firm’s capital structure</w:t>
      </w:r>
    </w:p>
    <w:p w14:paraId="03F4B93D" w14:textId="784DDBCB" w:rsidR="00D43770" w:rsidRPr="00D43770" w:rsidRDefault="00D43770" w:rsidP="000E73B5">
      <w:pPr>
        <w:pStyle w:val="ListParagraph"/>
        <w:numPr>
          <w:ilvl w:val="1"/>
          <w:numId w:val="17"/>
        </w:numPr>
        <w:spacing w:after="120"/>
        <w:rPr>
          <w:rFonts w:cstheme="minorHAnsi"/>
        </w:rPr>
      </w:pPr>
      <w:r>
        <w:rPr>
          <w:rFonts w:ascii="Cambria" w:hAnsi="Cambria"/>
          <w:color w:val="575757"/>
          <w:shd w:val="clear" w:color="auto" w:fill="F8F4E9"/>
        </w:rPr>
        <w:t>Describe how financial managers acquire and manage current assets</w:t>
      </w:r>
    </w:p>
    <w:p w14:paraId="5DF5FC85" w14:textId="045ACF99" w:rsidR="00D43770" w:rsidRPr="00CE5C5C" w:rsidRDefault="00D43770" w:rsidP="000E73B5">
      <w:pPr>
        <w:pStyle w:val="ListParagraph"/>
        <w:numPr>
          <w:ilvl w:val="1"/>
          <w:numId w:val="17"/>
        </w:numPr>
        <w:spacing w:after="120"/>
        <w:rPr>
          <w:rFonts w:cstheme="minorHAnsi"/>
        </w:rPr>
      </w:pPr>
      <w:r>
        <w:rPr>
          <w:rFonts w:ascii="Cambria" w:hAnsi="Cambria"/>
          <w:color w:val="575757"/>
          <w:shd w:val="clear" w:color="auto" w:fill="F8F4E9"/>
        </w:rPr>
        <w:t>Explain how financial managers evaluate capital budgeting proposals to identify the best long-term investment options for their company</w:t>
      </w:r>
    </w:p>
    <w:p w14:paraId="5548D8C2" w14:textId="56DB0600" w:rsidR="006B7BA1" w:rsidRDefault="006B7BA1" w:rsidP="006B7BA1">
      <w:pPr>
        <w:spacing w:after="120"/>
        <w:rPr>
          <w:rFonts w:cstheme="minorHAnsi"/>
        </w:rPr>
      </w:pPr>
      <w:r w:rsidRPr="00273089">
        <w:rPr>
          <w:rFonts w:cstheme="minorHAnsi"/>
        </w:rPr>
        <w:t>Chapter 10: Financial markets: Allocating Financial Resources</w:t>
      </w:r>
    </w:p>
    <w:p w14:paraId="2B82200B" w14:textId="47F40E7F" w:rsidR="00D43770" w:rsidRPr="00526664" w:rsidRDefault="00526664" w:rsidP="000E73B5">
      <w:pPr>
        <w:pStyle w:val="ListParagraph"/>
        <w:numPr>
          <w:ilvl w:val="1"/>
          <w:numId w:val="19"/>
        </w:numPr>
        <w:spacing w:after="120"/>
        <w:rPr>
          <w:rFonts w:cstheme="minorHAnsi"/>
        </w:rPr>
      </w:pPr>
      <w:r>
        <w:rPr>
          <w:rFonts w:ascii="Cambria" w:hAnsi="Cambria"/>
          <w:color w:val="575757"/>
          <w:shd w:val="clear" w:color="auto" w:fill="F8F4E9"/>
        </w:rPr>
        <w:t>Explain the role of financial markets in the U.S. economy, and identify the key players in these markets</w:t>
      </w:r>
    </w:p>
    <w:p w14:paraId="78DCF68D" w14:textId="7CC64F53" w:rsidR="00526664" w:rsidRPr="003E2EBC" w:rsidRDefault="003E2EBC" w:rsidP="000E73B5">
      <w:pPr>
        <w:pStyle w:val="ListParagraph"/>
        <w:numPr>
          <w:ilvl w:val="1"/>
          <w:numId w:val="19"/>
        </w:numPr>
        <w:spacing w:after="120"/>
        <w:rPr>
          <w:rFonts w:cstheme="minorHAnsi"/>
        </w:rPr>
      </w:pPr>
      <w:r>
        <w:rPr>
          <w:rFonts w:ascii="Cambria" w:hAnsi="Cambria"/>
          <w:color w:val="575757"/>
          <w:shd w:val="clear" w:color="auto" w:fill="F8F4E9"/>
        </w:rPr>
        <w:t>Identify the key laws that govern the way financial markets operate, and explain the impact of each law</w:t>
      </w:r>
    </w:p>
    <w:p w14:paraId="5EDE2201" w14:textId="0088000A" w:rsidR="003E2EBC" w:rsidRPr="00C15A59" w:rsidRDefault="00C15A59" w:rsidP="000E73B5">
      <w:pPr>
        <w:pStyle w:val="ListParagraph"/>
        <w:numPr>
          <w:ilvl w:val="1"/>
          <w:numId w:val="19"/>
        </w:numPr>
        <w:spacing w:after="120"/>
        <w:rPr>
          <w:rFonts w:cstheme="minorHAnsi"/>
        </w:rPr>
      </w:pPr>
      <w:r>
        <w:rPr>
          <w:rFonts w:ascii="Cambria" w:hAnsi="Cambria"/>
          <w:color w:val="575757"/>
          <w:shd w:val="clear" w:color="auto" w:fill="F8F4E9"/>
        </w:rPr>
        <w:t>Describe and compare the major types of securities that are traded in securities markets</w:t>
      </w:r>
    </w:p>
    <w:p w14:paraId="7C761F2D" w14:textId="6815E6C1" w:rsidR="00C15A59" w:rsidRPr="00C15A59" w:rsidRDefault="00C15A59" w:rsidP="000E73B5">
      <w:pPr>
        <w:pStyle w:val="ListParagraph"/>
        <w:numPr>
          <w:ilvl w:val="1"/>
          <w:numId w:val="19"/>
        </w:numPr>
        <w:spacing w:after="120"/>
        <w:rPr>
          <w:rFonts w:cstheme="minorHAnsi"/>
        </w:rPr>
      </w:pPr>
      <w:r>
        <w:rPr>
          <w:rFonts w:ascii="Cambria" w:hAnsi="Cambria"/>
          <w:color w:val="575757"/>
          <w:shd w:val="clear" w:color="auto" w:fill="F8F4E9"/>
        </w:rPr>
        <w:t>Explain how securities are issued in the primary market and traded on secondary markets</w:t>
      </w:r>
    </w:p>
    <w:p w14:paraId="2B426497" w14:textId="1F5AB1AD" w:rsidR="00C15A59" w:rsidRPr="00C966FC" w:rsidRDefault="00C966FC" w:rsidP="000E73B5">
      <w:pPr>
        <w:pStyle w:val="ListParagraph"/>
        <w:numPr>
          <w:ilvl w:val="1"/>
          <w:numId w:val="19"/>
        </w:numPr>
        <w:spacing w:after="120"/>
        <w:rPr>
          <w:rFonts w:cstheme="minorHAnsi"/>
        </w:rPr>
      </w:pPr>
      <w:r>
        <w:rPr>
          <w:rFonts w:ascii="Cambria" w:hAnsi="Cambria"/>
          <w:color w:val="575757"/>
          <w:shd w:val="clear" w:color="auto" w:fill="F8F4E9"/>
        </w:rPr>
        <w:t>Compare several strategies that investors use to invest in securities</w:t>
      </w:r>
    </w:p>
    <w:p w14:paraId="755EF3B0" w14:textId="6F10EF95" w:rsidR="00C966FC" w:rsidRPr="00D43770" w:rsidRDefault="00C966FC" w:rsidP="000E73B5">
      <w:pPr>
        <w:pStyle w:val="ListParagraph"/>
        <w:numPr>
          <w:ilvl w:val="1"/>
          <w:numId w:val="19"/>
        </w:numPr>
        <w:spacing w:after="120"/>
        <w:rPr>
          <w:rFonts w:cstheme="minorHAnsi"/>
        </w:rPr>
      </w:pPr>
      <w:r>
        <w:rPr>
          <w:rFonts w:ascii="Cambria" w:hAnsi="Cambria"/>
          <w:color w:val="575757"/>
          <w:shd w:val="clear" w:color="auto" w:fill="F8F4E9"/>
        </w:rPr>
        <w:t>Interpret the information provided in the stock quotes available on financial websites</w:t>
      </w:r>
    </w:p>
    <w:p w14:paraId="4B0B61EB" w14:textId="1A6D15C4" w:rsidR="006B7BA1" w:rsidRDefault="006B7BA1" w:rsidP="006B7BA1">
      <w:pPr>
        <w:pStyle w:val="Heading1"/>
        <w:spacing w:before="0" w:after="120"/>
        <w:rPr>
          <w:rFonts w:asciiTheme="minorHAnsi" w:hAnsiTheme="minorHAnsi" w:cstheme="minorHAnsi"/>
          <w:color w:val="auto"/>
          <w:sz w:val="22"/>
          <w:szCs w:val="22"/>
        </w:rPr>
      </w:pPr>
      <w:r w:rsidRPr="00273089">
        <w:rPr>
          <w:rFonts w:asciiTheme="minorHAnsi" w:hAnsiTheme="minorHAnsi" w:cstheme="minorHAnsi"/>
          <w:color w:val="auto"/>
          <w:sz w:val="22"/>
          <w:szCs w:val="22"/>
        </w:rPr>
        <w:t>Chapter 11: Marketing: Building Profitable Customer Connections</w:t>
      </w:r>
    </w:p>
    <w:p w14:paraId="65E8B1E1" w14:textId="14CB0156" w:rsidR="0048562C" w:rsidRPr="007C2E02" w:rsidRDefault="007C2E02" w:rsidP="000E73B5">
      <w:pPr>
        <w:pStyle w:val="ListParagraph"/>
        <w:numPr>
          <w:ilvl w:val="1"/>
          <w:numId w:val="20"/>
        </w:numPr>
      </w:pPr>
      <w:r>
        <w:rPr>
          <w:rFonts w:ascii="Cambria" w:hAnsi="Cambria"/>
          <w:color w:val="575757"/>
          <w:shd w:val="clear" w:color="auto" w:fill="F8F4E9"/>
        </w:rPr>
        <w:t>Discuss the objectives, the process, and the scope of marketing</w:t>
      </w:r>
    </w:p>
    <w:p w14:paraId="4AFEF404" w14:textId="1AA6DC4D" w:rsidR="007C2E02" w:rsidRPr="0033216E" w:rsidRDefault="0033216E" w:rsidP="000E73B5">
      <w:pPr>
        <w:pStyle w:val="ListParagraph"/>
        <w:numPr>
          <w:ilvl w:val="1"/>
          <w:numId w:val="20"/>
        </w:numPr>
      </w:pPr>
      <w:r>
        <w:rPr>
          <w:rFonts w:ascii="Cambria" w:hAnsi="Cambria"/>
          <w:color w:val="575757"/>
          <w:shd w:val="clear" w:color="auto" w:fill="F8F4E9"/>
        </w:rPr>
        <w:t>Identify the role of the customer in marketing</w:t>
      </w:r>
    </w:p>
    <w:p w14:paraId="0E5E4028" w14:textId="47EF36C2" w:rsidR="0033216E" w:rsidRPr="0033216E" w:rsidRDefault="0033216E" w:rsidP="000E73B5">
      <w:pPr>
        <w:pStyle w:val="ListParagraph"/>
        <w:numPr>
          <w:ilvl w:val="1"/>
          <w:numId w:val="20"/>
        </w:numPr>
      </w:pPr>
      <w:r>
        <w:rPr>
          <w:rFonts w:ascii="Cambria" w:hAnsi="Cambria"/>
          <w:color w:val="575757"/>
          <w:shd w:val="clear" w:color="auto" w:fill="F8F4E9"/>
        </w:rPr>
        <w:t>Explain each element of marketing strategy</w:t>
      </w:r>
    </w:p>
    <w:p w14:paraId="3F14794F" w14:textId="7FEAFCA9" w:rsidR="0033216E" w:rsidRPr="0033216E" w:rsidRDefault="0033216E" w:rsidP="000E73B5">
      <w:pPr>
        <w:pStyle w:val="ListParagraph"/>
        <w:numPr>
          <w:ilvl w:val="1"/>
          <w:numId w:val="20"/>
        </w:numPr>
      </w:pPr>
      <w:r>
        <w:rPr>
          <w:rFonts w:ascii="Cambria" w:hAnsi="Cambria"/>
          <w:color w:val="575757"/>
          <w:shd w:val="clear" w:color="auto" w:fill="F8F4E9"/>
        </w:rPr>
        <w:t>Describe the consumer and business decision-making process</w:t>
      </w:r>
    </w:p>
    <w:p w14:paraId="74EBE909" w14:textId="278D178D" w:rsidR="0033216E" w:rsidRPr="00983271" w:rsidRDefault="00983271" w:rsidP="000E73B5">
      <w:pPr>
        <w:pStyle w:val="ListParagraph"/>
        <w:numPr>
          <w:ilvl w:val="1"/>
          <w:numId w:val="20"/>
        </w:numPr>
      </w:pPr>
      <w:r>
        <w:rPr>
          <w:rFonts w:ascii="Cambria" w:hAnsi="Cambria"/>
          <w:color w:val="575757"/>
          <w:shd w:val="clear" w:color="auto" w:fill="F8F4E9"/>
        </w:rPr>
        <w:t>Discuss the key elements of marketing research</w:t>
      </w:r>
    </w:p>
    <w:p w14:paraId="10676F8E" w14:textId="2A43EBFF" w:rsidR="00C966FC" w:rsidRPr="00C966FC" w:rsidRDefault="00983271" w:rsidP="000E73B5">
      <w:pPr>
        <w:pStyle w:val="ListParagraph"/>
        <w:numPr>
          <w:ilvl w:val="1"/>
          <w:numId w:val="20"/>
        </w:numPr>
      </w:pPr>
      <w:r w:rsidRPr="00983271">
        <w:rPr>
          <w:rFonts w:ascii="Cambria" w:hAnsi="Cambria"/>
          <w:color w:val="575757"/>
          <w:shd w:val="clear" w:color="auto" w:fill="F8F4E9"/>
        </w:rPr>
        <w:t>Explain the roles of social responsibility and technology in marketing</w:t>
      </w:r>
    </w:p>
    <w:p w14:paraId="552CACFD" w14:textId="6B2F5374" w:rsidR="006B7BA1" w:rsidRDefault="00805BB2" w:rsidP="00805BB2">
      <w:pPr>
        <w:spacing w:after="120"/>
        <w:rPr>
          <w:rFonts w:cstheme="minorHAnsi"/>
        </w:rPr>
      </w:pPr>
      <w:r w:rsidRPr="00273089">
        <w:rPr>
          <w:rFonts w:cstheme="minorHAnsi"/>
        </w:rPr>
        <w:t>Chapter 12: Production and Promotion: Creating and Communicating Value</w:t>
      </w:r>
    </w:p>
    <w:p w14:paraId="11A1842D" w14:textId="6CFD672A" w:rsidR="00C966FC" w:rsidRPr="00DC6044" w:rsidRDefault="00DC6044" w:rsidP="000E73B5">
      <w:pPr>
        <w:pStyle w:val="ListParagraph"/>
        <w:numPr>
          <w:ilvl w:val="1"/>
          <w:numId w:val="23"/>
        </w:numPr>
        <w:spacing w:after="120"/>
        <w:rPr>
          <w:rFonts w:cstheme="minorHAnsi"/>
        </w:rPr>
      </w:pPr>
      <w:r>
        <w:rPr>
          <w:rFonts w:ascii="Cambria" w:hAnsi="Cambria"/>
          <w:color w:val="575757"/>
          <w:shd w:val="clear" w:color="auto" w:fill="F8F4E9"/>
        </w:rPr>
        <w:t>Explain “product” and identify product classifications</w:t>
      </w:r>
    </w:p>
    <w:p w14:paraId="506B9F4E" w14:textId="30472782" w:rsidR="00DC6044" w:rsidRPr="00461E4A" w:rsidRDefault="00461E4A" w:rsidP="000E73B5">
      <w:pPr>
        <w:pStyle w:val="ListParagraph"/>
        <w:numPr>
          <w:ilvl w:val="1"/>
          <w:numId w:val="23"/>
        </w:numPr>
        <w:spacing w:after="120"/>
        <w:rPr>
          <w:rFonts w:cstheme="minorHAnsi"/>
        </w:rPr>
      </w:pPr>
      <w:r>
        <w:rPr>
          <w:rFonts w:ascii="Cambria" w:hAnsi="Cambria"/>
          <w:color w:val="575757"/>
          <w:shd w:val="clear" w:color="auto" w:fill="F8F4E9"/>
        </w:rPr>
        <w:t>Describe product differentiation and the key elements of product planning</w:t>
      </w:r>
    </w:p>
    <w:p w14:paraId="34C369F6" w14:textId="1A9CBB3A" w:rsidR="00461E4A" w:rsidRPr="00D724D6" w:rsidRDefault="0024399D" w:rsidP="000E73B5">
      <w:pPr>
        <w:pStyle w:val="ListParagraph"/>
        <w:numPr>
          <w:ilvl w:val="1"/>
          <w:numId w:val="23"/>
        </w:numPr>
        <w:spacing w:after="120"/>
        <w:rPr>
          <w:rFonts w:cstheme="minorHAnsi"/>
        </w:rPr>
      </w:pPr>
      <w:r w:rsidRPr="00D724D6">
        <w:rPr>
          <w:rFonts w:ascii="Cambria" w:hAnsi="Cambria"/>
          <w:color w:val="575757"/>
          <w:shd w:val="clear" w:color="auto" w:fill="F8F4E9"/>
        </w:rPr>
        <w:t>Discuss innovation and the product life cycle</w:t>
      </w:r>
      <w:r w:rsidRPr="00D724D6">
        <w:rPr>
          <w:rFonts w:ascii="Cambria" w:hAnsi="Cambria"/>
          <w:color w:val="575757"/>
          <w:shd w:val="clear" w:color="auto" w:fill="F8F4E9"/>
        </w:rPr>
        <w:t xml:space="preserve"> </w:t>
      </w:r>
    </w:p>
    <w:p w14:paraId="09C74FA7" w14:textId="77777777" w:rsidR="00D724D6" w:rsidRPr="0024399D" w:rsidRDefault="00D724D6" w:rsidP="000E73B5">
      <w:pPr>
        <w:pStyle w:val="ListParagraph"/>
        <w:numPr>
          <w:ilvl w:val="1"/>
          <w:numId w:val="23"/>
        </w:numPr>
        <w:spacing w:after="120"/>
        <w:rPr>
          <w:rFonts w:cstheme="minorHAnsi"/>
        </w:rPr>
      </w:pPr>
      <w:r>
        <w:rPr>
          <w:rFonts w:ascii="Cambria" w:hAnsi="Cambria"/>
          <w:color w:val="575757"/>
          <w:shd w:val="clear" w:color="auto" w:fill="F8F4E9"/>
        </w:rPr>
        <w:t>Analyze and explain promotion and integrated marketing communications</w:t>
      </w:r>
    </w:p>
    <w:p w14:paraId="25E0CDD6" w14:textId="46947A1E" w:rsidR="0024399D" w:rsidRPr="00D724D6" w:rsidRDefault="00D724D6" w:rsidP="000E73B5">
      <w:pPr>
        <w:pStyle w:val="ListParagraph"/>
        <w:numPr>
          <w:ilvl w:val="1"/>
          <w:numId w:val="23"/>
        </w:numPr>
        <w:spacing w:after="120"/>
        <w:rPr>
          <w:rFonts w:cstheme="minorHAnsi"/>
        </w:rPr>
      </w:pPr>
      <w:r>
        <w:rPr>
          <w:rFonts w:ascii="Cambria" w:hAnsi="Cambria"/>
          <w:color w:val="575757"/>
          <w:shd w:val="clear" w:color="auto" w:fill="F8F4E9"/>
        </w:rPr>
        <w:t>Discuss development of the promotional message</w:t>
      </w:r>
    </w:p>
    <w:p w14:paraId="491DB6CD" w14:textId="39746723" w:rsidR="00D724D6" w:rsidRPr="00242342" w:rsidRDefault="00F55BE9" w:rsidP="000E73B5">
      <w:pPr>
        <w:pStyle w:val="ListParagraph"/>
        <w:numPr>
          <w:ilvl w:val="1"/>
          <w:numId w:val="23"/>
        </w:numPr>
        <w:spacing w:after="120"/>
        <w:rPr>
          <w:rFonts w:cstheme="minorHAnsi"/>
        </w:rPr>
      </w:pPr>
      <w:r>
        <w:rPr>
          <w:rFonts w:ascii="Cambria" w:hAnsi="Cambria"/>
          <w:color w:val="575757"/>
          <w:shd w:val="clear" w:color="auto" w:fill="F8F4E9"/>
        </w:rPr>
        <w:t>Discuss the promotional mix and the various promotional tools</w:t>
      </w:r>
    </w:p>
    <w:p w14:paraId="24A510E8" w14:textId="7C586FB6" w:rsidR="00805BB2" w:rsidRDefault="00D1747D" w:rsidP="00805BB2">
      <w:pPr>
        <w:spacing w:after="120"/>
        <w:rPr>
          <w:rFonts w:cstheme="minorHAnsi"/>
        </w:rPr>
      </w:pPr>
      <w:r w:rsidRPr="00273089">
        <w:rPr>
          <w:rFonts w:cstheme="minorHAnsi"/>
        </w:rPr>
        <w:t>Chapter 13: Distribution and Pricing: Right Product, Right Person, Right Place, Right Price</w:t>
      </w:r>
    </w:p>
    <w:p w14:paraId="67C29040" w14:textId="2BBF2AB0" w:rsidR="00C966FC" w:rsidRPr="00075162" w:rsidRDefault="00075162" w:rsidP="000E73B5">
      <w:pPr>
        <w:pStyle w:val="ListParagraph"/>
        <w:numPr>
          <w:ilvl w:val="1"/>
          <w:numId w:val="25"/>
        </w:numPr>
        <w:spacing w:after="120"/>
        <w:rPr>
          <w:rFonts w:cstheme="minorHAnsi"/>
        </w:rPr>
      </w:pPr>
      <w:r>
        <w:rPr>
          <w:rFonts w:ascii="Cambria" w:hAnsi="Cambria"/>
          <w:color w:val="575757"/>
          <w:shd w:val="clear" w:color="auto" w:fill="F8F4E9"/>
        </w:rPr>
        <w:t>Define distribution and differentiate between channels of distribution and physical distribution</w:t>
      </w:r>
    </w:p>
    <w:p w14:paraId="5FD568BE" w14:textId="2C056385" w:rsidR="00075162" w:rsidRPr="00C12A78" w:rsidRDefault="00C12A78" w:rsidP="000E73B5">
      <w:pPr>
        <w:pStyle w:val="ListParagraph"/>
        <w:numPr>
          <w:ilvl w:val="1"/>
          <w:numId w:val="25"/>
        </w:numPr>
        <w:spacing w:after="120"/>
        <w:rPr>
          <w:rFonts w:cstheme="minorHAnsi"/>
        </w:rPr>
      </w:pPr>
      <w:r>
        <w:rPr>
          <w:rFonts w:ascii="Cambria" w:hAnsi="Cambria"/>
          <w:color w:val="575757"/>
          <w:shd w:val="clear" w:color="auto" w:fill="F8F4E9"/>
        </w:rPr>
        <w:t>Describe the various types of wholesale distributors</w:t>
      </w:r>
    </w:p>
    <w:p w14:paraId="65C7C11A" w14:textId="48FD9446" w:rsidR="00C12A78" w:rsidRPr="00C12A78" w:rsidRDefault="00C12A78" w:rsidP="000E73B5">
      <w:pPr>
        <w:pStyle w:val="ListParagraph"/>
        <w:numPr>
          <w:ilvl w:val="1"/>
          <w:numId w:val="25"/>
        </w:numPr>
        <w:spacing w:after="120"/>
        <w:rPr>
          <w:rFonts w:cstheme="minorHAnsi"/>
        </w:rPr>
      </w:pPr>
      <w:r>
        <w:rPr>
          <w:rFonts w:ascii="Cambria" w:hAnsi="Cambria"/>
          <w:color w:val="575757"/>
          <w:shd w:val="clear" w:color="auto" w:fill="F8F4E9"/>
        </w:rPr>
        <w:t xml:space="preserve">Discuss strategies and trends in store and </w:t>
      </w:r>
      <w:proofErr w:type="spellStart"/>
      <w:r>
        <w:rPr>
          <w:rFonts w:ascii="Cambria" w:hAnsi="Cambria"/>
          <w:color w:val="575757"/>
          <w:shd w:val="clear" w:color="auto" w:fill="F8F4E9"/>
        </w:rPr>
        <w:t>nonstore</w:t>
      </w:r>
      <w:proofErr w:type="spellEnd"/>
      <w:r>
        <w:rPr>
          <w:rFonts w:ascii="Cambria" w:hAnsi="Cambria"/>
          <w:color w:val="575757"/>
          <w:shd w:val="clear" w:color="auto" w:fill="F8F4E9"/>
        </w:rPr>
        <w:t xml:space="preserve"> retailing</w:t>
      </w:r>
    </w:p>
    <w:p w14:paraId="432E1846" w14:textId="55A323DE" w:rsidR="00C12A78" w:rsidRPr="000F5E96" w:rsidRDefault="000F5E96" w:rsidP="000E73B5">
      <w:pPr>
        <w:pStyle w:val="ListParagraph"/>
        <w:numPr>
          <w:ilvl w:val="1"/>
          <w:numId w:val="25"/>
        </w:numPr>
        <w:spacing w:after="120"/>
        <w:rPr>
          <w:rFonts w:cstheme="minorHAnsi"/>
        </w:rPr>
      </w:pPr>
      <w:r>
        <w:rPr>
          <w:rFonts w:ascii="Cambria" w:hAnsi="Cambria"/>
          <w:color w:val="575757"/>
          <w:shd w:val="clear" w:color="auto" w:fill="F8F4E9"/>
        </w:rPr>
        <w:t>Explain the key factors in physical distribution</w:t>
      </w:r>
    </w:p>
    <w:p w14:paraId="6EA3EF69" w14:textId="5D84FD47" w:rsidR="000F5E96" w:rsidRPr="000F5E96" w:rsidRDefault="000F5E96" w:rsidP="000E73B5">
      <w:pPr>
        <w:pStyle w:val="ListParagraph"/>
        <w:numPr>
          <w:ilvl w:val="1"/>
          <w:numId w:val="25"/>
        </w:numPr>
        <w:spacing w:after="120"/>
        <w:rPr>
          <w:rFonts w:cstheme="minorHAnsi"/>
        </w:rPr>
      </w:pPr>
      <w:r>
        <w:rPr>
          <w:rFonts w:ascii="Cambria" w:hAnsi="Cambria"/>
          <w:color w:val="575757"/>
          <w:shd w:val="clear" w:color="auto" w:fill="F8F4E9"/>
        </w:rPr>
        <w:t>Outline core pricing objectives and strategies</w:t>
      </w:r>
    </w:p>
    <w:p w14:paraId="51F56CDA" w14:textId="66D2A74F" w:rsidR="000F5E96" w:rsidRPr="00F55BE9" w:rsidRDefault="000F5E96" w:rsidP="000E73B5">
      <w:pPr>
        <w:pStyle w:val="ListParagraph"/>
        <w:numPr>
          <w:ilvl w:val="1"/>
          <w:numId w:val="25"/>
        </w:numPr>
        <w:spacing w:after="120"/>
        <w:rPr>
          <w:rFonts w:cstheme="minorHAnsi"/>
        </w:rPr>
      </w:pPr>
      <w:r>
        <w:rPr>
          <w:rFonts w:ascii="Cambria" w:hAnsi="Cambria"/>
          <w:color w:val="575757"/>
          <w:shd w:val="clear" w:color="auto" w:fill="F8F4E9"/>
        </w:rPr>
        <w:t>Discuss pricing in practice, including the role of consumer perceptions</w:t>
      </w:r>
    </w:p>
    <w:p w14:paraId="42BB38F6" w14:textId="2E24E043" w:rsidR="00200A53" w:rsidRDefault="00200A53" w:rsidP="00200A53">
      <w:pPr>
        <w:pStyle w:val="Heading1"/>
        <w:spacing w:before="0" w:after="120"/>
        <w:rPr>
          <w:rFonts w:asciiTheme="minorHAnsi" w:hAnsiTheme="minorHAnsi" w:cstheme="minorHAnsi"/>
          <w:color w:val="auto"/>
          <w:sz w:val="22"/>
          <w:szCs w:val="22"/>
        </w:rPr>
      </w:pPr>
      <w:r w:rsidRPr="00273089">
        <w:rPr>
          <w:rFonts w:asciiTheme="minorHAnsi" w:hAnsiTheme="minorHAnsi" w:cstheme="minorHAnsi"/>
          <w:color w:val="auto"/>
          <w:sz w:val="22"/>
          <w:szCs w:val="22"/>
        </w:rPr>
        <w:t>Chapter 14: Management, Motivation, and Leadership: Bringing Business to Life</w:t>
      </w:r>
    </w:p>
    <w:p w14:paraId="57BC2B3A" w14:textId="78B850EF" w:rsidR="00C966FC" w:rsidRPr="0032246C" w:rsidRDefault="0032246C" w:rsidP="000E73B5">
      <w:pPr>
        <w:pStyle w:val="ListParagraph"/>
        <w:numPr>
          <w:ilvl w:val="1"/>
          <w:numId w:val="27"/>
        </w:numPr>
      </w:pPr>
      <w:r>
        <w:rPr>
          <w:rFonts w:ascii="Cambria" w:hAnsi="Cambria"/>
          <w:color w:val="575757"/>
          <w:shd w:val="clear" w:color="auto" w:fill="F8F4E9"/>
        </w:rPr>
        <w:t>Discuss the role of management and its importance to organizational success</w:t>
      </w:r>
    </w:p>
    <w:p w14:paraId="5205D0FE" w14:textId="7CD70CA2" w:rsidR="0032246C" w:rsidRPr="00D72DE6" w:rsidRDefault="00D72DE6" w:rsidP="000E73B5">
      <w:pPr>
        <w:pStyle w:val="ListParagraph"/>
        <w:numPr>
          <w:ilvl w:val="1"/>
          <w:numId w:val="27"/>
        </w:numPr>
      </w:pPr>
      <w:r>
        <w:rPr>
          <w:rFonts w:ascii="Cambria" w:hAnsi="Cambria"/>
          <w:color w:val="575757"/>
          <w:shd w:val="clear" w:color="auto" w:fill="F8F4E9"/>
        </w:rPr>
        <w:lastRenderedPageBreak/>
        <w:t>Explain key theories and current practices of motivation</w:t>
      </w:r>
    </w:p>
    <w:p w14:paraId="610C9E68" w14:textId="2154B3AD" w:rsidR="00D72DE6" w:rsidRPr="00D72DE6" w:rsidRDefault="00D72DE6" w:rsidP="000E73B5">
      <w:pPr>
        <w:pStyle w:val="ListParagraph"/>
        <w:numPr>
          <w:ilvl w:val="1"/>
          <w:numId w:val="27"/>
        </w:numPr>
      </w:pPr>
      <w:r>
        <w:rPr>
          <w:rFonts w:ascii="Cambria" w:hAnsi="Cambria"/>
          <w:color w:val="575757"/>
          <w:shd w:val="clear" w:color="auto" w:fill="F8F4E9"/>
        </w:rPr>
        <w:t>Outline the categories of business planning and explain strategic planning</w:t>
      </w:r>
    </w:p>
    <w:p w14:paraId="497DB5B6" w14:textId="16741177" w:rsidR="00D72DE6" w:rsidRPr="00D72DE6" w:rsidRDefault="00D72DE6" w:rsidP="000E73B5">
      <w:pPr>
        <w:pStyle w:val="ListParagraph"/>
        <w:numPr>
          <w:ilvl w:val="1"/>
          <w:numId w:val="27"/>
        </w:numPr>
      </w:pPr>
      <w:r>
        <w:rPr>
          <w:rFonts w:ascii="Cambria" w:hAnsi="Cambria"/>
          <w:color w:val="575757"/>
          <w:shd w:val="clear" w:color="auto" w:fill="F8F4E9"/>
        </w:rPr>
        <w:t>Discuss the organizing function of management</w:t>
      </w:r>
    </w:p>
    <w:p w14:paraId="7DCEB122" w14:textId="49A9C4D1" w:rsidR="00D72DE6" w:rsidRPr="00923FDA" w:rsidRDefault="00923FDA" w:rsidP="000E73B5">
      <w:pPr>
        <w:pStyle w:val="ListParagraph"/>
        <w:numPr>
          <w:ilvl w:val="1"/>
          <w:numId w:val="27"/>
        </w:numPr>
      </w:pPr>
      <w:r>
        <w:rPr>
          <w:rFonts w:ascii="Cambria" w:hAnsi="Cambria"/>
          <w:color w:val="575757"/>
          <w:shd w:val="clear" w:color="auto" w:fill="F8F4E9"/>
        </w:rPr>
        <w:t>Explain the role of managerial leadership and the key leadership styles</w:t>
      </w:r>
    </w:p>
    <w:p w14:paraId="10F06F21" w14:textId="5A04AC75" w:rsidR="00923FDA" w:rsidRPr="00C966FC" w:rsidRDefault="00923FDA" w:rsidP="000E73B5">
      <w:pPr>
        <w:pStyle w:val="ListParagraph"/>
        <w:numPr>
          <w:ilvl w:val="1"/>
          <w:numId w:val="27"/>
        </w:numPr>
      </w:pPr>
      <w:r>
        <w:rPr>
          <w:rFonts w:ascii="Cambria" w:hAnsi="Cambria"/>
          <w:color w:val="575757"/>
          <w:shd w:val="clear" w:color="auto" w:fill="F8F4E9"/>
        </w:rPr>
        <w:t>Describe the management control process</w:t>
      </w:r>
    </w:p>
    <w:p w14:paraId="723880F2" w14:textId="68D33572" w:rsidR="00200A53" w:rsidRDefault="00200A53" w:rsidP="00200A53">
      <w:pPr>
        <w:rPr>
          <w:rFonts w:cstheme="minorHAnsi"/>
        </w:rPr>
      </w:pPr>
      <w:r w:rsidRPr="00273089">
        <w:rPr>
          <w:rFonts w:cstheme="minorHAnsi"/>
        </w:rPr>
        <w:t>Chapter 15: Human Resources Management: Building a Top-Quality Workforce</w:t>
      </w:r>
    </w:p>
    <w:p w14:paraId="09B64D67" w14:textId="5865CE63" w:rsidR="00C966FC" w:rsidRPr="003729C2" w:rsidRDefault="003729C2" w:rsidP="000E73B5">
      <w:pPr>
        <w:pStyle w:val="ListParagraph"/>
        <w:numPr>
          <w:ilvl w:val="1"/>
          <w:numId w:val="29"/>
        </w:numPr>
        <w:rPr>
          <w:rFonts w:cstheme="minorHAnsi"/>
        </w:rPr>
      </w:pPr>
      <w:r>
        <w:rPr>
          <w:rFonts w:ascii="Cambria" w:hAnsi="Cambria"/>
          <w:color w:val="575757"/>
          <w:shd w:val="clear" w:color="auto" w:fill="F8F4E9"/>
        </w:rPr>
        <w:t>Explain the importance of human resources to business success</w:t>
      </w:r>
    </w:p>
    <w:p w14:paraId="54AB88F3" w14:textId="5222937E" w:rsidR="003729C2" w:rsidRPr="003729C2" w:rsidRDefault="003729C2" w:rsidP="000E73B5">
      <w:pPr>
        <w:pStyle w:val="ListParagraph"/>
        <w:numPr>
          <w:ilvl w:val="1"/>
          <w:numId w:val="29"/>
        </w:numPr>
        <w:rPr>
          <w:rFonts w:cstheme="minorHAnsi"/>
        </w:rPr>
      </w:pPr>
      <w:r>
        <w:rPr>
          <w:rFonts w:ascii="Cambria" w:hAnsi="Cambria"/>
          <w:color w:val="575757"/>
          <w:shd w:val="clear" w:color="auto" w:fill="F8F4E9"/>
        </w:rPr>
        <w:t xml:space="preserve">Discuss key human resource issues in today’s </w:t>
      </w:r>
      <w:proofErr w:type="spellStart"/>
      <w:r>
        <w:rPr>
          <w:rFonts w:ascii="Cambria" w:hAnsi="Cambria"/>
          <w:color w:val="575757"/>
          <w:shd w:val="clear" w:color="auto" w:fill="F8F4E9"/>
        </w:rPr>
        <w:t>economys</w:t>
      </w:r>
      <w:proofErr w:type="spellEnd"/>
    </w:p>
    <w:p w14:paraId="13812B9B" w14:textId="01B9A56F" w:rsidR="003729C2" w:rsidRPr="004000F7" w:rsidRDefault="004000F7" w:rsidP="000E73B5">
      <w:pPr>
        <w:pStyle w:val="ListParagraph"/>
        <w:numPr>
          <w:ilvl w:val="1"/>
          <w:numId w:val="29"/>
        </w:numPr>
        <w:rPr>
          <w:rFonts w:cstheme="minorHAnsi"/>
        </w:rPr>
      </w:pPr>
      <w:r>
        <w:rPr>
          <w:rFonts w:ascii="Cambria" w:hAnsi="Cambria"/>
          <w:color w:val="575757"/>
          <w:shd w:val="clear" w:color="auto" w:fill="F8F4E9"/>
        </w:rPr>
        <w:t xml:space="preserve">Outline challenges and opportunities that the human </w:t>
      </w:r>
      <w:proofErr w:type="gramStart"/>
      <w:r>
        <w:rPr>
          <w:rFonts w:ascii="Cambria" w:hAnsi="Cambria"/>
          <w:color w:val="575757"/>
          <w:shd w:val="clear" w:color="auto" w:fill="F8F4E9"/>
        </w:rPr>
        <w:t>resources</w:t>
      </w:r>
      <w:proofErr w:type="gramEnd"/>
      <w:r>
        <w:rPr>
          <w:rFonts w:ascii="Cambria" w:hAnsi="Cambria"/>
          <w:color w:val="575757"/>
          <w:shd w:val="clear" w:color="auto" w:fill="F8F4E9"/>
        </w:rPr>
        <w:t xml:space="preserve"> function faces</w:t>
      </w:r>
    </w:p>
    <w:p w14:paraId="4A0C3C76" w14:textId="0867452A" w:rsidR="004000F7" w:rsidRPr="004000F7" w:rsidRDefault="004000F7" w:rsidP="000E73B5">
      <w:pPr>
        <w:pStyle w:val="ListParagraph"/>
        <w:numPr>
          <w:ilvl w:val="1"/>
          <w:numId w:val="29"/>
        </w:numPr>
        <w:rPr>
          <w:rFonts w:cstheme="minorHAnsi"/>
        </w:rPr>
      </w:pPr>
      <w:r>
        <w:rPr>
          <w:rFonts w:ascii="Cambria" w:hAnsi="Cambria"/>
          <w:color w:val="575757"/>
          <w:shd w:val="clear" w:color="auto" w:fill="F8F4E9"/>
        </w:rPr>
        <w:t>Discuss human resource planning and core human resources responsibilities</w:t>
      </w:r>
    </w:p>
    <w:p w14:paraId="7CD50311" w14:textId="0C5296BC" w:rsidR="004000F7" w:rsidRPr="00923FDA" w:rsidRDefault="004000F7" w:rsidP="000E73B5">
      <w:pPr>
        <w:pStyle w:val="ListParagraph"/>
        <w:numPr>
          <w:ilvl w:val="1"/>
          <w:numId w:val="29"/>
        </w:numPr>
        <w:rPr>
          <w:rFonts w:cstheme="minorHAnsi"/>
        </w:rPr>
      </w:pPr>
      <w:r>
        <w:rPr>
          <w:rFonts w:ascii="Cambria" w:hAnsi="Cambria"/>
          <w:color w:val="575757"/>
          <w:shd w:val="clear" w:color="auto" w:fill="F8F4E9"/>
        </w:rPr>
        <w:t>Explain the key federal legislation that affects human resources</w:t>
      </w:r>
    </w:p>
    <w:p w14:paraId="217CC025" w14:textId="30F7D3BF" w:rsidR="00200A53" w:rsidRDefault="00200A53" w:rsidP="00200A53">
      <w:pPr>
        <w:rPr>
          <w:rFonts w:cstheme="minorHAnsi"/>
        </w:rPr>
      </w:pPr>
      <w:r w:rsidRPr="00C966FC">
        <w:rPr>
          <w:rFonts w:cstheme="minorHAnsi"/>
        </w:rPr>
        <w:t>Chapter 16: Managing Information and Technology: Finding New Ways to Learn and Link</w:t>
      </w:r>
    </w:p>
    <w:p w14:paraId="2E831D4E" w14:textId="16CB23C1" w:rsidR="00C966FC" w:rsidRPr="001C1D5F" w:rsidRDefault="001C1D5F" w:rsidP="000E73B5">
      <w:pPr>
        <w:pStyle w:val="ListParagraph"/>
        <w:numPr>
          <w:ilvl w:val="1"/>
          <w:numId w:val="31"/>
        </w:numPr>
        <w:rPr>
          <w:rFonts w:cstheme="minorHAnsi"/>
        </w:rPr>
      </w:pPr>
      <w:r>
        <w:rPr>
          <w:rFonts w:ascii="Cambria" w:hAnsi="Cambria"/>
          <w:color w:val="575757"/>
          <w:shd w:val="clear" w:color="auto" w:fill="F8F4E9"/>
        </w:rPr>
        <w:t>Explain the basic elements of computer technology—including hardware, software, and networks—and describe key trends in each area</w:t>
      </w:r>
    </w:p>
    <w:p w14:paraId="0A275E16" w14:textId="4DBD4160" w:rsidR="001C1D5F" w:rsidRPr="003357B4" w:rsidRDefault="003357B4" w:rsidP="000E73B5">
      <w:pPr>
        <w:pStyle w:val="ListParagraph"/>
        <w:numPr>
          <w:ilvl w:val="1"/>
          <w:numId w:val="31"/>
        </w:numPr>
        <w:rPr>
          <w:rFonts w:cstheme="minorHAnsi"/>
        </w:rPr>
      </w:pPr>
      <w:r>
        <w:rPr>
          <w:rFonts w:ascii="Cambria" w:hAnsi="Cambria"/>
          <w:color w:val="575757"/>
          <w:shd w:val="clear" w:color="auto" w:fill="F8F4E9"/>
        </w:rPr>
        <w:t>Discuss the reasons for the increasing popularity of cloud computing</w:t>
      </w:r>
    </w:p>
    <w:p w14:paraId="7081EA6C" w14:textId="78C3CE19" w:rsidR="003357B4" w:rsidRPr="004C69F8" w:rsidRDefault="004C69F8" w:rsidP="000E73B5">
      <w:pPr>
        <w:pStyle w:val="ListParagraph"/>
        <w:numPr>
          <w:ilvl w:val="1"/>
          <w:numId w:val="31"/>
        </w:numPr>
        <w:rPr>
          <w:rFonts w:cstheme="minorHAnsi"/>
        </w:rPr>
      </w:pPr>
      <w:r>
        <w:rPr>
          <w:rFonts w:ascii="Cambria" w:hAnsi="Cambria"/>
          <w:color w:val="575757"/>
          <w:shd w:val="clear" w:color="auto" w:fill="F8F4E9"/>
        </w:rPr>
        <w:t>Describe how data become information and how decision support systems can provide high-quality information that helps managers make better decisions</w:t>
      </w:r>
    </w:p>
    <w:p w14:paraId="0AC69EBB" w14:textId="6B6197BF" w:rsidR="004C69F8" w:rsidRPr="004C69F8" w:rsidRDefault="004C69F8" w:rsidP="000E73B5">
      <w:pPr>
        <w:pStyle w:val="ListParagraph"/>
        <w:numPr>
          <w:ilvl w:val="1"/>
          <w:numId w:val="31"/>
        </w:numPr>
        <w:rPr>
          <w:rFonts w:cstheme="minorHAnsi"/>
        </w:rPr>
      </w:pPr>
      <w:r>
        <w:rPr>
          <w:rFonts w:ascii="Cambria" w:hAnsi="Cambria"/>
          <w:color w:val="575757"/>
          <w:shd w:val="clear" w:color="auto" w:fill="F8F4E9"/>
        </w:rPr>
        <w:t>Explain how Internet-based technologies have changed business-to-consumer and business-to-business commerce</w:t>
      </w:r>
    </w:p>
    <w:p w14:paraId="1A07745F" w14:textId="587E5B2A" w:rsidR="004C69F8" w:rsidRPr="004000F7" w:rsidRDefault="00465FBE" w:rsidP="000E73B5">
      <w:pPr>
        <w:pStyle w:val="ListParagraph"/>
        <w:numPr>
          <w:ilvl w:val="1"/>
          <w:numId w:val="31"/>
        </w:numPr>
        <w:rPr>
          <w:rFonts w:cstheme="minorHAnsi"/>
        </w:rPr>
      </w:pPr>
      <w:r>
        <w:rPr>
          <w:rFonts w:ascii="Cambria" w:hAnsi="Cambria"/>
          <w:color w:val="575757"/>
          <w:shd w:val="clear" w:color="auto" w:fill="F8F4E9"/>
        </w:rPr>
        <w:t>Describe the problems posed by the rapid changes in Internet-based technologies, and explain ways to address these problems</w:t>
      </w:r>
    </w:p>
    <w:p w14:paraId="1F489EBC" w14:textId="77777777" w:rsidR="00A66FB9" w:rsidRPr="00C966FC" w:rsidRDefault="00C00C94" w:rsidP="00C00C94">
      <w:pPr>
        <w:pStyle w:val="Heading1"/>
        <w:spacing w:before="0" w:after="120"/>
        <w:rPr>
          <w:sz w:val="22"/>
          <w:szCs w:val="22"/>
        </w:rPr>
      </w:pPr>
      <w:r w:rsidRPr="00C966FC">
        <w:rPr>
          <w:rFonts w:asciiTheme="minorHAnsi" w:hAnsiTheme="minorHAnsi" w:cstheme="minorHAnsi"/>
          <w:color w:val="auto"/>
          <w:sz w:val="22"/>
          <w:szCs w:val="22"/>
        </w:rPr>
        <w:t>Chapter 17: Operation Management: Putting It All Together</w:t>
      </w:r>
    </w:p>
    <w:p w14:paraId="45E4ABBC" w14:textId="55617763" w:rsidR="00414EA7" w:rsidRPr="00F70815" w:rsidRDefault="00F70815" w:rsidP="000E73B5">
      <w:pPr>
        <w:pStyle w:val="ListParagraph"/>
        <w:numPr>
          <w:ilvl w:val="1"/>
          <w:numId w:val="33"/>
        </w:numPr>
      </w:pPr>
      <w:bookmarkStart w:id="9" w:name="_Week"/>
      <w:bookmarkEnd w:id="9"/>
      <w:r>
        <w:rPr>
          <w:rFonts w:ascii="Cambria" w:hAnsi="Cambria"/>
          <w:color w:val="575757"/>
          <w:shd w:val="clear" w:color="auto" w:fill="F8F4E9"/>
        </w:rPr>
        <w:t>Define operations management and describe how the role of operations management has changed over the last five decades</w:t>
      </w:r>
    </w:p>
    <w:p w14:paraId="172DE1D1" w14:textId="4A4BB93B" w:rsidR="00F70815" w:rsidRPr="00F70815" w:rsidRDefault="00F70815" w:rsidP="000E73B5">
      <w:pPr>
        <w:pStyle w:val="ListParagraph"/>
        <w:numPr>
          <w:ilvl w:val="1"/>
          <w:numId w:val="33"/>
        </w:numPr>
      </w:pPr>
      <w:r>
        <w:rPr>
          <w:rFonts w:ascii="Cambria" w:hAnsi="Cambria"/>
          <w:color w:val="575757"/>
          <w:shd w:val="clear" w:color="auto" w:fill="F8F4E9"/>
        </w:rPr>
        <w:t>Discuss the key responsibilities of operations managers</w:t>
      </w:r>
    </w:p>
    <w:p w14:paraId="560DE5AC" w14:textId="36A82F33" w:rsidR="00F70815" w:rsidRPr="005349E4" w:rsidRDefault="005349E4" w:rsidP="000E73B5">
      <w:pPr>
        <w:pStyle w:val="ListParagraph"/>
        <w:numPr>
          <w:ilvl w:val="1"/>
          <w:numId w:val="33"/>
        </w:numPr>
      </w:pPr>
      <w:r>
        <w:rPr>
          <w:rFonts w:ascii="Cambria" w:hAnsi="Cambria"/>
          <w:color w:val="575757"/>
          <w:shd w:val="clear" w:color="auto" w:fill="F8F4E9"/>
        </w:rPr>
        <w:t>Describe how operations managers face the special challenges posed by the provision of services</w:t>
      </w:r>
    </w:p>
    <w:p w14:paraId="6D279B2E" w14:textId="5A5075DD" w:rsidR="005349E4" w:rsidRPr="005349E4" w:rsidRDefault="005349E4" w:rsidP="000E73B5">
      <w:pPr>
        <w:pStyle w:val="ListParagraph"/>
        <w:numPr>
          <w:ilvl w:val="1"/>
          <w:numId w:val="33"/>
        </w:numPr>
      </w:pPr>
      <w:r>
        <w:rPr>
          <w:rFonts w:ascii="Cambria" w:hAnsi="Cambria"/>
          <w:color w:val="575757"/>
          <w:shd w:val="clear" w:color="auto" w:fill="F8F4E9"/>
        </w:rPr>
        <w:t>Explain how changes in technology have revolutionized operations management</w:t>
      </w:r>
    </w:p>
    <w:p w14:paraId="5BC682DD" w14:textId="5872A9DF" w:rsidR="005349E4" w:rsidRPr="000E73B5" w:rsidRDefault="000E73B5" w:rsidP="000E73B5">
      <w:pPr>
        <w:pStyle w:val="ListParagraph"/>
        <w:numPr>
          <w:ilvl w:val="1"/>
          <w:numId w:val="33"/>
        </w:numPr>
      </w:pPr>
      <w:r>
        <w:rPr>
          <w:rFonts w:ascii="Cambria" w:hAnsi="Cambria"/>
          <w:color w:val="575757"/>
          <w:shd w:val="clear" w:color="auto" w:fill="F8F4E9"/>
        </w:rPr>
        <w:t>Describe the strategies operations managers have used to improve the quality of goods and services</w:t>
      </w:r>
    </w:p>
    <w:p w14:paraId="41EBBCCF" w14:textId="012D47D7" w:rsidR="000E73B5" w:rsidRPr="00414EA7" w:rsidRDefault="000E73B5" w:rsidP="000E73B5">
      <w:pPr>
        <w:pStyle w:val="ListParagraph"/>
        <w:numPr>
          <w:ilvl w:val="1"/>
          <w:numId w:val="33"/>
        </w:numPr>
      </w:pPr>
      <w:r>
        <w:rPr>
          <w:rFonts w:ascii="Cambria" w:hAnsi="Cambria"/>
          <w:color w:val="575757"/>
          <w:shd w:val="clear" w:color="auto" w:fill="F8F4E9"/>
        </w:rPr>
        <w:t>Explain how lean and green practices can help both the organization and the environment</w:t>
      </w:r>
    </w:p>
    <w:sectPr w:rsidR="000E73B5" w:rsidRPr="00414EA7" w:rsidSect="008D69AA">
      <w:footerReference w:type="even" r:id="rId12"/>
      <w:footerReference w:type="default" r:id="rId13"/>
      <w:pgSz w:w="12240" w:h="15840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0201E0" w14:textId="77777777" w:rsidR="007E0B4D" w:rsidRDefault="007E0B4D" w:rsidP="000777D6">
      <w:pPr>
        <w:spacing w:after="0" w:line="240" w:lineRule="auto"/>
      </w:pPr>
      <w:r>
        <w:separator/>
      </w:r>
    </w:p>
  </w:endnote>
  <w:endnote w:type="continuationSeparator" w:id="0">
    <w:p w14:paraId="6AB6A813" w14:textId="77777777" w:rsidR="007E0B4D" w:rsidRDefault="007E0B4D" w:rsidP="00077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26576343"/>
      <w:docPartObj>
        <w:docPartGallery w:val="Page Numbers (Top of Page)"/>
        <w:docPartUnique/>
      </w:docPartObj>
    </w:sdtPr>
    <w:sdtEndPr/>
    <w:sdtContent>
      <w:p w14:paraId="7545EBEF" w14:textId="77777777" w:rsidR="009F12F3" w:rsidRDefault="007171B3" w:rsidP="00D95908">
        <w:pPr>
          <w:pStyle w:val="Footer"/>
          <w:jc w:val="center"/>
        </w:pPr>
        <w:r w:rsidRPr="002963A7">
          <w:rPr>
            <w:b/>
          </w:rPr>
          <w:t xml:space="preserve">Edited as </w:t>
        </w:r>
        <w:r w:rsidR="00C654C3" w:rsidRPr="002963A7">
          <w:rPr>
            <w:b/>
          </w:rPr>
          <w:t>of</w:t>
        </w:r>
        <w:r>
          <w:t xml:space="preserve"> </w:t>
        </w:r>
        <w:r w:rsidR="009F12F3">
          <w:t>02</w:t>
        </w:r>
        <w:r w:rsidR="00414EA7">
          <w:t>.</w:t>
        </w:r>
        <w:r w:rsidR="009F12F3">
          <w:t>21</w:t>
        </w:r>
        <w:r w:rsidR="00D95908">
          <w:t>.202</w:t>
        </w:r>
        <w:r w:rsidR="009F12F3">
          <w:t>2</w:t>
        </w:r>
      </w:p>
      <w:p w14:paraId="0FFEA914" w14:textId="5B0F4E91" w:rsidR="007171B3" w:rsidRDefault="00D95908" w:rsidP="00D95908">
        <w:pPr>
          <w:pStyle w:val="Footer"/>
          <w:jc w:val="center"/>
        </w:pPr>
        <w:r>
          <w:t xml:space="preserve"> </w:t>
        </w:r>
        <w:r w:rsidR="007171B3">
          <w:t xml:space="preserve">&amp; Page </w:t>
        </w:r>
        <w:r w:rsidR="007171B3">
          <w:rPr>
            <w:b/>
            <w:bCs/>
            <w:sz w:val="24"/>
            <w:szCs w:val="24"/>
          </w:rPr>
          <w:fldChar w:fldCharType="begin"/>
        </w:r>
        <w:r w:rsidR="007171B3">
          <w:rPr>
            <w:b/>
            <w:bCs/>
          </w:rPr>
          <w:instrText xml:space="preserve"> PAGE </w:instrText>
        </w:r>
        <w:r w:rsidR="007171B3">
          <w:rPr>
            <w:b/>
            <w:bCs/>
            <w:sz w:val="24"/>
            <w:szCs w:val="24"/>
          </w:rPr>
          <w:fldChar w:fldCharType="separate"/>
        </w:r>
        <w:r w:rsidR="007171B3">
          <w:rPr>
            <w:b/>
            <w:bCs/>
            <w:noProof/>
          </w:rPr>
          <w:t>18</w:t>
        </w:r>
        <w:r w:rsidR="007171B3">
          <w:rPr>
            <w:b/>
            <w:bCs/>
            <w:sz w:val="24"/>
            <w:szCs w:val="24"/>
          </w:rPr>
          <w:fldChar w:fldCharType="end"/>
        </w:r>
        <w:r w:rsidR="007171B3">
          <w:t xml:space="preserve"> of </w:t>
        </w:r>
        <w:r w:rsidR="007171B3">
          <w:rPr>
            <w:b/>
            <w:bCs/>
            <w:sz w:val="24"/>
            <w:szCs w:val="24"/>
          </w:rPr>
          <w:fldChar w:fldCharType="begin"/>
        </w:r>
        <w:r w:rsidR="007171B3">
          <w:rPr>
            <w:b/>
            <w:bCs/>
          </w:rPr>
          <w:instrText xml:space="preserve"> NUMPAGES  </w:instrText>
        </w:r>
        <w:r w:rsidR="007171B3">
          <w:rPr>
            <w:b/>
            <w:bCs/>
            <w:sz w:val="24"/>
            <w:szCs w:val="24"/>
          </w:rPr>
          <w:fldChar w:fldCharType="separate"/>
        </w:r>
        <w:r w:rsidR="007171B3">
          <w:rPr>
            <w:b/>
            <w:bCs/>
            <w:noProof/>
          </w:rPr>
          <w:t>18</w:t>
        </w:r>
        <w:r w:rsidR="007171B3">
          <w:rPr>
            <w:b/>
            <w:bCs/>
            <w:sz w:val="24"/>
            <w:szCs w:val="24"/>
          </w:rPr>
          <w:fldChar w:fldCharType="end"/>
        </w:r>
      </w:p>
    </w:sdtContent>
  </w:sdt>
  <w:p w14:paraId="4D90B176" w14:textId="77777777" w:rsidR="007171B3" w:rsidRDefault="007171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28636285"/>
      <w:docPartObj>
        <w:docPartGallery w:val="Page Numbers (Top of Page)"/>
        <w:docPartUnique/>
      </w:docPartObj>
    </w:sdtPr>
    <w:sdtEndPr/>
    <w:sdtContent>
      <w:p w14:paraId="26709A15" w14:textId="77777777" w:rsidR="00436D34" w:rsidRDefault="00436D34" w:rsidP="00436D34">
        <w:pPr>
          <w:pStyle w:val="Footer"/>
          <w:jc w:val="center"/>
        </w:pPr>
        <w:r w:rsidRPr="002963A7">
          <w:rPr>
            <w:b/>
          </w:rPr>
          <w:t>Edited as of</w:t>
        </w:r>
        <w:r>
          <w:t xml:space="preserve"> 02.21.2022</w:t>
        </w:r>
      </w:p>
      <w:p w14:paraId="0AFDBF67" w14:textId="48D3E1F5" w:rsidR="007171B3" w:rsidRDefault="007171B3" w:rsidP="004A56F1">
        <w:pPr>
          <w:pStyle w:val="Footer"/>
          <w:jc w:val="center"/>
        </w:pPr>
        <w:r>
          <w:t xml:space="preserve">&amp; 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17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18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49FE0E18" w14:textId="77777777" w:rsidR="007171B3" w:rsidRDefault="007171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94E8CF" w14:textId="77777777" w:rsidR="007E0B4D" w:rsidRDefault="007E0B4D" w:rsidP="000777D6">
      <w:pPr>
        <w:spacing w:after="0" w:line="240" w:lineRule="auto"/>
      </w:pPr>
      <w:r>
        <w:separator/>
      </w:r>
    </w:p>
  </w:footnote>
  <w:footnote w:type="continuationSeparator" w:id="0">
    <w:p w14:paraId="163BC5EF" w14:textId="77777777" w:rsidR="007E0B4D" w:rsidRDefault="007E0B4D" w:rsidP="000777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26B02"/>
    <w:multiLevelType w:val="multilevel"/>
    <w:tmpl w:val="679AF836"/>
    <w:numStyleLink w:val="Style2"/>
  </w:abstractNum>
  <w:abstractNum w:abstractNumId="1" w15:restartNumberingAfterBreak="0">
    <w:nsid w:val="084E52DA"/>
    <w:multiLevelType w:val="multilevel"/>
    <w:tmpl w:val="0409001D"/>
    <w:styleLink w:val="Style4"/>
    <w:lvl w:ilvl="0">
      <w:start w:val="7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AD95230"/>
    <w:multiLevelType w:val="multilevel"/>
    <w:tmpl w:val="9E56E76C"/>
    <w:styleLink w:val="Style5"/>
    <w:lvl w:ilvl="0">
      <w:start w:val="8"/>
      <w:numFmt w:val="decimal"/>
      <w:lvlText w:val="%1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asciiTheme="minorHAnsi" w:hAnsiTheme="minorHAnsi" w:hint="default"/>
        <w:color w:val="auto"/>
      </w:rPr>
    </w:lvl>
  </w:abstractNum>
  <w:abstractNum w:abstractNumId="3" w15:restartNumberingAfterBreak="0">
    <w:nsid w:val="0CE30DA4"/>
    <w:multiLevelType w:val="multilevel"/>
    <w:tmpl w:val="947E217E"/>
    <w:lvl w:ilvl="0">
      <w:start w:val="12"/>
      <w:numFmt w:val="decimal"/>
      <w:lvlText w:val="%1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asciiTheme="minorHAnsi" w:hAnsiTheme="minorHAnsi" w:hint="default"/>
        <w:color w:val="auto"/>
      </w:rPr>
    </w:lvl>
  </w:abstractNum>
  <w:abstractNum w:abstractNumId="4" w15:restartNumberingAfterBreak="0">
    <w:nsid w:val="0E9818BF"/>
    <w:multiLevelType w:val="multilevel"/>
    <w:tmpl w:val="3C20F22A"/>
    <w:lvl w:ilvl="0">
      <w:start w:val="1"/>
      <w:numFmt w:val="decimal"/>
      <w:lvlText w:val="%1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asciiTheme="minorHAnsi" w:hAnsiTheme="minorHAnsi" w:hint="default"/>
        <w:color w:val="auto"/>
      </w:rPr>
    </w:lvl>
  </w:abstractNum>
  <w:abstractNum w:abstractNumId="5" w15:restartNumberingAfterBreak="0">
    <w:nsid w:val="12C12412"/>
    <w:multiLevelType w:val="multilevel"/>
    <w:tmpl w:val="C4882C50"/>
    <w:styleLink w:val="Style14"/>
    <w:lvl w:ilvl="0">
      <w:start w:val="17"/>
      <w:numFmt w:val="decimal"/>
      <w:lvlText w:val="%1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asciiTheme="minorHAnsi" w:hAnsiTheme="minorHAnsi" w:hint="default"/>
        <w:color w:val="auto"/>
      </w:rPr>
    </w:lvl>
  </w:abstractNum>
  <w:abstractNum w:abstractNumId="6" w15:restartNumberingAfterBreak="0">
    <w:nsid w:val="140E09D3"/>
    <w:multiLevelType w:val="multilevel"/>
    <w:tmpl w:val="9AA65B7E"/>
    <w:lvl w:ilvl="0">
      <w:start w:val="6"/>
      <w:numFmt w:val="decimal"/>
      <w:lvlText w:val="%1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asciiTheme="minorHAnsi" w:hAnsiTheme="minorHAnsi" w:hint="default"/>
        <w:color w:val="auto"/>
      </w:rPr>
    </w:lvl>
  </w:abstractNum>
  <w:abstractNum w:abstractNumId="7" w15:restartNumberingAfterBreak="0">
    <w:nsid w:val="14EC5549"/>
    <w:multiLevelType w:val="multilevel"/>
    <w:tmpl w:val="9E56E76C"/>
    <w:lvl w:ilvl="0">
      <w:start w:val="7"/>
      <w:numFmt w:val="decimal"/>
      <w:lvlText w:val="%1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asciiTheme="minorHAnsi" w:hAnsiTheme="minorHAnsi" w:hint="default"/>
        <w:color w:val="auto"/>
      </w:rPr>
    </w:lvl>
  </w:abstractNum>
  <w:abstractNum w:abstractNumId="8" w15:restartNumberingAfterBreak="0">
    <w:nsid w:val="1B413764"/>
    <w:multiLevelType w:val="multilevel"/>
    <w:tmpl w:val="947E217E"/>
    <w:styleLink w:val="Style10"/>
    <w:lvl w:ilvl="0">
      <w:start w:val="13"/>
      <w:numFmt w:val="decimal"/>
      <w:lvlText w:val="%1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asciiTheme="minorHAnsi" w:hAnsiTheme="minorHAnsi" w:hint="default"/>
        <w:color w:val="auto"/>
      </w:rPr>
    </w:lvl>
  </w:abstractNum>
  <w:abstractNum w:abstractNumId="9" w15:restartNumberingAfterBreak="0">
    <w:nsid w:val="1DB60357"/>
    <w:multiLevelType w:val="multilevel"/>
    <w:tmpl w:val="3C40D272"/>
    <w:lvl w:ilvl="0">
      <w:start w:val="2"/>
      <w:numFmt w:val="decimal"/>
      <w:lvlText w:val="%1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asciiTheme="minorHAnsi" w:hAnsiTheme="minorHAnsi" w:hint="default"/>
        <w:color w:val="auto"/>
      </w:rPr>
    </w:lvl>
  </w:abstractNum>
  <w:abstractNum w:abstractNumId="10" w15:restartNumberingAfterBreak="0">
    <w:nsid w:val="22F11DF0"/>
    <w:multiLevelType w:val="multilevel"/>
    <w:tmpl w:val="034E1D26"/>
    <w:styleLink w:val="Style7"/>
    <w:lvl w:ilvl="0">
      <w:start w:val="10"/>
      <w:numFmt w:val="decimal"/>
      <w:lvlText w:val="%1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asciiTheme="minorHAnsi" w:hAnsiTheme="minorHAnsi" w:hint="default"/>
        <w:color w:val="auto"/>
      </w:rPr>
    </w:lvl>
  </w:abstractNum>
  <w:abstractNum w:abstractNumId="11" w15:restartNumberingAfterBreak="0">
    <w:nsid w:val="31B9353A"/>
    <w:multiLevelType w:val="multilevel"/>
    <w:tmpl w:val="B1AEF15A"/>
    <w:lvl w:ilvl="0">
      <w:start w:val="15"/>
      <w:numFmt w:val="decimal"/>
      <w:lvlText w:val="%1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asciiTheme="minorHAnsi" w:hAnsiTheme="minorHAnsi" w:hint="default"/>
        <w:color w:val="auto"/>
      </w:rPr>
    </w:lvl>
  </w:abstractNum>
  <w:abstractNum w:abstractNumId="12" w15:restartNumberingAfterBreak="0">
    <w:nsid w:val="32176188"/>
    <w:multiLevelType w:val="multilevel"/>
    <w:tmpl w:val="94D88944"/>
    <w:lvl w:ilvl="0">
      <w:start w:val="3"/>
      <w:numFmt w:val="decimal"/>
      <w:lvlText w:val="%1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asciiTheme="minorHAnsi" w:hAnsiTheme="minorHAnsi" w:hint="default"/>
        <w:color w:val="auto"/>
      </w:rPr>
    </w:lvl>
  </w:abstractNum>
  <w:abstractNum w:abstractNumId="13" w15:restartNumberingAfterBreak="0">
    <w:nsid w:val="34B65DF0"/>
    <w:multiLevelType w:val="multilevel"/>
    <w:tmpl w:val="1DFCA2F4"/>
    <w:styleLink w:val="Style8"/>
    <w:lvl w:ilvl="0">
      <w:start w:val="11"/>
      <w:numFmt w:val="decimal"/>
      <w:lvlText w:val="%1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asciiTheme="minorHAnsi" w:hAnsiTheme="minorHAnsi" w:hint="default"/>
        <w:color w:val="auto"/>
      </w:rPr>
    </w:lvl>
  </w:abstractNum>
  <w:abstractNum w:abstractNumId="14" w15:restartNumberingAfterBreak="0">
    <w:nsid w:val="37C66C61"/>
    <w:multiLevelType w:val="multilevel"/>
    <w:tmpl w:val="57641590"/>
    <w:lvl w:ilvl="0">
      <w:start w:val="14"/>
      <w:numFmt w:val="decimal"/>
      <w:lvlText w:val="%1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asciiTheme="minorHAnsi" w:hAnsiTheme="minorHAnsi" w:hint="default"/>
        <w:color w:val="auto"/>
      </w:rPr>
    </w:lvl>
  </w:abstractNum>
  <w:abstractNum w:abstractNumId="15" w15:restartNumberingAfterBreak="0">
    <w:nsid w:val="3DF77B04"/>
    <w:multiLevelType w:val="multilevel"/>
    <w:tmpl w:val="1A92DB06"/>
    <w:styleLink w:val="Style11"/>
    <w:lvl w:ilvl="0">
      <w:start w:val="14"/>
      <w:numFmt w:val="decimal"/>
      <w:lvlText w:val="%1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asciiTheme="minorHAnsi" w:hAnsiTheme="minorHAnsi" w:hint="default"/>
        <w:color w:val="auto"/>
      </w:rPr>
    </w:lvl>
  </w:abstractNum>
  <w:abstractNum w:abstractNumId="16" w15:restartNumberingAfterBreak="0">
    <w:nsid w:val="428A727E"/>
    <w:multiLevelType w:val="multilevel"/>
    <w:tmpl w:val="0DA23D12"/>
    <w:lvl w:ilvl="0">
      <w:start w:val="11"/>
      <w:numFmt w:val="decimal"/>
      <w:lvlText w:val="%1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asciiTheme="minorHAnsi" w:hAnsiTheme="minorHAnsi" w:hint="default"/>
        <w:color w:val="auto"/>
      </w:rPr>
    </w:lvl>
  </w:abstractNum>
  <w:abstractNum w:abstractNumId="17" w15:restartNumberingAfterBreak="0">
    <w:nsid w:val="435027A5"/>
    <w:multiLevelType w:val="multilevel"/>
    <w:tmpl w:val="C4882C50"/>
    <w:numStyleLink w:val="Style14"/>
  </w:abstractNum>
  <w:abstractNum w:abstractNumId="18" w15:restartNumberingAfterBreak="0">
    <w:nsid w:val="43C21C02"/>
    <w:multiLevelType w:val="hybridMultilevel"/>
    <w:tmpl w:val="4BB4A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E23D20"/>
    <w:multiLevelType w:val="multilevel"/>
    <w:tmpl w:val="6D2A559C"/>
    <w:styleLink w:val="Style6"/>
    <w:lvl w:ilvl="0">
      <w:start w:val="9"/>
      <w:numFmt w:val="decimal"/>
      <w:lvlText w:val="%1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asciiTheme="minorHAnsi" w:hAnsiTheme="minorHAnsi" w:hint="default"/>
        <w:color w:val="auto"/>
      </w:rPr>
    </w:lvl>
  </w:abstractNum>
  <w:abstractNum w:abstractNumId="20" w15:restartNumberingAfterBreak="0">
    <w:nsid w:val="4A444968"/>
    <w:multiLevelType w:val="multilevel"/>
    <w:tmpl w:val="94D88944"/>
    <w:styleLink w:val="Style1"/>
    <w:lvl w:ilvl="0">
      <w:start w:val="4"/>
      <w:numFmt w:val="decimal"/>
      <w:lvlText w:val="%1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asciiTheme="minorHAnsi" w:hAnsiTheme="minorHAnsi" w:hint="default"/>
        <w:color w:val="auto"/>
      </w:rPr>
    </w:lvl>
  </w:abstractNum>
  <w:abstractNum w:abstractNumId="21" w15:restartNumberingAfterBreak="0">
    <w:nsid w:val="4B176C46"/>
    <w:multiLevelType w:val="multilevel"/>
    <w:tmpl w:val="B1AEF15A"/>
    <w:styleLink w:val="Style13"/>
    <w:lvl w:ilvl="0">
      <w:start w:val="16"/>
      <w:numFmt w:val="decimal"/>
      <w:lvlText w:val="%1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asciiTheme="minorHAnsi" w:hAnsiTheme="minorHAnsi" w:hint="default"/>
        <w:color w:val="auto"/>
      </w:rPr>
    </w:lvl>
  </w:abstractNum>
  <w:abstractNum w:abstractNumId="22" w15:restartNumberingAfterBreak="0">
    <w:nsid w:val="4C330D0E"/>
    <w:multiLevelType w:val="multilevel"/>
    <w:tmpl w:val="1A92DB06"/>
    <w:lvl w:ilvl="0">
      <w:start w:val="13"/>
      <w:numFmt w:val="decimal"/>
      <w:lvlText w:val="%1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asciiTheme="minorHAnsi" w:hAnsiTheme="minorHAnsi" w:hint="default"/>
        <w:color w:val="auto"/>
      </w:rPr>
    </w:lvl>
  </w:abstractNum>
  <w:abstractNum w:abstractNumId="23" w15:restartNumberingAfterBreak="0">
    <w:nsid w:val="50DD0337"/>
    <w:multiLevelType w:val="multilevel"/>
    <w:tmpl w:val="C4882C50"/>
    <w:lvl w:ilvl="0">
      <w:start w:val="16"/>
      <w:numFmt w:val="decimal"/>
      <w:lvlText w:val="%1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asciiTheme="minorHAnsi" w:hAnsiTheme="minorHAnsi" w:hint="default"/>
        <w:color w:val="auto"/>
      </w:rPr>
    </w:lvl>
  </w:abstractNum>
  <w:abstractNum w:abstractNumId="24" w15:restartNumberingAfterBreak="0">
    <w:nsid w:val="51E054C6"/>
    <w:multiLevelType w:val="hybridMultilevel"/>
    <w:tmpl w:val="B754C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7B08CF"/>
    <w:multiLevelType w:val="multilevel"/>
    <w:tmpl w:val="679AF836"/>
    <w:lvl w:ilvl="0">
      <w:start w:val="4"/>
      <w:numFmt w:val="decimal"/>
      <w:lvlText w:val="%1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asciiTheme="minorHAnsi" w:hAnsiTheme="minorHAnsi" w:hint="default"/>
        <w:color w:val="auto"/>
      </w:rPr>
    </w:lvl>
  </w:abstractNum>
  <w:abstractNum w:abstractNumId="26" w15:restartNumberingAfterBreak="0">
    <w:nsid w:val="5483748F"/>
    <w:multiLevelType w:val="multilevel"/>
    <w:tmpl w:val="034E1D26"/>
    <w:numStyleLink w:val="Style7"/>
  </w:abstractNum>
  <w:abstractNum w:abstractNumId="27" w15:restartNumberingAfterBreak="0">
    <w:nsid w:val="5EF10288"/>
    <w:multiLevelType w:val="multilevel"/>
    <w:tmpl w:val="0DA23D12"/>
    <w:styleLink w:val="Style9"/>
    <w:lvl w:ilvl="0">
      <w:start w:val="12"/>
      <w:numFmt w:val="decimal"/>
      <w:lvlText w:val="%1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asciiTheme="minorHAnsi" w:hAnsiTheme="minorHAnsi" w:hint="default"/>
        <w:color w:val="auto"/>
      </w:rPr>
    </w:lvl>
  </w:abstractNum>
  <w:abstractNum w:abstractNumId="28" w15:restartNumberingAfterBreak="0">
    <w:nsid w:val="63D776F8"/>
    <w:multiLevelType w:val="multilevel"/>
    <w:tmpl w:val="679AF836"/>
    <w:styleLink w:val="Style2"/>
    <w:lvl w:ilvl="0">
      <w:start w:val="5"/>
      <w:numFmt w:val="decimal"/>
      <w:lvlText w:val="%1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asciiTheme="minorHAnsi" w:hAnsiTheme="minorHAnsi" w:hint="default"/>
        <w:color w:val="auto"/>
      </w:rPr>
    </w:lvl>
  </w:abstractNum>
  <w:abstractNum w:abstractNumId="29" w15:restartNumberingAfterBreak="0">
    <w:nsid w:val="65E00835"/>
    <w:multiLevelType w:val="multilevel"/>
    <w:tmpl w:val="57641590"/>
    <w:styleLink w:val="Style12"/>
    <w:lvl w:ilvl="0">
      <w:start w:val="15"/>
      <w:numFmt w:val="decimal"/>
      <w:lvlText w:val="%1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asciiTheme="minorHAnsi" w:hAnsiTheme="minorHAnsi" w:hint="default"/>
        <w:color w:val="auto"/>
      </w:rPr>
    </w:lvl>
  </w:abstractNum>
  <w:abstractNum w:abstractNumId="30" w15:restartNumberingAfterBreak="0">
    <w:nsid w:val="72254FC9"/>
    <w:multiLevelType w:val="multilevel"/>
    <w:tmpl w:val="0409001D"/>
    <w:styleLink w:val="Style3"/>
    <w:lvl w:ilvl="0">
      <w:start w:val="6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7BD613AC"/>
    <w:multiLevelType w:val="multilevel"/>
    <w:tmpl w:val="034E1D26"/>
    <w:lvl w:ilvl="0">
      <w:start w:val="9"/>
      <w:numFmt w:val="decimal"/>
      <w:lvlText w:val="%1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asciiTheme="minorHAnsi" w:hAnsiTheme="minorHAnsi" w:hint="default"/>
        <w:color w:val="auto"/>
      </w:rPr>
    </w:lvl>
  </w:abstractNum>
  <w:abstractNum w:abstractNumId="32" w15:restartNumberingAfterBreak="0">
    <w:nsid w:val="7FDA31F6"/>
    <w:multiLevelType w:val="multilevel"/>
    <w:tmpl w:val="6D2A559C"/>
    <w:lvl w:ilvl="0">
      <w:start w:val="8"/>
      <w:numFmt w:val="decimal"/>
      <w:lvlText w:val="%1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asciiTheme="minorHAnsi" w:hAnsiTheme="minorHAnsi" w:hint="default"/>
        <w:color w:val="auto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asciiTheme="minorHAnsi" w:hAnsiTheme="minorHAnsi" w:hint="default"/>
        <w:color w:val="auto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asciiTheme="minorHAnsi" w:hAnsiTheme="minorHAnsi" w:hint="default"/>
        <w:color w:val="auto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asciiTheme="minorHAnsi" w:hAnsiTheme="minorHAnsi" w:hint="default"/>
        <w:color w:val="auto"/>
      </w:rPr>
    </w:lvl>
  </w:abstractNum>
  <w:num w:numId="1">
    <w:abstractNumId w:val="24"/>
  </w:num>
  <w:num w:numId="2">
    <w:abstractNumId w:val="18"/>
  </w:num>
  <w:num w:numId="3">
    <w:abstractNumId w:val="4"/>
  </w:num>
  <w:num w:numId="4">
    <w:abstractNumId w:val="9"/>
  </w:num>
  <w:num w:numId="5">
    <w:abstractNumId w:val="12"/>
  </w:num>
  <w:num w:numId="6">
    <w:abstractNumId w:val="20"/>
  </w:num>
  <w:num w:numId="7">
    <w:abstractNumId w:val="25"/>
  </w:num>
  <w:num w:numId="8">
    <w:abstractNumId w:val="28"/>
  </w:num>
  <w:num w:numId="9">
    <w:abstractNumId w:val="0"/>
  </w:num>
  <w:num w:numId="10">
    <w:abstractNumId w:val="30"/>
  </w:num>
  <w:num w:numId="11">
    <w:abstractNumId w:val="6"/>
  </w:num>
  <w:num w:numId="12">
    <w:abstractNumId w:val="1"/>
  </w:num>
  <w:num w:numId="13">
    <w:abstractNumId w:val="7"/>
  </w:num>
  <w:num w:numId="14">
    <w:abstractNumId w:val="2"/>
  </w:num>
  <w:num w:numId="15">
    <w:abstractNumId w:val="32"/>
  </w:num>
  <w:num w:numId="16">
    <w:abstractNumId w:val="19"/>
  </w:num>
  <w:num w:numId="17">
    <w:abstractNumId w:val="31"/>
  </w:num>
  <w:num w:numId="18">
    <w:abstractNumId w:val="10"/>
  </w:num>
  <w:num w:numId="19">
    <w:abstractNumId w:val="26"/>
  </w:num>
  <w:num w:numId="20">
    <w:abstractNumId w:val="16"/>
  </w:num>
  <w:num w:numId="21">
    <w:abstractNumId w:val="13"/>
  </w:num>
  <w:num w:numId="22">
    <w:abstractNumId w:val="27"/>
  </w:num>
  <w:num w:numId="23">
    <w:abstractNumId w:val="3"/>
  </w:num>
  <w:num w:numId="24">
    <w:abstractNumId w:val="8"/>
  </w:num>
  <w:num w:numId="25">
    <w:abstractNumId w:val="22"/>
  </w:num>
  <w:num w:numId="26">
    <w:abstractNumId w:val="15"/>
  </w:num>
  <w:num w:numId="27">
    <w:abstractNumId w:val="14"/>
  </w:num>
  <w:num w:numId="28">
    <w:abstractNumId w:val="29"/>
  </w:num>
  <w:num w:numId="29">
    <w:abstractNumId w:val="11"/>
  </w:num>
  <w:num w:numId="30">
    <w:abstractNumId w:val="21"/>
  </w:num>
  <w:num w:numId="31">
    <w:abstractNumId w:val="23"/>
  </w:num>
  <w:num w:numId="32">
    <w:abstractNumId w:val="5"/>
  </w:num>
  <w:num w:numId="33">
    <w:abstractNumId w:val="17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3NTA1sjQ3NLY0tDRQ0lEKTi0uzszPAymwqAUAhZrmfCwAAAA="/>
  </w:docVars>
  <w:rsids>
    <w:rsidRoot w:val="003F152C"/>
    <w:rsid w:val="00012805"/>
    <w:rsid w:val="00013A4D"/>
    <w:rsid w:val="0002141C"/>
    <w:rsid w:val="000355D3"/>
    <w:rsid w:val="0005292D"/>
    <w:rsid w:val="00056D0A"/>
    <w:rsid w:val="00062C0D"/>
    <w:rsid w:val="00063687"/>
    <w:rsid w:val="00075162"/>
    <w:rsid w:val="000777D6"/>
    <w:rsid w:val="00093921"/>
    <w:rsid w:val="000A189B"/>
    <w:rsid w:val="000A1AFB"/>
    <w:rsid w:val="000A310E"/>
    <w:rsid w:val="000B7472"/>
    <w:rsid w:val="000C1D58"/>
    <w:rsid w:val="000D130C"/>
    <w:rsid w:val="000E62F1"/>
    <w:rsid w:val="000E73B5"/>
    <w:rsid w:val="000E7F29"/>
    <w:rsid w:val="000F414B"/>
    <w:rsid w:val="000F5E96"/>
    <w:rsid w:val="000F671D"/>
    <w:rsid w:val="00115AC7"/>
    <w:rsid w:val="0012315B"/>
    <w:rsid w:val="00126A01"/>
    <w:rsid w:val="00130E69"/>
    <w:rsid w:val="001317F3"/>
    <w:rsid w:val="001543D1"/>
    <w:rsid w:val="001656CC"/>
    <w:rsid w:val="00172C42"/>
    <w:rsid w:val="00182C6D"/>
    <w:rsid w:val="001869A6"/>
    <w:rsid w:val="00187ED4"/>
    <w:rsid w:val="001A4933"/>
    <w:rsid w:val="001B36AC"/>
    <w:rsid w:val="001C1D5F"/>
    <w:rsid w:val="001D6FD7"/>
    <w:rsid w:val="001F3182"/>
    <w:rsid w:val="00200320"/>
    <w:rsid w:val="00200A53"/>
    <w:rsid w:val="00202D0E"/>
    <w:rsid w:val="00220005"/>
    <w:rsid w:val="00241665"/>
    <w:rsid w:val="00241856"/>
    <w:rsid w:val="00242342"/>
    <w:rsid w:val="0024399D"/>
    <w:rsid w:val="0024539A"/>
    <w:rsid w:val="00255352"/>
    <w:rsid w:val="002679BC"/>
    <w:rsid w:val="00272A5E"/>
    <w:rsid w:val="00273089"/>
    <w:rsid w:val="0027530F"/>
    <w:rsid w:val="0028659F"/>
    <w:rsid w:val="00296678"/>
    <w:rsid w:val="00297B74"/>
    <w:rsid w:val="002B0301"/>
    <w:rsid w:val="002D35A3"/>
    <w:rsid w:val="002F1BDA"/>
    <w:rsid w:val="002F2148"/>
    <w:rsid w:val="002F2A7E"/>
    <w:rsid w:val="00301C54"/>
    <w:rsid w:val="00304A6C"/>
    <w:rsid w:val="00306D7A"/>
    <w:rsid w:val="0032246C"/>
    <w:rsid w:val="0033216E"/>
    <w:rsid w:val="003357B4"/>
    <w:rsid w:val="00345E2E"/>
    <w:rsid w:val="0034603E"/>
    <w:rsid w:val="00346595"/>
    <w:rsid w:val="0035328B"/>
    <w:rsid w:val="00360CEB"/>
    <w:rsid w:val="00360D6A"/>
    <w:rsid w:val="0036123C"/>
    <w:rsid w:val="003618B5"/>
    <w:rsid w:val="00365D23"/>
    <w:rsid w:val="003729C2"/>
    <w:rsid w:val="003774F9"/>
    <w:rsid w:val="00386E9A"/>
    <w:rsid w:val="00395EED"/>
    <w:rsid w:val="003A2826"/>
    <w:rsid w:val="003A3619"/>
    <w:rsid w:val="003B7F22"/>
    <w:rsid w:val="003C625D"/>
    <w:rsid w:val="003C6E2C"/>
    <w:rsid w:val="003D4F55"/>
    <w:rsid w:val="003E2602"/>
    <w:rsid w:val="003E2EBC"/>
    <w:rsid w:val="003E6561"/>
    <w:rsid w:val="003E6709"/>
    <w:rsid w:val="003F152C"/>
    <w:rsid w:val="003F1C5A"/>
    <w:rsid w:val="003F2B20"/>
    <w:rsid w:val="004000F7"/>
    <w:rsid w:val="00414EA7"/>
    <w:rsid w:val="004151FF"/>
    <w:rsid w:val="0043589C"/>
    <w:rsid w:val="00436D34"/>
    <w:rsid w:val="00461E4A"/>
    <w:rsid w:val="00464CF1"/>
    <w:rsid w:val="00465FBE"/>
    <w:rsid w:val="00466EA1"/>
    <w:rsid w:val="004843D2"/>
    <w:rsid w:val="0048562C"/>
    <w:rsid w:val="00490650"/>
    <w:rsid w:val="004954ED"/>
    <w:rsid w:val="004A0FE9"/>
    <w:rsid w:val="004A2241"/>
    <w:rsid w:val="004A5615"/>
    <w:rsid w:val="004A56F1"/>
    <w:rsid w:val="004C1DAD"/>
    <w:rsid w:val="004C5D92"/>
    <w:rsid w:val="004C69F8"/>
    <w:rsid w:val="004D060E"/>
    <w:rsid w:val="004E09A2"/>
    <w:rsid w:val="004E22BF"/>
    <w:rsid w:val="004E50FE"/>
    <w:rsid w:val="004F3AD8"/>
    <w:rsid w:val="00502D35"/>
    <w:rsid w:val="0050488A"/>
    <w:rsid w:val="00505503"/>
    <w:rsid w:val="005141C2"/>
    <w:rsid w:val="00517DC7"/>
    <w:rsid w:val="00524831"/>
    <w:rsid w:val="00525BF5"/>
    <w:rsid w:val="00526664"/>
    <w:rsid w:val="005349E4"/>
    <w:rsid w:val="00541AA9"/>
    <w:rsid w:val="005433A9"/>
    <w:rsid w:val="00547BCF"/>
    <w:rsid w:val="00570BAA"/>
    <w:rsid w:val="0057180A"/>
    <w:rsid w:val="005759C3"/>
    <w:rsid w:val="00580288"/>
    <w:rsid w:val="00580C7D"/>
    <w:rsid w:val="00582831"/>
    <w:rsid w:val="005833B6"/>
    <w:rsid w:val="0059070A"/>
    <w:rsid w:val="00590F83"/>
    <w:rsid w:val="00591E4A"/>
    <w:rsid w:val="00592B0F"/>
    <w:rsid w:val="005B35F3"/>
    <w:rsid w:val="005C59B5"/>
    <w:rsid w:val="005D65BB"/>
    <w:rsid w:val="005D68B3"/>
    <w:rsid w:val="005E2047"/>
    <w:rsid w:val="005E2F25"/>
    <w:rsid w:val="005F3EC5"/>
    <w:rsid w:val="0060276C"/>
    <w:rsid w:val="00611323"/>
    <w:rsid w:val="00621540"/>
    <w:rsid w:val="00622FBD"/>
    <w:rsid w:val="0063211B"/>
    <w:rsid w:val="00633C3E"/>
    <w:rsid w:val="0063497D"/>
    <w:rsid w:val="00643DF4"/>
    <w:rsid w:val="00667D56"/>
    <w:rsid w:val="00673C80"/>
    <w:rsid w:val="00675BF0"/>
    <w:rsid w:val="00696D44"/>
    <w:rsid w:val="006A2148"/>
    <w:rsid w:val="006B00C7"/>
    <w:rsid w:val="006B5606"/>
    <w:rsid w:val="006B7BA1"/>
    <w:rsid w:val="006C19FF"/>
    <w:rsid w:val="006C6B2A"/>
    <w:rsid w:val="006D3364"/>
    <w:rsid w:val="006E2FA9"/>
    <w:rsid w:val="006F228B"/>
    <w:rsid w:val="006F482A"/>
    <w:rsid w:val="006F5E39"/>
    <w:rsid w:val="006F7174"/>
    <w:rsid w:val="00700440"/>
    <w:rsid w:val="00700B87"/>
    <w:rsid w:val="00716FE4"/>
    <w:rsid w:val="007171B3"/>
    <w:rsid w:val="00717F72"/>
    <w:rsid w:val="007207FE"/>
    <w:rsid w:val="007215E2"/>
    <w:rsid w:val="00726F2B"/>
    <w:rsid w:val="00737302"/>
    <w:rsid w:val="00747D1B"/>
    <w:rsid w:val="00747D46"/>
    <w:rsid w:val="007545D2"/>
    <w:rsid w:val="00757432"/>
    <w:rsid w:val="007703EF"/>
    <w:rsid w:val="007736B8"/>
    <w:rsid w:val="00776790"/>
    <w:rsid w:val="00776A7F"/>
    <w:rsid w:val="00782A8D"/>
    <w:rsid w:val="007C0E53"/>
    <w:rsid w:val="007C2E02"/>
    <w:rsid w:val="007C7F10"/>
    <w:rsid w:val="007D1BE5"/>
    <w:rsid w:val="007D3147"/>
    <w:rsid w:val="007D4A16"/>
    <w:rsid w:val="007E0B4D"/>
    <w:rsid w:val="007E165B"/>
    <w:rsid w:val="007E25BF"/>
    <w:rsid w:val="007E417B"/>
    <w:rsid w:val="007E5402"/>
    <w:rsid w:val="007F66DD"/>
    <w:rsid w:val="00805BB2"/>
    <w:rsid w:val="008348F7"/>
    <w:rsid w:val="00842B9B"/>
    <w:rsid w:val="0084479D"/>
    <w:rsid w:val="00861C78"/>
    <w:rsid w:val="0086253A"/>
    <w:rsid w:val="00863103"/>
    <w:rsid w:val="0087238B"/>
    <w:rsid w:val="008838B4"/>
    <w:rsid w:val="00887672"/>
    <w:rsid w:val="00896017"/>
    <w:rsid w:val="008A5695"/>
    <w:rsid w:val="008A77F0"/>
    <w:rsid w:val="008C11AB"/>
    <w:rsid w:val="008C30A5"/>
    <w:rsid w:val="008C439D"/>
    <w:rsid w:val="008C733C"/>
    <w:rsid w:val="008C79C4"/>
    <w:rsid w:val="008D69AA"/>
    <w:rsid w:val="008E4D74"/>
    <w:rsid w:val="008F1E83"/>
    <w:rsid w:val="0090336D"/>
    <w:rsid w:val="0090454A"/>
    <w:rsid w:val="00916B7A"/>
    <w:rsid w:val="00923FDA"/>
    <w:rsid w:val="009254BF"/>
    <w:rsid w:val="0094062E"/>
    <w:rsid w:val="00940AC6"/>
    <w:rsid w:val="00960147"/>
    <w:rsid w:val="00983271"/>
    <w:rsid w:val="009A083D"/>
    <w:rsid w:val="009A4716"/>
    <w:rsid w:val="009C0A49"/>
    <w:rsid w:val="009D67BD"/>
    <w:rsid w:val="009F12F3"/>
    <w:rsid w:val="009F4D32"/>
    <w:rsid w:val="00A001F6"/>
    <w:rsid w:val="00A00877"/>
    <w:rsid w:val="00A01D6A"/>
    <w:rsid w:val="00A03AD2"/>
    <w:rsid w:val="00A42FC1"/>
    <w:rsid w:val="00A473EE"/>
    <w:rsid w:val="00A54138"/>
    <w:rsid w:val="00A56491"/>
    <w:rsid w:val="00A60587"/>
    <w:rsid w:val="00A62613"/>
    <w:rsid w:val="00A66FB9"/>
    <w:rsid w:val="00A855DF"/>
    <w:rsid w:val="00A85A2D"/>
    <w:rsid w:val="00AA189F"/>
    <w:rsid w:val="00AA662A"/>
    <w:rsid w:val="00AB2B3D"/>
    <w:rsid w:val="00AC3828"/>
    <w:rsid w:val="00AC7F41"/>
    <w:rsid w:val="00AD0601"/>
    <w:rsid w:val="00AE35E3"/>
    <w:rsid w:val="00AE67BD"/>
    <w:rsid w:val="00AE6BBB"/>
    <w:rsid w:val="00AF012A"/>
    <w:rsid w:val="00AF1FA5"/>
    <w:rsid w:val="00AF7DA2"/>
    <w:rsid w:val="00B04D8E"/>
    <w:rsid w:val="00B05683"/>
    <w:rsid w:val="00B0728D"/>
    <w:rsid w:val="00B34535"/>
    <w:rsid w:val="00B43781"/>
    <w:rsid w:val="00B52053"/>
    <w:rsid w:val="00B61D4B"/>
    <w:rsid w:val="00B81D43"/>
    <w:rsid w:val="00B829C6"/>
    <w:rsid w:val="00B83F72"/>
    <w:rsid w:val="00B86A75"/>
    <w:rsid w:val="00B951F3"/>
    <w:rsid w:val="00BC4C0C"/>
    <w:rsid w:val="00BC5914"/>
    <w:rsid w:val="00BE2375"/>
    <w:rsid w:val="00BE788D"/>
    <w:rsid w:val="00BF3675"/>
    <w:rsid w:val="00C00C94"/>
    <w:rsid w:val="00C05EE0"/>
    <w:rsid w:val="00C05FAB"/>
    <w:rsid w:val="00C12A78"/>
    <w:rsid w:val="00C1322A"/>
    <w:rsid w:val="00C15A59"/>
    <w:rsid w:val="00C402E2"/>
    <w:rsid w:val="00C4324E"/>
    <w:rsid w:val="00C64A1F"/>
    <w:rsid w:val="00C654C3"/>
    <w:rsid w:val="00C660DC"/>
    <w:rsid w:val="00C73FE5"/>
    <w:rsid w:val="00C74FAD"/>
    <w:rsid w:val="00C966FC"/>
    <w:rsid w:val="00C9778A"/>
    <w:rsid w:val="00CA21B2"/>
    <w:rsid w:val="00CB4DFD"/>
    <w:rsid w:val="00CD4404"/>
    <w:rsid w:val="00CE5C5C"/>
    <w:rsid w:val="00CE7838"/>
    <w:rsid w:val="00CF1456"/>
    <w:rsid w:val="00CF442F"/>
    <w:rsid w:val="00D0499B"/>
    <w:rsid w:val="00D1747D"/>
    <w:rsid w:val="00D23390"/>
    <w:rsid w:val="00D43770"/>
    <w:rsid w:val="00D43E01"/>
    <w:rsid w:val="00D724D6"/>
    <w:rsid w:val="00D72DE6"/>
    <w:rsid w:val="00D807C1"/>
    <w:rsid w:val="00D95908"/>
    <w:rsid w:val="00DA58CB"/>
    <w:rsid w:val="00DB2B3D"/>
    <w:rsid w:val="00DB53A0"/>
    <w:rsid w:val="00DC6044"/>
    <w:rsid w:val="00DC60C2"/>
    <w:rsid w:val="00DD296C"/>
    <w:rsid w:val="00DD34E7"/>
    <w:rsid w:val="00DD5975"/>
    <w:rsid w:val="00DD6366"/>
    <w:rsid w:val="00DE4AE3"/>
    <w:rsid w:val="00DF54E9"/>
    <w:rsid w:val="00DF6B79"/>
    <w:rsid w:val="00E04F35"/>
    <w:rsid w:val="00E26287"/>
    <w:rsid w:val="00E27342"/>
    <w:rsid w:val="00E34568"/>
    <w:rsid w:val="00E35F22"/>
    <w:rsid w:val="00E47A26"/>
    <w:rsid w:val="00E51AC5"/>
    <w:rsid w:val="00E54B00"/>
    <w:rsid w:val="00E56BA3"/>
    <w:rsid w:val="00E66951"/>
    <w:rsid w:val="00E72A79"/>
    <w:rsid w:val="00E820B2"/>
    <w:rsid w:val="00EA33DA"/>
    <w:rsid w:val="00EC0E2A"/>
    <w:rsid w:val="00EE22C8"/>
    <w:rsid w:val="00F1381C"/>
    <w:rsid w:val="00F4295E"/>
    <w:rsid w:val="00F46AC5"/>
    <w:rsid w:val="00F51E84"/>
    <w:rsid w:val="00F54E30"/>
    <w:rsid w:val="00F5561D"/>
    <w:rsid w:val="00F55BE9"/>
    <w:rsid w:val="00F57C21"/>
    <w:rsid w:val="00F6308E"/>
    <w:rsid w:val="00F70815"/>
    <w:rsid w:val="00F71349"/>
    <w:rsid w:val="00F76A23"/>
    <w:rsid w:val="00F76FF5"/>
    <w:rsid w:val="00F81DF0"/>
    <w:rsid w:val="00F82221"/>
    <w:rsid w:val="00F82680"/>
    <w:rsid w:val="00F82D7B"/>
    <w:rsid w:val="00F971AC"/>
    <w:rsid w:val="00F976F6"/>
    <w:rsid w:val="00FA187F"/>
    <w:rsid w:val="00FA214F"/>
    <w:rsid w:val="00FB44BF"/>
    <w:rsid w:val="00FB53B9"/>
    <w:rsid w:val="00FC4333"/>
    <w:rsid w:val="00FD03F3"/>
    <w:rsid w:val="00FD2B49"/>
    <w:rsid w:val="00FE1001"/>
    <w:rsid w:val="00FE3A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0FFB8A"/>
  <w15:docId w15:val="{DF177309-479C-4DA2-A675-E4341A7DD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0005"/>
  </w:style>
  <w:style w:type="paragraph" w:styleId="Heading1">
    <w:name w:val="heading 1"/>
    <w:basedOn w:val="Normal"/>
    <w:next w:val="Normal"/>
    <w:link w:val="Heading1Char"/>
    <w:uiPriority w:val="9"/>
    <w:qFormat/>
    <w:rsid w:val="003F152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152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D67B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01D6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F2A7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F152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F152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D67B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9D67BD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A01D6A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itle">
    <w:name w:val="Title"/>
    <w:basedOn w:val="Normal"/>
    <w:next w:val="Normal"/>
    <w:link w:val="TitleChar"/>
    <w:uiPriority w:val="10"/>
    <w:qFormat/>
    <w:rsid w:val="00A01D6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1D6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A01D6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01D6A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777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77D6"/>
  </w:style>
  <w:style w:type="paragraph" w:styleId="Footer">
    <w:name w:val="footer"/>
    <w:basedOn w:val="Normal"/>
    <w:link w:val="FooterChar"/>
    <w:uiPriority w:val="99"/>
    <w:unhideWhenUsed/>
    <w:rsid w:val="000777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77D6"/>
  </w:style>
  <w:style w:type="table" w:styleId="TableGrid">
    <w:name w:val="Table Grid"/>
    <w:basedOn w:val="TableNormal"/>
    <w:uiPriority w:val="39"/>
    <w:rsid w:val="00172C42"/>
    <w:pPr>
      <w:spacing w:after="0" w:line="240" w:lineRule="auto"/>
    </w:pPr>
    <w:rPr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C1DAD"/>
    <w:pPr>
      <w:spacing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2F2A7E"/>
    <w:rPr>
      <w:rFonts w:asciiTheme="majorHAnsi" w:eastAsiaTheme="majorEastAsia" w:hAnsiTheme="majorHAnsi" w:cstheme="majorBidi"/>
      <w:color w:val="1F4D78" w:themeColor="accent1" w:themeShade="7F"/>
    </w:rPr>
  </w:style>
  <w:style w:type="character" w:styleId="Strong">
    <w:name w:val="Strong"/>
    <w:basedOn w:val="DefaultParagraphFont"/>
    <w:uiPriority w:val="22"/>
    <w:qFormat/>
    <w:rsid w:val="002F2A7E"/>
    <w:rPr>
      <w:b/>
      <w:bCs/>
    </w:rPr>
  </w:style>
  <w:style w:type="character" w:styleId="Emphasis">
    <w:name w:val="Emphasis"/>
    <w:basedOn w:val="DefaultParagraphFont"/>
    <w:uiPriority w:val="20"/>
    <w:qFormat/>
    <w:rsid w:val="002F2A7E"/>
    <w:rPr>
      <w:i/>
      <w:iCs/>
      <w:color w:val="70AD47" w:themeColor="accent6"/>
    </w:rPr>
  </w:style>
  <w:style w:type="paragraph" w:customStyle="1" w:styleId="single">
    <w:name w:val="single"/>
    <w:basedOn w:val="Normal"/>
    <w:rsid w:val="002F2A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GridTable1Light-Accent5">
    <w:name w:val="Grid Table 1 Light Accent 5"/>
    <w:basedOn w:val="TableNormal"/>
    <w:uiPriority w:val="46"/>
    <w:rsid w:val="002F2A7E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1">
    <w:name w:val="Grid Table 2 Accent 1"/>
    <w:basedOn w:val="TableNormal"/>
    <w:uiPriority w:val="47"/>
    <w:rsid w:val="002F2A7E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747D1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ListTable7Colorful-Accent1">
    <w:name w:val="List Table 7 Colorful Accent 1"/>
    <w:basedOn w:val="TableNormal"/>
    <w:uiPriority w:val="52"/>
    <w:rsid w:val="002F1BDA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6Colorful-Accent1">
    <w:name w:val="List Table 6 Colorful Accent 1"/>
    <w:basedOn w:val="TableNormal"/>
    <w:uiPriority w:val="51"/>
    <w:rsid w:val="002F1BDA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3532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ListTable6Colorful-Accent5">
    <w:name w:val="List Table 6 Colorful Accent 5"/>
    <w:basedOn w:val="TableNormal"/>
    <w:uiPriority w:val="51"/>
    <w:rsid w:val="00220005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4-Accent5">
    <w:name w:val="List Table 4 Accent 5"/>
    <w:basedOn w:val="TableNormal"/>
    <w:uiPriority w:val="49"/>
    <w:rsid w:val="0022000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4-Accent3">
    <w:name w:val="List Table 4 Accent 3"/>
    <w:basedOn w:val="TableNormal"/>
    <w:uiPriority w:val="49"/>
    <w:rsid w:val="00220005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1">
    <w:name w:val="Grid Table 4 Accent 1"/>
    <w:basedOn w:val="TableNormal"/>
    <w:uiPriority w:val="49"/>
    <w:rsid w:val="00220005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1F3182"/>
    <w:rPr>
      <w:color w:val="605E5C"/>
      <w:shd w:val="clear" w:color="auto" w:fill="E1DFDD"/>
    </w:rPr>
  </w:style>
  <w:style w:type="paragraph" w:customStyle="1" w:styleId="Body">
    <w:name w:val="Body"/>
    <w:rsid w:val="0087238B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</w:rPr>
  </w:style>
  <w:style w:type="numbering" w:customStyle="1" w:styleId="Style1">
    <w:name w:val="Style1"/>
    <w:uiPriority w:val="99"/>
    <w:rsid w:val="00673C80"/>
    <w:pPr>
      <w:numPr>
        <w:numId w:val="6"/>
      </w:numPr>
    </w:pPr>
  </w:style>
  <w:style w:type="numbering" w:customStyle="1" w:styleId="Style2">
    <w:name w:val="Style2"/>
    <w:uiPriority w:val="99"/>
    <w:rsid w:val="00C74FAD"/>
    <w:pPr>
      <w:numPr>
        <w:numId w:val="8"/>
      </w:numPr>
    </w:pPr>
  </w:style>
  <w:style w:type="numbering" w:customStyle="1" w:styleId="Style3">
    <w:name w:val="Style3"/>
    <w:uiPriority w:val="99"/>
    <w:rsid w:val="00EC0E2A"/>
    <w:pPr>
      <w:numPr>
        <w:numId w:val="10"/>
      </w:numPr>
    </w:pPr>
  </w:style>
  <w:style w:type="numbering" w:customStyle="1" w:styleId="Style4">
    <w:name w:val="Style4"/>
    <w:uiPriority w:val="99"/>
    <w:rsid w:val="00DB2B3D"/>
    <w:pPr>
      <w:numPr>
        <w:numId w:val="12"/>
      </w:numPr>
    </w:pPr>
  </w:style>
  <w:style w:type="numbering" w:customStyle="1" w:styleId="Style5">
    <w:name w:val="Style5"/>
    <w:uiPriority w:val="99"/>
    <w:rsid w:val="00505503"/>
    <w:pPr>
      <w:numPr>
        <w:numId w:val="14"/>
      </w:numPr>
    </w:pPr>
  </w:style>
  <w:style w:type="numbering" w:customStyle="1" w:styleId="Style6">
    <w:name w:val="Style6"/>
    <w:uiPriority w:val="99"/>
    <w:rsid w:val="00CE5C5C"/>
    <w:pPr>
      <w:numPr>
        <w:numId w:val="16"/>
      </w:numPr>
    </w:pPr>
  </w:style>
  <w:style w:type="numbering" w:customStyle="1" w:styleId="Style7">
    <w:name w:val="Style7"/>
    <w:uiPriority w:val="99"/>
    <w:rsid w:val="00D43770"/>
    <w:pPr>
      <w:numPr>
        <w:numId w:val="18"/>
      </w:numPr>
    </w:pPr>
  </w:style>
  <w:style w:type="numbering" w:customStyle="1" w:styleId="Style8">
    <w:name w:val="Style8"/>
    <w:uiPriority w:val="99"/>
    <w:rsid w:val="000C1D58"/>
    <w:pPr>
      <w:numPr>
        <w:numId w:val="21"/>
      </w:numPr>
    </w:pPr>
  </w:style>
  <w:style w:type="numbering" w:customStyle="1" w:styleId="Style9">
    <w:name w:val="Style9"/>
    <w:uiPriority w:val="99"/>
    <w:rsid w:val="00842B9B"/>
    <w:pPr>
      <w:numPr>
        <w:numId w:val="22"/>
      </w:numPr>
    </w:pPr>
  </w:style>
  <w:style w:type="numbering" w:customStyle="1" w:styleId="Style10">
    <w:name w:val="Style10"/>
    <w:uiPriority w:val="99"/>
    <w:rsid w:val="005141C2"/>
    <w:pPr>
      <w:numPr>
        <w:numId w:val="24"/>
      </w:numPr>
    </w:pPr>
  </w:style>
  <w:style w:type="numbering" w:customStyle="1" w:styleId="Style11">
    <w:name w:val="Style11"/>
    <w:uiPriority w:val="99"/>
    <w:rsid w:val="00E47A26"/>
    <w:pPr>
      <w:numPr>
        <w:numId w:val="26"/>
      </w:numPr>
    </w:pPr>
  </w:style>
  <w:style w:type="numbering" w:customStyle="1" w:styleId="Style12">
    <w:name w:val="Style12"/>
    <w:uiPriority w:val="99"/>
    <w:rsid w:val="00923FDA"/>
    <w:pPr>
      <w:numPr>
        <w:numId w:val="28"/>
      </w:numPr>
    </w:pPr>
  </w:style>
  <w:style w:type="numbering" w:customStyle="1" w:styleId="Style13">
    <w:name w:val="Style13"/>
    <w:uiPriority w:val="99"/>
    <w:rsid w:val="004000F7"/>
    <w:pPr>
      <w:numPr>
        <w:numId w:val="30"/>
      </w:numPr>
    </w:pPr>
  </w:style>
  <w:style w:type="numbering" w:customStyle="1" w:styleId="Style14">
    <w:name w:val="Style14"/>
    <w:uiPriority w:val="99"/>
    <w:rsid w:val="00465FBE"/>
    <w:pPr>
      <w:numPr>
        <w:numId w:val="3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235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86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6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FED88FD9573A741BE5557CCF193840E" ma:contentTypeVersion="13" ma:contentTypeDescription="Create a new document." ma:contentTypeScope="" ma:versionID="272adc729bfeb6c748978fd4c2b73f2b">
  <xsd:schema xmlns:xsd="http://www.w3.org/2001/XMLSchema" xmlns:xs="http://www.w3.org/2001/XMLSchema" xmlns:p="http://schemas.microsoft.com/office/2006/metadata/properties" xmlns:ns3="134ed485-5adb-4356-a10d-5a06e568eb4b" xmlns:ns4="ce4f493b-8440-4b61-a4be-24cb9fe93f53" targetNamespace="http://schemas.microsoft.com/office/2006/metadata/properties" ma:root="true" ma:fieldsID="ca89f4a5df45ca5df10a66df3cb8430b" ns3:_="" ns4:_="">
    <xsd:import namespace="134ed485-5adb-4356-a10d-5a06e568eb4b"/>
    <xsd:import namespace="ce4f493b-8440-4b61-a4be-24cb9fe93f5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4ed485-5adb-4356-a10d-5a06e568eb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4f493b-8440-4b61-a4be-24cb9fe93f5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88AADF-96DF-4E5A-844B-50627DDB7E7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846A4B1-AABE-4D11-B341-CC3B54AD65A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C8E7420-CFB4-485F-91AF-362BB3AFBD6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AC21EFD-D1B4-477E-A30A-A166716AD2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4ed485-5adb-4356-a10d-5a06e568eb4b"/>
    <ds:schemaRef ds:uri="ce4f493b-8440-4b61-a4be-24cb9fe93f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5</Pages>
  <Words>1669</Words>
  <Characters>9516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lie Fallstone</dc:creator>
  <cp:keywords/>
  <dc:description/>
  <cp:lastModifiedBy>Qi Wang</cp:lastModifiedBy>
  <cp:revision>120</cp:revision>
  <cp:lastPrinted>2021-08-30T14:19:00Z</cp:lastPrinted>
  <dcterms:created xsi:type="dcterms:W3CDTF">2022-02-21T14:32:00Z</dcterms:created>
  <dcterms:modified xsi:type="dcterms:W3CDTF">2022-02-21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ED88FD9573A741BE5557CCF193840E</vt:lpwstr>
  </property>
</Properties>
</file>